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80F5" w14:textId="6714C4F6" w:rsidR="00624A55" w:rsidRPr="009B4B0E" w:rsidRDefault="00D62F1C" w:rsidP="00624A55">
      <w:pPr>
        <w:pStyle w:val="Heading1"/>
        <w:rPr>
          <w:sz w:val="40"/>
          <w:szCs w:val="28"/>
          <w:lang w:val="en-AU"/>
        </w:rPr>
      </w:pPr>
      <w:r w:rsidRPr="009B4B0E">
        <w:rPr>
          <w:sz w:val="40"/>
          <w:szCs w:val="28"/>
          <w:lang w:val="en-AU"/>
        </w:rPr>
        <w:t>national student wellbei</w:t>
      </w:r>
      <w:r w:rsidR="00D75737" w:rsidRPr="009B4B0E">
        <w:rPr>
          <w:sz w:val="40"/>
          <w:szCs w:val="28"/>
          <w:lang w:val="en-AU"/>
        </w:rPr>
        <w:t>N</w:t>
      </w:r>
      <w:r w:rsidRPr="009B4B0E">
        <w:rPr>
          <w:sz w:val="40"/>
          <w:szCs w:val="28"/>
          <w:lang w:val="en-AU"/>
        </w:rPr>
        <w:t>g program</w:t>
      </w:r>
    </w:p>
    <w:p w14:paraId="7D101E54" w14:textId="70686A1B" w:rsidR="00624A55" w:rsidRPr="004B71F1" w:rsidRDefault="009B3087" w:rsidP="00480DF2">
      <w:pPr>
        <w:pStyle w:val="Intro"/>
        <w:rPr>
          <w:sz w:val="24"/>
        </w:rPr>
      </w:pPr>
      <w:r w:rsidRPr="004B71F1">
        <w:rPr>
          <w:sz w:val="24"/>
        </w:rPr>
        <w:t>Privacy Information and Consent Form</w:t>
      </w:r>
    </w:p>
    <w:p w14:paraId="2759231A" w14:textId="77777777" w:rsidR="005E1753" w:rsidRPr="004B71F1" w:rsidRDefault="005E1753" w:rsidP="00480DF2">
      <w:pPr>
        <w:pStyle w:val="Heading2"/>
        <w:spacing w:before="0"/>
        <w:rPr>
          <w:sz w:val="36"/>
          <w:lang w:val="en-AU"/>
        </w:rPr>
        <w:sectPr w:rsidR="005E1753" w:rsidRPr="004B71F1" w:rsidSect="00C361A6">
          <w:headerReference w:type="default" r:id="rId11"/>
          <w:footerReference w:type="even" r:id="rId12"/>
          <w:footerReference w:type="default" r:id="rId13"/>
          <w:pgSz w:w="11900" w:h="16840" w:code="9"/>
          <w:pgMar w:top="1701" w:right="1021" w:bottom="851" w:left="1021" w:header="284" w:footer="284" w:gutter="0"/>
          <w:cols w:space="708"/>
          <w:docGrid w:linePitch="360"/>
        </w:sectPr>
      </w:pPr>
    </w:p>
    <w:p w14:paraId="3AE598BF" w14:textId="39291D8B" w:rsidR="009B3087" w:rsidRPr="00FC01AB" w:rsidRDefault="009B3087" w:rsidP="00FC01AB">
      <w:pPr>
        <w:spacing w:after="80"/>
        <w:rPr>
          <w:lang w:val="en-AU"/>
        </w:rPr>
      </w:pPr>
      <w:r w:rsidRPr="009B3087">
        <w:rPr>
          <w:lang w:val="en-AU"/>
        </w:rPr>
        <w:t xml:space="preserve">The purpose of this form is to provide you with information to make the decision on whether to consent to you or your child </w:t>
      </w:r>
      <w:r w:rsidR="00D62F1C" w:rsidRPr="00FC01AB">
        <w:rPr>
          <w:lang w:val="en-AU"/>
        </w:rPr>
        <w:t>receiving wellbeing services from a chaplain or student wellbeing officer through the National Student Wellbeing Program (NSWP)</w:t>
      </w:r>
      <w:r w:rsidRPr="00FC01AB">
        <w:rPr>
          <w:lang w:val="en-AU"/>
        </w:rPr>
        <w:t xml:space="preserve">. </w:t>
      </w:r>
    </w:p>
    <w:p w14:paraId="4679882F" w14:textId="41F68FFC" w:rsidR="009B3087" w:rsidRPr="00FC01AB" w:rsidRDefault="009B3087" w:rsidP="00FC01AB">
      <w:pPr>
        <w:spacing w:after="80"/>
        <w:rPr>
          <w:lang w:val="en-AU"/>
        </w:rPr>
      </w:pPr>
      <w:r w:rsidRPr="00FC01AB">
        <w:rPr>
          <w:lang w:val="en-AU"/>
        </w:rPr>
        <w:t xml:space="preserve">This form </w:t>
      </w:r>
      <w:r w:rsidR="00021ABA" w:rsidRPr="00FC01AB">
        <w:rPr>
          <w:lang w:val="en-AU"/>
        </w:rPr>
        <w:t>includes 4</w:t>
      </w:r>
      <w:r w:rsidRPr="00FC01AB">
        <w:rPr>
          <w:lang w:val="en-AU"/>
        </w:rPr>
        <w:t xml:space="preserve"> parts:</w:t>
      </w:r>
    </w:p>
    <w:p w14:paraId="3F6A5814" w14:textId="54F6C8A8" w:rsidR="009B3087" w:rsidRPr="009B3087" w:rsidRDefault="009B3087" w:rsidP="00D2504F">
      <w:pPr>
        <w:pStyle w:val="Numberlist"/>
        <w:spacing w:after="0"/>
      </w:pPr>
      <w:r w:rsidRPr="00FC01AB">
        <w:t>Background Information</w:t>
      </w:r>
      <w:r w:rsidRPr="009B3087">
        <w:t xml:space="preserve"> </w:t>
      </w:r>
    </w:p>
    <w:p w14:paraId="6DC1CB68" w14:textId="469C84DB" w:rsidR="009B3087" w:rsidRPr="009B3087" w:rsidRDefault="009B3087" w:rsidP="00D2504F">
      <w:pPr>
        <w:pStyle w:val="Numberlist"/>
        <w:spacing w:after="0"/>
      </w:pPr>
      <w:r w:rsidRPr="009B3087">
        <w:t>Privacy Protection</w:t>
      </w:r>
    </w:p>
    <w:p w14:paraId="3EA5544F" w14:textId="7DA1A5D7" w:rsidR="009B3087" w:rsidRPr="009B3087" w:rsidRDefault="009B3087" w:rsidP="00D2504F">
      <w:pPr>
        <w:pStyle w:val="Numberlist"/>
        <w:spacing w:after="0"/>
      </w:pPr>
      <w:r w:rsidRPr="009B3087">
        <w:t>Your Consent</w:t>
      </w:r>
    </w:p>
    <w:p w14:paraId="67A03A88" w14:textId="3D64129B" w:rsidR="009B3087" w:rsidRPr="009B3087" w:rsidRDefault="009B3087" w:rsidP="00D2504F">
      <w:pPr>
        <w:pStyle w:val="Numberlist"/>
      </w:pPr>
      <w:r w:rsidRPr="009B3087">
        <w:t>Frequently Asked Questions.</w:t>
      </w:r>
    </w:p>
    <w:p w14:paraId="08F25976" w14:textId="03497CB6" w:rsidR="009B3087" w:rsidRPr="009B3087" w:rsidRDefault="009B3087" w:rsidP="00FC01AB">
      <w:pPr>
        <w:spacing w:after="80"/>
        <w:rPr>
          <w:lang w:val="en-AU"/>
        </w:rPr>
      </w:pPr>
      <w:r w:rsidRPr="009B3087">
        <w:rPr>
          <w:lang w:val="en-AU"/>
        </w:rPr>
        <w:t>Please read each part of this form carefully</w:t>
      </w:r>
      <w:r w:rsidR="004B71F1">
        <w:rPr>
          <w:lang w:val="en-AU"/>
        </w:rPr>
        <w:t xml:space="preserve">. </w:t>
      </w:r>
      <w:r w:rsidRPr="009B3087">
        <w:rPr>
          <w:lang w:val="en-AU"/>
        </w:rPr>
        <w:t xml:space="preserve">If you do not understand a part of this form, please speak with </w:t>
      </w:r>
      <w:r w:rsidR="00D75737">
        <w:rPr>
          <w:lang w:val="en-AU"/>
        </w:rPr>
        <w:t>the NSWP chaplain or student wellbeing officer</w:t>
      </w:r>
      <w:r w:rsidRPr="009B3087">
        <w:rPr>
          <w:lang w:val="en-AU"/>
        </w:rPr>
        <w:t xml:space="preserve"> </w:t>
      </w:r>
      <w:r w:rsidR="00D75737">
        <w:rPr>
          <w:lang w:val="en-AU"/>
        </w:rPr>
        <w:t>at</w:t>
      </w:r>
      <w:r w:rsidR="00D75737" w:rsidRPr="009B3087">
        <w:rPr>
          <w:lang w:val="en-AU"/>
        </w:rPr>
        <w:t xml:space="preserve"> </w:t>
      </w:r>
      <w:r w:rsidRPr="009B3087">
        <w:rPr>
          <w:lang w:val="en-AU"/>
        </w:rPr>
        <w:t xml:space="preserve">your school. </w:t>
      </w:r>
      <w:r w:rsidR="00480DF2">
        <w:rPr>
          <w:lang w:val="en-AU"/>
        </w:rPr>
        <w:t>Y</w:t>
      </w:r>
      <w:r w:rsidRPr="009B3087">
        <w:rPr>
          <w:lang w:val="en-AU"/>
        </w:rPr>
        <w:t>ou or your child cannot receive</w:t>
      </w:r>
      <w:r w:rsidR="00D62F1C">
        <w:rPr>
          <w:lang w:val="en-AU"/>
        </w:rPr>
        <w:t xml:space="preserve"> </w:t>
      </w:r>
      <w:r w:rsidR="0042775B">
        <w:rPr>
          <w:lang w:val="en-AU"/>
        </w:rPr>
        <w:t>NSWP</w:t>
      </w:r>
      <w:r w:rsidR="00D62F1C" w:rsidRPr="00D62F1C">
        <w:rPr>
          <w:lang w:val="en-AU"/>
        </w:rPr>
        <w:t xml:space="preserve"> </w:t>
      </w:r>
      <w:r w:rsidR="00D62F1C">
        <w:rPr>
          <w:lang w:val="en-AU"/>
        </w:rPr>
        <w:t xml:space="preserve">services from a chaplain or student wellbeing officer </w:t>
      </w:r>
      <w:r w:rsidRPr="009B3087">
        <w:rPr>
          <w:lang w:val="en-AU"/>
        </w:rPr>
        <w:t>if the consent part of this form is not signed.</w:t>
      </w:r>
    </w:p>
    <w:p w14:paraId="545EC67A" w14:textId="66D4B37A" w:rsidR="009B3087" w:rsidRPr="009B3087" w:rsidRDefault="009B3087" w:rsidP="00FC01AB">
      <w:pPr>
        <w:spacing w:after="80"/>
        <w:rPr>
          <w:lang w:val="en-AU"/>
        </w:rPr>
      </w:pPr>
      <w:r w:rsidRPr="009B3087">
        <w:rPr>
          <w:lang w:val="en-AU"/>
        </w:rPr>
        <w:t xml:space="preserve">This form uses the phrase ‘your child’ however you may have received this form if you are able to consent to receiving </w:t>
      </w:r>
      <w:r w:rsidR="0042775B">
        <w:rPr>
          <w:lang w:val="en-AU"/>
        </w:rPr>
        <w:t>NSWP</w:t>
      </w:r>
      <w:r w:rsidR="00D62F1C">
        <w:rPr>
          <w:lang w:val="en-AU"/>
        </w:rPr>
        <w:t xml:space="preserve"> services</w:t>
      </w:r>
      <w:r w:rsidRPr="009B3087">
        <w:rPr>
          <w:lang w:val="en-AU"/>
        </w:rPr>
        <w:t xml:space="preserve"> (because you have been classified as a mature minor or are an adult student), or if you are a guardian or informal carer of a child</w:t>
      </w:r>
      <w:r w:rsidR="004B71F1">
        <w:rPr>
          <w:lang w:val="en-AU"/>
        </w:rPr>
        <w:t xml:space="preserve">. </w:t>
      </w:r>
      <w:r w:rsidRPr="009B3087">
        <w:rPr>
          <w:lang w:val="en-AU"/>
        </w:rPr>
        <w:t>These are explained in the frequently asked questions section.</w:t>
      </w:r>
    </w:p>
    <w:p w14:paraId="52F12284" w14:textId="17993F42" w:rsidR="009B3087" w:rsidRPr="009B3087" w:rsidRDefault="009B3087" w:rsidP="00D2504F">
      <w:pPr>
        <w:pStyle w:val="Heading3"/>
        <w:keepNext w:val="0"/>
        <w:ind w:left="284" w:hanging="284"/>
      </w:pPr>
      <w:r w:rsidRPr="009B3087">
        <w:t xml:space="preserve">Background Information </w:t>
      </w:r>
    </w:p>
    <w:p w14:paraId="65704949" w14:textId="62A17C95" w:rsidR="00D74AFC" w:rsidRDefault="009B4B0E" w:rsidP="00FC01AB">
      <w:pPr>
        <w:spacing w:after="80"/>
        <w:rPr>
          <w:lang w:val="en-AU"/>
        </w:rPr>
      </w:pPr>
      <w:r>
        <w:t>The NSWP is an Australian Government Program.</w:t>
      </w:r>
      <w:r w:rsidDel="00666EF2">
        <w:t xml:space="preserve"> </w:t>
      </w:r>
      <w:r>
        <w:t xml:space="preserve">The Victorian Government </w:t>
      </w:r>
      <w:r w:rsidRPr="009B4B0E">
        <w:rPr>
          <w:lang w:val="en-AU"/>
        </w:rPr>
        <w:t>administers</w:t>
      </w:r>
      <w:r>
        <w:t xml:space="preserve"> the program through </w:t>
      </w:r>
      <w:r>
        <w:rPr>
          <w:lang w:val="en-AU"/>
        </w:rPr>
        <w:t>t</w:t>
      </w:r>
      <w:r w:rsidR="009B3087" w:rsidRPr="009B3087">
        <w:rPr>
          <w:lang w:val="en-AU"/>
        </w:rPr>
        <w:t xml:space="preserve">he </w:t>
      </w:r>
      <w:hyperlink r:id="rId14" w:history="1">
        <w:r w:rsidR="009B3087" w:rsidRPr="009B4B0E">
          <w:rPr>
            <w:rStyle w:val="Hyperlink"/>
            <w:lang w:val="en-AU"/>
          </w:rPr>
          <w:t>Department of Education</w:t>
        </w:r>
      </w:hyperlink>
      <w:r w:rsidR="004B71F1">
        <w:rPr>
          <w:lang w:val="en-AU"/>
        </w:rPr>
        <w:t xml:space="preserve">. </w:t>
      </w:r>
      <w:r w:rsidR="009B3087" w:rsidRPr="009B3087">
        <w:rPr>
          <w:lang w:val="en-AU"/>
        </w:rPr>
        <w:t xml:space="preserve">The </w:t>
      </w:r>
      <w:r w:rsidR="00D74AFC">
        <w:rPr>
          <w:lang w:val="en-AU"/>
        </w:rPr>
        <w:t>NSWP</w:t>
      </w:r>
      <w:r w:rsidR="009B3087" w:rsidRPr="009B3087">
        <w:rPr>
          <w:lang w:val="en-AU"/>
        </w:rPr>
        <w:t xml:space="preserve"> </w:t>
      </w:r>
      <w:r w:rsidR="00D74AFC">
        <w:rPr>
          <w:lang w:val="en-AU"/>
        </w:rPr>
        <w:t>provide</w:t>
      </w:r>
      <w:r w:rsidR="00D2504F">
        <w:rPr>
          <w:lang w:val="en-AU"/>
        </w:rPr>
        <w:t>s</w:t>
      </w:r>
      <w:r w:rsidR="00D74AFC">
        <w:rPr>
          <w:lang w:val="en-AU"/>
        </w:rPr>
        <w:t>:</w:t>
      </w:r>
    </w:p>
    <w:p w14:paraId="79B848BC" w14:textId="68354D26" w:rsidR="00D74AFC" w:rsidRDefault="00D2504F" w:rsidP="009B4B0E">
      <w:pPr>
        <w:pStyle w:val="ListParagraph"/>
        <w:numPr>
          <w:ilvl w:val="0"/>
          <w:numId w:val="8"/>
        </w:numPr>
        <w:ind w:left="284" w:hanging="284"/>
        <w:rPr>
          <w:lang w:val="en-AU"/>
        </w:rPr>
      </w:pPr>
      <w:r>
        <w:rPr>
          <w:lang w:val="en-AU"/>
        </w:rPr>
        <w:t>p</w:t>
      </w:r>
      <w:r w:rsidR="00D74AFC">
        <w:rPr>
          <w:lang w:val="en-AU"/>
        </w:rPr>
        <w:t>astoral care services</w:t>
      </w:r>
    </w:p>
    <w:p w14:paraId="07C606E3" w14:textId="51DD0C9A" w:rsidR="009B3087" w:rsidRDefault="00D2504F" w:rsidP="00FC01AB">
      <w:pPr>
        <w:pStyle w:val="ListParagraph"/>
        <w:numPr>
          <w:ilvl w:val="0"/>
          <w:numId w:val="8"/>
        </w:numPr>
        <w:spacing w:after="80"/>
        <w:ind w:left="284" w:hanging="284"/>
        <w:rPr>
          <w:lang w:val="en-AU"/>
        </w:rPr>
      </w:pPr>
      <w:r>
        <w:rPr>
          <w:lang w:val="en-AU"/>
        </w:rPr>
        <w:t>s</w:t>
      </w:r>
      <w:r w:rsidR="00D74AFC">
        <w:rPr>
          <w:lang w:val="en-AU"/>
        </w:rPr>
        <w:t xml:space="preserve">trategies that support the wellbeing of the broader </w:t>
      </w:r>
      <w:r w:rsidR="00D74AFC" w:rsidRPr="009B4B0E">
        <w:t>school</w:t>
      </w:r>
      <w:r w:rsidR="00D74AFC">
        <w:rPr>
          <w:lang w:val="en-AU"/>
        </w:rPr>
        <w:t xml:space="preserve"> community</w:t>
      </w:r>
      <w:r w:rsidR="004B71F1" w:rsidRPr="00D74AFC">
        <w:rPr>
          <w:lang w:val="en-AU"/>
        </w:rPr>
        <w:t xml:space="preserve"> </w:t>
      </w:r>
    </w:p>
    <w:p w14:paraId="1C41520E" w14:textId="0CEDDE61" w:rsidR="00D74AFC" w:rsidRPr="00D74AFC" w:rsidRDefault="00D74AFC" w:rsidP="00FC01AB">
      <w:pPr>
        <w:spacing w:after="80"/>
        <w:rPr>
          <w:lang w:val="en-AU"/>
        </w:rPr>
      </w:pPr>
      <w:r>
        <w:rPr>
          <w:lang w:val="en-AU"/>
        </w:rPr>
        <w:t xml:space="preserve">The NSWP defines pastoral care as the practice of supporting the general wellbeing of students and the school community. </w:t>
      </w:r>
    </w:p>
    <w:p w14:paraId="633FE97D" w14:textId="1D984828" w:rsidR="00D2504F" w:rsidRDefault="007164F4" w:rsidP="00FC01AB">
      <w:pPr>
        <w:spacing w:after="80"/>
        <w:rPr>
          <w:lang w:val="en-AU"/>
        </w:rPr>
      </w:pPr>
      <w:r>
        <w:rPr>
          <w:lang w:val="en-AU"/>
        </w:rPr>
        <w:t>NSWP</w:t>
      </w:r>
      <w:r w:rsidR="009B3087" w:rsidRPr="009B3087">
        <w:rPr>
          <w:lang w:val="en-AU"/>
        </w:rPr>
        <w:t xml:space="preserve"> services </w:t>
      </w:r>
      <w:r w:rsidR="00D2504F">
        <w:rPr>
          <w:lang w:val="en-AU"/>
        </w:rPr>
        <w:t xml:space="preserve">are </w:t>
      </w:r>
      <w:r w:rsidR="009B3087" w:rsidRPr="009B3087">
        <w:rPr>
          <w:lang w:val="en-AU"/>
        </w:rPr>
        <w:t>provided by</w:t>
      </w:r>
      <w:r w:rsidR="00E92776">
        <w:rPr>
          <w:lang w:val="en-AU"/>
        </w:rPr>
        <w:t xml:space="preserve"> chaplains and student wellbeing officers.</w:t>
      </w:r>
      <w:r w:rsidR="00D2504F" w:rsidRPr="00D2504F">
        <w:rPr>
          <w:lang w:val="en-AU"/>
        </w:rPr>
        <w:t xml:space="preserve"> </w:t>
      </w:r>
    </w:p>
    <w:p w14:paraId="1B5471F2" w14:textId="77777777" w:rsidR="00E92776" w:rsidRPr="00E92776" w:rsidRDefault="00E92776" w:rsidP="00FC01AB">
      <w:pPr>
        <w:spacing w:after="80"/>
        <w:rPr>
          <w:lang w:val="en-AU"/>
        </w:rPr>
      </w:pPr>
      <w:r w:rsidRPr="00E92776">
        <w:rPr>
          <w:lang w:val="en-AU"/>
        </w:rPr>
        <w:t xml:space="preserve">A chaplain is an </w:t>
      </w:r>
      <w:r w:rsidRPr="00FC01AB">
        <w:rPr>
          <w:lang w:val="en-AU"/>
        </w:rPr>
        <w:t>individual</w:t>
      </w:r>
      <w:r w:rsidRPr="00E92776">
        <w:rPr>
          <w:lang w:val="en-AU"/>
        </w:rPr>
        <w:t xml:space="preserve"> who:</w:t>
      </w:r>
    </w:p>
    <w:p w14:paraId="3CB74D58" w14:textId="77777777" w:rsidR="00E92776" w:rsidRDefault="00E92776" w:rsidP="009B4B0E">
      <w:pPr>
        <w:pStyle w:val="ListParagraph"/>
        <w:numPr>
          <w:ilvl w:val="0"/>
          <w:numId w:val="8"/>
        </w:numPr>
        <w:ind w:left="284" w:hanging="284"/>
        <w:rPr>
          <w:lang w:val="en-AU"/>
        </w:rPr>
      </w:pPr>
      <w:r w:rsidRPr="00E92776">
        <w:rPr>
          <w:lang w:val="en-AU"/>
        </w:rPr>
        <w:t>has the skills and experience to deliver chaplaincy services to the school community</w:t>
      </w:r>
    </w:p>
    <w:p w14:paraId="34DA7371" w14:textId="16B7C8BC" w:rsidR="00E92776" w:rsidRDefault="00E92776" w:rsidP="009B4B0E">
      <w:pPr>
        <w:pStyle w:val="ListParagraph"/>
        <w:numPr>
          <w:ilvl w:val="0"/>
          <w:numId w:val="8"/>
        </w:numPr>
        <w:ind w:left="284" w:hanging="284"/>
        <w:rPr>
          <w:lang w:val="en-AU"/>
        </w:rPr>
      </w:pPr>
      <w:r w:rsidRPr="00E92776">
        <w:rPr>
          <w:lang w:val="en-AU"/>
        </w:rPr>
        <w:t>has the endorsement of a religious institution</w:t>
      </w:r>
    </w:p>
    <w:p w14:paraId="3C957C20" w14:textId="183498E6" w:rsidR="00E92776" w:rsidRPr="00E92776" w:rsidRDefault="00E92776" w:rsidP="00FC01AB">
      <w:pPr>
        <w:pStyle w:val="ListParagraph"/>
        <w:numPr>
          <w:ilvl w:val="0"/>
          <w:numId w:val="8"/>
        </w:numPr>
        <w:spacing w:after="80"/>
        <w:ind w:left="284" w:hanging="284"/>
        <w:rPr>
          <w:lang w:val="en-AU"/>
        </w:rPr>
      </w:pPr>
      <w:r w:rsidRPr="00E92776">
        <w:rPr>
          <w:lang w:val="en-AU"/>
        </w:rPr>
        <w:t xml:space="preserve">meets </w:t>
      </w:r>
      <w:r w:rsidRPr="00FC01AB">
        <w:t>the</w:t>
      </w:r>
      <w:r w:rsidRPr="00E92776">
        <w:rPr>
          <w:lang w:val="en-AU"/>
        </w:rPr>
        <w:t xml:space="preserve"> NSWP’s minimum qualification </w:t>
      </w:r>
      <w:r w:rsidRPr="009B4B0E">
        <w:rPr>
          <w:lang w:val="en-AU"/>
        </w:rPr>
        <w:t>requirements</w:t>
      </w:r>
      <w:r w:rsidRPr="00E92776">
        <w:rPr>
          <w:lang w:val="en-AU"/>
        </w:rPr>
        <w:t>.</w:t>
      </w:r>
    </w:p>
    <w:p w14:paraId="6E2DD016" w14:textId="2AE12D28" w:rsidR="00E92776" w:rsidRDefault="00E92776" w:rsidP="00FC01AB">
      <w:pPr>
        <w:spacing w:after="80"/>
      </w:pPr>
      <w:r w:rsidRPr="00E92776">
        <w:t xml:space="preserve"> </w:t>
      </w:r>
      <w:r>
        <w:t>A student wellbeing officer is an individual who:</w:t>
      </w:r>
    </w:p>
    <w:p w14:paraId="6E94D2AD" w14:textId="77777777" w:rsidR="00E92776" w:rsidRPr="009B4B0E" w:rsidRDefault="00E92776" w:rsidP="009B4B0E">
      <w:pPr>
        <w:pStyle w:val="ListParagraph"/>
        <w:numPr>
          <w:ilvl w:val="0"/>
          <w:numId w:val="8"/>
        </w:numPr>
        <w:ind w:left="284" w:hanging="284"/>
        <w:rPr>
          <w:lang w:val="en-AU"/>
        </w:rPr>
      </w:pPr>
      <w:r>
        <w:t>has</w:t>
      </w:r>
      <w:r w:rsidRPr="005E739F">
        <w:t xml:space="preserve"> </w:t>
      </w:r>
      <w:r w:rsidRPr="009B4B0E">
        <w:rPr>
          <w:lang w:val="en-AU"/>
        </w:rPr>
        <w:t>the skills and experience to deliver student wellbeing services to the school community</w:t>
      </w:r>
    </w:p>
    <w:p w14:paraId="5E632C42" w14:textId="77777777" w:rsidR="00E92776" w:rsidRDefault="00E92776" w:rsidP="00FC01AB">
      <w:pPr>
        <w:pStyle w:val="ListParagraph"/>
        <w:numPr>
          <w:ilvl w:val="0"/>
          <w:numId w:val="8"/>
        </w:numPr>
        <w:spacing w:after="80"/>
        <w:ind w:left="284" w:hanging="284"/>
      </w:pPr>
      <w:r w:rsidRPr="009B4B0E">
        <w:rPr>
          <w:lang w:val="en-AU"/>
        </w:rPr>
        <w:t xml:space="preserve">meets the NSWP’s minimum qualification </w:t>
      </w:r>
      <w:r w:rsidRPr="00FC01AB">
        <w:t>requirements</w:t>
      </w:r>
      <w:r>
        <w:t>.</w:t>
      </w:r>
    </w:p>
    <w:p w14:paraId="79A58ADB" w14:textId="6C8B45A3" w:rsidR="00D2504F" w:rsidRDefault="00D2504F" w:rsidP="00FC01AB">
      <w:pPr>
        <w:spacing w:after="80"/>
      </w:pPr>
      <w:r w:rsidRPr="00C3729E">
        <w:t xml:space="preserve">The NSWP is a </w:t>
      </w:r>
      <w:r w:rsidRPr="00FC01AB">
        <w:rPr>
          <w:lang w:val="en-AU"/>
        </w:rPr>
        <w:t>complementary</w:t>
      </w:r>
      <w:r w:rsidRPr="00C3729E">
        <w:t xml:space="preserve"> service to those provided by qualified specialists. The NSWP is not</w:t>
      </w:r>
      <w:r>
        <w:t>:</w:t>
      </w:r>
    </w:p>
    <w:p w14:paraId="5ECCF110" w14:textId="77777777" w:rsidR="00D2504F" w:rsidRPr="009B4B0E" w:rsidRDefault="00D2504F" w:rsidP="009B4B0E">
      <w:pPr>
        <w:pStyle w:val="ListParagraph"/>
        <w:numPr>
          <w:ilvl w:val="0"/>
          <w:numId w:val="8"/>
        </w:numPr>
        <w:ind w:left="284" w:hanging="284"/>
        <w:rPr>
          <w:lang w:val="en-AU"/>
        </w:rPr>
      </w:pPr>
      <w:r>
        <w:t xml:space="preserve">a </w:t>
      </w:r>
      <w:r w:rsidRPr="009B4B0E">
        <w:rPr>
          <w:lang w:val="en-AU"/>
        </w:rPr>
        <w:t>specialist service that provides counselling, mental health,</w:t>
      </w:r>
      <w:r w:rsidRPr="009B4B0E" w:rsidDel="007C7C84">
        <w:rPr>
          <w:lang w:val="en-AU"/>
        </w:rPr>
        <w:t xml:space="preserve"> </w:t>
      </w:r>
      <w:r w:rsidRPr="009B4B0E">
        <w:rPr>
          <w:lang w:val="en-AU"/>
        </w:rPr>
        <w:t xml:space="preserve">psychological or allied health services </w:t>
      </w:r>
    </w:p>
    <w:p w14:paraId="7748D63D" w14:textId="6FB06A62" w:rsidR="00D2504F" w:rsidRDefault="00D2504F" w:rsidP="00FC01AB">
      <w:pPr>
        <w:pStyle w:val="ListParagraph"/>
        <w:numPr>
          <w:ilvl w:val="0"/>
          <w:numId w:val="8"/>
        </w:numPr>
        <w:spacing w:after="80"/>
        <w:ind w:left="284" w:hanging="284"/>
      </w:pPr>
      <w:r w:rsidRPr="009B4B0E">
        <w:rPr>
          <w:lang w:val="en-AU"/>
        </w:rPr>
        <w:t>a religious</w:t>
      </w:r>
      <w:r w:rsidRPr="005E739F">
        <w:t xml:space="preserve"> program</w:t>
      </w:r>
      <w:r>
        <w:t>. It d</w:t>
      </w:r>
      <w:r w:rsidRPr="00C3729E">
        <w:t>oes not provide religious instruction or religious counselling.</w:t>
      </w:r>
    </w:p>
    <w:p w14:paraId="5DEE2FB4" w14:textId="7D148171" w:rsidR="009B4B0E" w:rsidRDefault="009B4B0E" w:rsidP="00FC01AB">
      <w:pPr>
        <w:spacing w:after="80"/>
      </w:pPr>
      <w:r w:rsidRPr="00C361A6">
        <w:rPr>
          <w:lang w:val="en-AU"/>
        </w:rPr>
        <w:t>You can find out more about the NSWP at</w:t>
      </w:r>
      <w:r w:rsidR="00C361A6">
        <w:rPr>
          <w:highlight w:val="yellow"/>
        </w:rPr>
        <w:t xml:space="preserve"> </w:t>
      </w:r>
      <w:hyperlink r:id="rId15" w:history="1">
        <w:r w:rsidR="00C361A6">
          <w:rPr>
            <w:rStyle w:val="Hyperlink"/>
            <w:rFonts w:eastAsia="Times New Roman" w:cstheme="minorHAnsi"/>
            <w:noProof/>
            <w:lang w:eastAsia="en-GB"/>
          </w:rPr>
          <w:t>https://www.vic.gov.au/national-student-wellbeing-program</w:t>
        </w:r>
      </w:hyperlink>
      <w:r w:rsidR="00C361A6">
        <w:rPr>
          <w:rFonts w:eastAsia="Times New Roman" w:cstheme="minorHAnsi"/>
          <w:noProof/>
          <w:color w:val="000000" w:themeColor="text1"/>
          <w:lang w:eastAsia="en-GB"/>
        </w:rPr>
        <w:t>.</w:t>
      </w:r>
    </w:p>
    <w:p w14:paraId="124C210B" w14:textId="44D132D8" w:rsidR="009B3087" w:rsidRPr="009B3087" w:rsidRDefault="009B3087" w:rsidP="00FC01AB">
      <w:pPr>
        <w:spacing w:after="80"/>
        <w:rPr>
          <w:lang w:val="en-AU"/>
        </w:rPr>
      </w:pPr>
      <w:r w:rsidRPr="009B3087">
        <w:rPr>
          <w:lang w:val="en-AU"/>
        </w:rPr>
        <w:t xml:space="preserve">This form has been provided to you because your school or your child’s school believes that you or your child will benefit from receiving </w:t>
      </w:r>
      <w:r w:rsidR="0042775B">
        <w:rPr>
          <w:lang w:val="en-AU"/>
        </w:rPr>
        <w:t xml:space="preserve">NSWP </w:t>
      </w:r>
      <w:r w:rsidR="00E92776">
        <w:rPr>
          <w:lang w:val="en-AU"/>
        </w:rPr>
        <w:t>services</w:t>
      </w:r>
      <w:r w:rsidRPr="009B3087">
        <w:rPr>
          <w:lang w:val="en-AU"/>
        </w:rPr>
        <w:t>.</w:t>
      </w:r>
    </w:p>
    <w:p w14:paraId="0D9C6F0D" w14:textId="76AAF566" w:rsidR="009B3087" w:rsidRPr="009B3087" w:rsidRDefault="009B3087" w:rsidP="00D2504F">
      <w:pPr>
        <w:pStyle w:val="Heading3"/>
        <w:keepNext w:val="0"/>
        <w:ind w:left="284" w:hanging="284"/>
      </w:pPr>
      <w:r w:rsidRPr="009B3087">
        <w:t>Privacy Protection</w:t>
      </w:r>
    </w:p>
    <w:p w14:paraId="455D0736" w14:textId="039CB024" w:rsidR="009B3087" w:rsidRPr="009B3087" w:rsidRDefault="00021ABA" w:rsidP="00FC01AB">
      <w:pPr>
        <w:spacing w:after="80"/>
        <w:rPr>
          <w:lang w:val="en-AU"/>
        </w:rPr>
      </w:pPr>
      <w:r w:rsidRPr="00FC01AB">
        <w:rPr>
          <w:lang w:val="en-AU"/>
        </w:rPr>
        <w:t xml:space="preserve">The Department of Education </w:t>
      </w:r>
      <w:r w:rsidR="009B3087" w:rsidRPr="00FC01AB">
        <w:rPr>
          <w:lang w:val="en-AU"/>
        </w:rPr>
        <w:t>values the privacy of every individual and is committed to protecting all personal and health information we collect</w:t>
      </w:r>
      <w:r w:rsidR="004B71F1" w:rsidRPr="00FC01AB">
        <w:rPr>
          <w:lang w:val="en-AU"/>
        </w:rPr>
        <w:t xml:space="preserve">. </w:t>
      </w:r>
      <w:r w:rsidR="009B3087" w:rsidRPr="00FC01AB">
        <w:rPr>
          <w:lang w:val="en-AU"/>
        </w:rPr>
        <w:t>In Victoria, the laws that set privacy requirements are Health Records Act 2001 and the Information Privacy Act 2000</w:t>
      </w:r>
      <w:r w:rsidR="004B71F1" w:rsidRPr="00FC01AB">
        <w:rPr>
          <w:lang w:val="en-AU"/>
        </w:rPr>
        <w:t xml:space="preserve">. </w:t>
      </w:r>
      <w:r w:rsidR="009B3087" w:rsidRPr="00FC01AB">
        <w:rPr>
          <w:lang w:val="en-AU"/>
        </w:rPr>
        <w:t>These laws set out what we must do when we collect, use, handle and destroy personal and health</w:t>
      </w:r>
      <w:r w:rsidR="009B3087" w:rsidRPr="009B3087">
        <w:rPr>
          <w:lang w:val="en-AU"/>
        </w:rPr>
        <w:t xml:space="preserve"> information when we provide a service, such as </w:t>
      </w:r>
      <w:r w:rsidR="00F56CAA">
        <w:rPr>
          <w:lang w:val="en-AU"/>
        </w:rPr>
        <w:t>NSWP services</w:t>
      </w:r>
      <w:r w:rsidR="004B71F1">
        <w:rPr>
          <w:lang w:val="en-AU"/>
        </w:rPr>
        <w:t xml:space="preserve">. </w:t>
      </w:r>
    </w:p>
    <w:p w14:paraId="1CEA7305" w14:textId="21EEA33D" w:rsidR="009B3087" w:rsidRPr="009B3087" w:rsidRDefault="009B3087" w:rsidP="00FC01AB">
      <w:pPr>
        <w:spacing w:after="80"/>
        <w:rPr>
          <w:lang w:val="en-AU"/>
        </w:rPr>
      </w:pPr>
      <w:r w:rsidRPr="009B3087">
        <w:rPr>
          <w:lang w:val="en-AU"/>
        </w:rPr>
        <w:t xml:space="preserve">The Health Records Act is most relevant to </w:t>
      </w:r>
      <w:r w:rsidR="00E92776">
        <w:rPr>
          <w:lang w:val="en-AU"/>
        </w:rPr>
        <w:t xml:space="preserve">NSWP </w:t>
      </w:r>
      <w:proofErr w:type="gramStart"/>
      <w:r w:rsidR="00E92776">
        <w:rPr>
          <w:lang w:val="en-AU"/>
        </w:rPr>
        <w:t>services</w:t>
      </w:r>
      <w:proofErr w:type="gramEnd"/>
      <w:r w:rsidRPr="009B3087">
        <w:rPr>
          <w:lang w:val="en-AU"/>
        </w:rPr>
        <w:t xml:space="preserve"> and it says:</w:t>
      </w:r>
    </w:p>
    <w:p w14:paraId="694B3678" w14:textId="227954F2" w:rsidR="009B3087" w:rsidRPr="009B3087" w:rsidRDefault="009B3087" w:rsidP="00FC01AB">
      <w:pPr>
        <w:pStyle w:val="ListParagraph"/>
        <w:numPr>
          <w:ilvl w:val="0"/>
          <w:numId w:val="8"/>
        </w:numPr>
        <w:spacing w:after="80"/>
        <w:ind w:left="284" w:hanging="284"/>
      </w:pPr>
      <w:r w:rsidRPr="004B71F1">
        <w:rPr>
          <w:b/>
        </w:rPr>
        <w:t>Personal information</w:t>
      </w:r>
      <w:r w:rsidRPr="009B3087">
        <w:t xml:space="preserve"> is information or an opinion (including information or an opinion which is on a database), whether true or not, </w:t>
      </w:r>
      <w:r w:rsidRPr="00FC01AB">
        <w:rPr>
          <w:lang w:val="en-AU"/>
        </w:rPr>
        <w:t>and</w:t>
      </w:r>
      <w:r w:rsidRPr="009B3087">
        <w:t xml:space="preserve"> whether recorded in a material </w:t>
      </w:r>
      <w:r w:rsidRPr="009B4B0E">
        <w:rPr>
          <w:lang w:val="en-AU"/>
        </w:rPr>
        <w:t>form</w:t>
      </w:r>
      <w:r w:rsidRPr="009B3087">
        <w:t xml:space="preserve"> or not, about an individual whose identity is apparent, or can reasonably be ascertained from the information or opinion</w:t>
      </w:r>
      <w:r w:rsidR="004B71F1">
        <w:t xml:space="preserve">. </w:t>
      </w:r>
    </w:p>
    <w:p w14:paraId="05758784" w14:textId="23BC8CDA" w:rsidR="009B3087" w:rsidRPr="009B3087" w:rsidRDefault="009B3087" w:rsidP="00D2504F">
      <w:pPr>
        <w:pStyle w:val="Bullet1"/>
        <w:spacing w:after="0"/>
        <w:ind w:left="284" w:right="-142" w:hanging="284"/>
      </w:pPr>
      <w:r w:rsidRPr="004B71F1">
        <w:rPr>
          <w:b/>
        </w:rPr>
        <w:t>Health information</w:t>
      </w:r>
      <w:r w:rsidRPr="009B3087">
        <w:t xml:space="preserve"> is information or an opinion about:</w:t>
      </w:r>
    </w:p>
    <w:p w14:paraId="08DC9857" w14:textId="319EEA0F" w:rsidR="009B3087" w:rsidRPr="009B3087" w:rsidRDefault="009B3087" w:rsidP="00D2504F">
      <w:pPr>
        <w:pStyle w:val="Bullet2"/>
        <w:spacing w:after="0"/>
        <w:ind w:left="568" w:hanging="284"/>
      </w:pPr>
      <w:r w:rsidRPr="009B3087">
        <w:t>the physical, mental or psychological health of an individual</w:t>
      </w:r>
    </w:p>
    <w:p w14:paraId="11CCFCBA" w14:textId="1B5D1ED5" w:rsidR="009B3087" w:rsidRPr="009B3087" w:rsidRDefault="009B3087" w:rsidP="00D2504F">
      <w:pPr>
        <w:pStyle w:val="Bullet2"/>
        <w:spacing w:after="0"/>
        <w:ind w:left="568" w:hanging="284"/>
      </w:pPr>
      <w:r w:rsidRPr="009B3087">
        <w:t xml:space="preserve">the disability of an individual </w:t>
      </w:r>
    </w:p>
    <w:p w14:paraId="00082B1D" w14:textId="13743EDF" w:rsidR="009B3087" w:rsidRPr="009B3087" w:rsidRDefault="009B3087" w:rsidP="00FC01AB">
      <w:pPr>
        <w:pStyle w:val="Bullet2"/>
        <w:spacing w:after="80"/>
        <w:ind w:left="568" w:hanging="284"/>
      </w:pPr>
      <w:r w:rsidRPr="009B3087">
        <w:t>an individual’s expressed wishes about the provision of services to him or her, which is also personal information</w:t>
      </w:r>
      <w:r w:rsidR="004B71F1">
        <w:t xml:space="preserve">. </w:t>
      </w:r>
    </w:p>
    <w:p w14:paraId="546AAC35" w14:textId="6D9CA2E9" w:rsidR="009B3087" w:rsidRPr="009B3087" w:rsidRDefault="009B3087" w:rsidP="00FC01AB">
      <w:pPr>
        <w:spacing w:after="80"/>
        <w:rPr>
          <w:lang w:val="en-AU"/>
        </w:rPr>
      </w:pPr>
      <w:r w:rsidRPr="009B3087">
        <w:rPr>
          <w:lang w:val="en-AU"/>
        </w:rPr>
        <w:t xml:space="preserve">Health information includes other personal information that is collected to provide, or in providing, a health service such as </w:t>
      </w:r>
      <w:r w:rsidR="007164F4">
        <w:rPr>
          <w:lang w:val="en-AU"/>
        </w:rPr>
        <w:t>NSWP services</w:t>
      </w:r>
      <w:r w:rsidRPr="009B3087">
        <w:rPr>
          <w:lang w:val="en-AU"/>
        </w:rPr>
        <w:t>.</w:t>
      </w:r>
    </w:p>
    <w:p w14:paraId="1B5D61B2" w14:textId="77777777" w:rsidR="009B3087" w:rsidRPr="009B3087" w:rsidRDefault="009B3087" w:rsidP="00D2504F">
      <w:pPr>
        <w:pStyle w:val="Heading4"/>
      </w:pPr>
      <w:r w:rsidRPr="009B3087">
        <w:t>Collecting personal and health information</w:t>
      </w:r>
    </w:p>
    <w:p w14:paraId="6879B51D" w14:textId="048565A8" w:rsidR="009B3087" w:rsidRPr="009B3087" w:rsidRDefault="00E92776" w:rsidP="00FC01AB">
      <w:pPr>
        <w:spacing w:after="80"/>
        <w:ind w:right="-284"/>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 xml:space="preserve">collect personal </w:t>
      </w:r>
      <w:r w:rsidR="009B3087" w:rsidRPr="009B4B0E">
        <w:t>and</w:t>
      </w:r>
      <w:r w:rsidR="009B3087" w:rsidRPr="009B3087">
        <w:rPr>
          <w:lang w:val="en-AU"/>
        </w:rPr>
        <w:t xml:space="preserve"> health information to assist you or your child by:</w:t>
      </w:r>
    </w:p>
    <w:p w14:paraId="4EED03BA" w14:textId="6400893C" w:rsidR="00E92776" w:rsidRPr="0042775B" w:rsidRDefault="00E92776" w:rsidP="009B4B0E">
      <w:pPr>
        <w:pStyle w:val="ListParagraph"/>
        <w:numPr>
          <w:ilvl w:val="0"/>
          <w:numId w:val="8"/>
        </w:numPr>
        <w:ind w:left="284" w:hanging="284"/>
        <w:rPr>
          <w:lang w:val="en-AU"/>
        </w:rPr>
      </w:pPr>
      <w:r w:rsidRPr="0042775B">
        <w:rPr>
          <w:lang w:val="en-AU"/>
        </w:rPr>
        <w:t xml:space="preserve">supporting student attendance, engagement and mental health </w:t>
      </w:r>
    </w:p>
    <w:p w14:paraId="75B4D5E0" w14:textId="77777777" w:rsidR="00E92776" w:rsidRPr="0042775B" w:rsidRDefault="00E92776" w:rsidP="009B4B0E">
      <w:pPr>
        <w:pStyle w:val="ListParagraph"/>
        <w:numPr>
          <w:ilvl w:val="0"/>
          <w:numId w:val="8"/>
        </w:numPr>
        <w:ind w:left="284" w:hanging="284"/>
        <w:rPr>
          <w:lang w:val="en-AU"/>
        </w:rPr>
      </w:pPr>
      <w:r w:rsidRPr="0042775B">
        <w:rPr>
          <w:lang w:val="en-AU"/>
        </w:rPr>
        <w:t>supporting students in difficult or challenging situations such as during times of grief</w:t>
      </w:r>
    </w:p>
    <w:p w14:paraId="357DF460" w14:textId="77777777" w:rsidR="00E92776" w:rsidRPr="0042775B" w:rsidRDefault="00E92776" w:rsidP="009B4B0E">
      <w:pPr>
        <w:pStyle w:val="ListParagraph"/>
        <w:numPr>
          <w:ilvl w:val="0"/>
          <w:numId w:val="8"/>
        </w:numPr>
        <w:ind w:left="284" w:hanging="284"/>
        <w:rPr>
          <w:lang w:val="en-AU"/>
        </w:rPr>
      </w:pPr>
      <w:r w:rsidRPr="0042775B">
        <w:rPr>
          <w:lang w:val="en-AU"/>
        </w:rPr>
        <w:t>providing students with referrals to specialist services when required</w:t>
      </w:r>
    </w:p>
    <w:p w14:paraId="3C14E669" w14:textId="77777777" w:rsidR="00E92776" w:rsidRPr="0042775B" w:rsidRDefault="00E92776" w:rsidP="009B4B0E">
      <w:pPr>
        <w:pStyle w:val="ListParagraph"/>
        <w:numPr>
          <w:ilvl w:val="0"/>
          <w:numId w:val="8"/>
        </w:numPr>
        <w:ind w:left="284" w:hanging="284"/>
        <w:rPr>
          <w:lang w:val="en-AU"/>
        </w:rPr>
      </w:pPr>
      <w:r w:rsidRPr="0042775B">
        <w:rPr>
          <w:lang w:val="en-AU"/>
        </w:rPr>
        <w:t>providing pastoral care and guidance to students about values and ethical matters</w:t>
      </w:r>
    </w:p>
    <w:p w14:paraId="08D81454" w14:textId="1B0F151A" w:rsidR="00E92776" w:rsidRPr="0042775B" w:rsidRDefault="00E92776" w:rsidP="009B4B0E">
      <w:pPr>
        <w:pStyle w:val="ListParagraph"/>
        <w:numPr>
          <w:ilvl w:val="0"/>
          <w:numId w:val="8"/>
        </w:numPr>
        <w:ind w:left="284" w:hanging="284"/>
        <w:rPr>
          <w:lang w:val="en-AU"/>
        </w:rPr>
      </w:pPr>
      <w:r w:rsidRPr="0042775B">
        <w:rPr>
          <w:lang w:val="en-AU"/>
        </w:rPr>
        <w:t xml:space="preserve">supporting physical, emotional, social and intellectual development and wellbeing of students </w:t>
      </w:r>
    </w:p>
    <w:p w14:paraId="6490873F" w14:textId="77777777" w:rsidR="00E92776" w:rsidRPr="0042775B" w:rsidRDefault="00E92776" w:rsidP="00FC01AB">
      <w:pPr>
        <w:pStyle w:val="ListParagraph"/>
        <w:numPr>
          <w:ilvl w:val="0"/>
          <w:numId w:val="8"/>
        </w:numPr>
        <w:spacing w:after="80"/>
        <w:ind w:left="284" w:hanging="284"/>
        <w:rPr>
          <w:lang w:val="en-AU"/>
        </w:rPr>
      </w:pPr>
      <w:r w:rsidRPr="0042775B">
        <w:rPr>
          <w:lang w:val="en-AU"/>
        </w:rPr>
        <w:t xml:space="preserve">supporting an environment of cooperation and </w:t>
      </w:r>
      <w:r w:rsidRPr="009B4B0E">
        <w:t>respecting</w:t>
      </w:r>
      <w:r w:rsidRPr="0042775B">
        <w:rPr>
          <w:lang w:val="en-AU"/>
        </w:rPr>
        <w:t xml:space="preserve"> a diversity of cultures and traditions.</w:t>
      </w:r>
    </w:p>
    <w:p w14:paraId="39644B2B" w14:textId="01C4B736" w:rsidR="009B3087" w:rsidRPr="009B3087" w:rsidRDefault="00E92776" w:rsidP="00FC01AB">
      <w:pPr>
        <w:spacing w:after="80"/>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will only collect personal and health information when it is necessary to provide services to you or your child</w:t>
      </w:r>
      <w:r w:rsidR="004B71F1">
        <w:rPr>
          <w:lang w:val="en-AU"/>
        </w:rPr>
        <w:t xml:space="preserve">. </w:t>
      </w:r>
    </w:p>
    <w:p w14:paraId="57A48165" w14:textId="1882E27C" w:rsidR="009B3087" w:rsidRPr="009B3087" w:rsidRDefault="009B3087" w:rsidP="00FC01AB">
      <w:pPr>
        <w:spacing w:after="80"/>
        <w:rPr>
          <w:lang w:val="en-AU"/>
        </w:rPr>
      </w:pPr>
      <w:r w:rsidRPr="009B3087">
        <w:rPr>
          <w:lang w:val="en-AU"/>
        </w:rPr>
        <w:t>On occasions you or your child may speak about other members of your family or other people</w:t>
      </w:r>
      <w:r w:rsidR="004B71F1">
        <w:rPr>
          <w:lang w:val="en-AU"/>
        </w:rPr>
        <w:t xml:space="preserve">. </w:t>
      </w:r>
      <w:r w:rsidRPr="009B3087">
        <w:rPr>
          <w:lang w:val="en-AU"/>
        </w:rPr>
        <w:t xml:space="preserve">As a </w:t>
      </w:r>
      <w:r w:rsidR="00192C5C">
        <w:rPr>
          <w:lang w:val="en-AU"/>
        </w:rPr>
        <w:t>result</w:t>
      </w:r>
      <w:r w:rsidRPr="009B3087">
        <w:rPr>
          <w:lang w:val="en-AU"/>
        </w:rPr>
        <w:t xml:space="preserve">, </w:t>
      </w:r>
      <w:r w:rsidR="007164F4">
        <w:rPr>
          <w:lang w:val="en-AU"/>
        </w:rPr>
        <w:t xml:space="preserve">NSWP </w:t>
      </w:r>
      <w:r w:rsidR="0042775B">
        <w:rPr>
          <w:lang w:val="en-AU"/>
        </w:rPr>
        <w:t>chaplains and student wellbeing officers</w:t>
      </w:r>
      <w:r w:rsidR="0042775B" w:rsidRPr="009B3087">
        <w:rPr>
          <w:lang w:val="en-AU"/>
        </w:rPr>
        <w:t xml:space="preserve"> </w:t>
      </w:r>
      <w:r w:rsidRPr="009B3087">
        <w:rPr>
          <w:lang w:val="en-AU"/>
        </w:rPr>
        <w:t>might collect personal or health information about people other than you or your child while providing services.</w:t>
      </w:r>
    </w:p>
    <w:p w14:paraId="5D04D230" w14:textId="703767B1" w:rsidR="009B3087" w:rsidRPr="009B3087" w:rsidRDefault="009B3087" w:rsidP="00FC01AB">
      <w:pPr>
        <w:spacing w:after="80"/>
        <w:rPr>
          <w:lang w:val="en-AU"/>
        </w:rPr>
      </w:pPr>
      <w:r w:rsidRPr="009B3087">
        <w:rPr>
          <w:lang w:val="en-AU"/>
        </w:rPr>
        <w:t>There may also be occasions where we collect information about you or your child from other organisations such as health professionals or other government agencies</w:t>
      </w:r>
      <w:r w:rsidR="004B71F1">
        <w:rPr>
          <w:lang w:val="en-AU"/>
        </w:rPr>
        <w:t xml:space="preserve">. </w:t>
      </w:r>
      <w:r w:rsidRPr="009B3087">
        <w:rPr>
          <w:lang w:val="en-AU"/>
        </w:rPr>
        <w:t>We will seek your consent before doing so when we initiate the collection, however in some instances we may be directly provided with this information.</w:t>
      </w:r>
    </w:p>
    <w:p w14:paraId="1D0054C1" w14:textId="2C415615" w:rsidR="009B3087" w:rsidRPr="009B3087" w:rsidRDefault="009B3087" w:rsidP="00FC01AB">
      <w:pPr>
        <w:spacing w:after="80"/>
        <w:rPr>
          <w:lang w:val="en-AU"/>
        </w:rPr>
      </w:pPr>
      <w:r w:rsidRPr="009B3087">
        <w:rPr>
          <w:lang w:val="en-AU"/>
        </w:rPr>
        <w:lastRenderedPageBreak/>
        <w:t xml:space="preserve">Examples of personal and health information that </w:t>
      </w:r>
      <w:r w:rsidR="007164F4">
        <w:rPr>
          <w:lang w:val="en-AU"/>
        </w:rPr>
        <w:t>NSWP</w:t>
      </w:r>
      <w:r w:rsidR="007164F4" w:rsidRPr="009B3087">
        <w:rPr>
          <w:lang w:val="en-AU"/>
        </w:rPr>
        <w:t xml:space="preserve"> </w:t>
      </w:r>
      <w:r w:rsidR="0042775B">
        <w:rPr>
          <w:lang w:val="en-AU"/>
        </w:rPr>
        <w:t xml:space="preserve">chaplains </w:t>
      </w:r>
      <w:r w:rsidR="0042775B" w:rsidRPr="009B4B0E">
        <w:t>and</w:t>
      </w:r>
      <w:r w:rsidR="0042775B">
        <w:rPr>
          <w:lang w:val="en-AU"/>
        </w:rPr>
        <w:t xml:space="preserve"> student wellbeing officers</w:t>
      </w:r>
      <w:r w:rsidR="0042775B" w:rsidRPr="009B3087">
        <w:rPr>
          <w:lang w:val="en-AU"/>
        </w:rPr>
        <w:t xml:space="preserve"> </w:t>
      </w:r>
      <w:r w:rsidRPr="009B3087">
        <w:rPr>
          <w:lang w:val="en-AU"/>
        </w:rPr>
        <w:t>may collect are:</w:t>
      </w:r>
    </w:p>
    <w:p w14:paraId="30C0375F" w14:textId="7199CB68" w:rsidR="009B3087" w:rsidRPr="009B4B0E" w:rsidRDefault="009B3087" w:rsidP="009B4B0E">
      <w:pPr>
        <w:pStyle w:val="ListParagraph"/>
        <w:numPr>
          <w:ilvl w:val="0"/>
          <w:numId w:val="8"/>
        </w:numPr>
        <w:ind w:left="284" w:hanging="284"/>
        <w:rPr>
          <w:lang w:val="en-AU"/>
        </w:rPr>
      </w:pPr>
      <w:r w:rsidRPr="009B3087">
        <w:t xml:space="preserve">you </w:t>
      </w:r>
      <w:r w:rsidRPr="009B4B0E">
        <w:rPr>
          <w:lang w:val="en-AU"/>
        </w:rPr>
        <w:t xml:space="preserve">or your child’s name, address, contact details </w:t>
      </w:r>
    </w:p>
    <w:p w14:paraId="59190762" w14:textId="202F3D6A" w:rsidR="009B3087" w:rsidRPr="009B4B0E" w:rsidRDefault="009B3087" w:rsidP="009B4B0E">
      <w:pPr>
        <w:pStyle w:val="ListParagraph"/>
        <w:numPr>
          <w:ilvl w:val="0"/>
          <w:numId w:val="8"/>
        </w:numPr>
        <w:ind w:left="284" w:hanging="284"/>
        <w:rPr>
          <w:lang w:val="en-AU"/>
        </w:rPr>
      </w:pPr>
      <w:r w:rsidRPr="009B4B0E">
        <w:rPr>
          <w:lang w:val="en-AU"/>
        </w:rPr>
        <w:t>medical information</w:t>
      </w:r>
    </w:p>
    <w:p w14:paraId="77C13763" w14:textId="315BF3A2" w:rsidR="009B3087" w:rsidRPr="009B4B0E" w:rsidRDefault="009B3087" w:rsidP="009B4B0E">
      <w:pPr>
        <w:pStyle w:val="ListParagraph"/>
        <w:numPr>
          <w:ilvl w:val="0"/>
          <w:numId w:val="8"/>
        </w:numPr>
        <w:ind w:left="284" w:hanging="284"/>
        <w:rPr>
          <w:lang w:val="en-AU"/>
        </w:rPr>
      </w:pPr>
      <w:r w:rsidRPr="009B4B0E">
        <w:rPr>
          <w:lang w:val="en-AU"/>
        </w:rPr>
        <w:t>physical, mental psychological or other health information about you or your child</w:t>
      </w:r>
    </w:p>
    <w:p w14:paraId="4A76CB19" w14:textId="193EE0BF" w:rsidR="009B3087" w:rsidRPr="009B4B0E" w:rsidRDefault="009B3087" w:rsidP="009B4B0E">
      <w:pPr>
        <w:pStyle w:val="ListParagraph"/>
        <w:numPr>
          <w:ilvl w:val="0"/>
          <w:numId w:val="8"/>
        </w:numPr>
        <w:ind w:left="284" w:hanging="284"/>
        <w:rPr>
          <w:lang w:val="en-AU"/>
        </w:rPr>
      </w:pPr>
      <w:r w:rsidRPr="009B4B0E">
        <w:rPr>
          <w:lang w:val="en-AU"/>
        </w:rPr>
        <w:t>details about you or your child’s disability</w:t>
      </w:r>
    </w:p>
    <w:p w14:paraId="4A5A5AEB" w14:textId="799D36E1" w:rsidR="009B3087" w:rsidRPr="009B4B0E" w:rsidRDefault="009B3087" w:rsidP="009B4B0E">
      <w:pPr>
        <w:pStyle w:val="ListParagraph"/>
        <w:numPr>
          <w:ilvl w:val="0"/>
          <w:numId w:val="8"/>
        </w:numPr>
        <w:ind w:left="284" w:hanging="284"/>
        <w:rPr>
          <w:lang w:val="en-AU"/>
        </w:rPr>
      </w:pPr>
      <w:r w:rsidRPr="009B4B0E">
        <w:rPr>
          <w:lang w:val="en-AU"/>
        </w:rPr>
        <w:t xml:space="preserve">express wishes about the future provision of health </w:t>
      </w:r>
      <w:r w:rsidR="007164F4" w:rsidRPr="009B4B0E">
        <w:rPr>
          <w:lang w:val="en-AU"/>
        </w:rPr>
        <w:t xml:space="preserve">or wellbeing </w:t>
      </w:r>
      <w:r w:rsidRPr="009B4B0E">
        <w:rPr>
          <w:lang w:val="en-AU"/>
        </w:rPr>
        <w:t>services, from you or your child</w:t>
      </w:r>
    </w:p>
    <w:p w14:paraId="075EC53D" w14:textId="759CA0DF" w:rsidR="009B3087" w:rsidRPr="009B4B0E" w:rsidRDefault="009B3087" w:rsidP="009B4B0E">
      <w:pPr>
        <w:pStyle w:val="ListParagraph"/>
        <w:numPr>
          <w:ilvl w:val="0"/>
          <w:numId w:val="8"/>
        </w:numPr>
        <w:ind w:left="284" w:hanging="284"/>
        <w:rPr>
          <w:lang w:val="en-AU"/>
        </w:rPr>
      </w:pPr>
      <w:r w:rsidRPr="009B4B0E">
        <w:rPr>
          <w:lang w:val="en-AU"/>
        </w:rPr>
        <w:t xml:space="preserve">health </w:t>
      </w:r>
      <w:r w:rsidR="007164F4" w:rsidRPr="009B4B0E">
        <w:rPr>
          <w:lang w:val="en-AU"/>
        </w:rPr>
        <w:t xml:space="preserve">or wellbeing </w:t>
      </w:r>
      <w:r w:rsidRPr="009B4B0E">
        <w:rPr>
          <w:lang w:val="en-AU"/>
        </w:rPr>
        <w:t xml:space="preserve">services that have been </w:t>
      </w:r>
      <w:r w:rsidR="00192C5C" w:rsidRPr="009B4B0E">
        <w:rPr>
          <w:lang w:val="en-AU"/>
        </w:rPr>
        <w:t>or will</w:t>
      </w:r>
      <w:r w:rsidRPr="009B4B0E">
        <w:rPr>
          <w:lang w:val="en-AU"/>
        </w:rPr>
        <w:t xml:space="preserve"> be provided</w:t>
      </w:r>
    </w:p>
    <w:p w14:paraId="59C15CCC" w14:textId="76E4AA3A" w:rsidR="009B3087" w:rsidRPr="009B4B0E" w:rsidRDefault="009B3087" w:rsidP="009B4B0E">
      <w:pPr>
        <w:pStyle w:val="ListParagraph"/>
        <w:numPr>
          <w:ilvl w:val="0"/>
          <w:numId w:val="8"/>
        </w:numPr>
        <w:ind w:left="284" w:hanging="284"/>
        <w:rPr>
          <w:lang w:val="en-AU"/>
        </w:rPr>
      </w:pPr>
      <w:r w:rsidRPr="009B4B0E">
        <w:rPr>
          <w:lang w:val="en-AU"/>
        </w:rPr>
        <w:t>g</w:t>
      </w:r>
      <w:r w:rsidR="00192C5C" w:rsidRPr="009B4B0E">
        <w:rPr>
          <w:lang w:val="en-AU"/>
        </w:rPr>
        <w:t>enetic information about you or</w:t>
      </w:r>
      <w:r w:rsidRPr="009B4B0E">
        <w:rPr>
          <w:lang w:val="en-AU"/>
        </w:rPr>
        <w:t xml:space="preserve"> your child </w:t>
      </w:r>
      <w:r w:rsidR="00750B4D" w:rsidRPr="00750B4D">
        <w:rPr>
          <w:lang w:val="en-AU"/>
        </w:rPr>
        <w:t>(for example height, weight, genetic inheritance)</w:t>
      </w:r>
      <w:r w:rsidR="00750B4D">
        <w:rPr>
          <w:lang w:val="en-AU"/>
        </w:rPr>
        <w:t xml:space="preserve"> </w:t>
      </w:r>
      <w:r w:rsidRPr="009B4B0E">
        <w:rPr>
          <w:lang w:val="en-AU"/>
        </w:rPr>
        <w:t>which is or could be predictive of the health</w:t>
      </w:r>
      <w:r w:rsidR="007164F4" w:rsidRPr="009B4B0E">
        <w:rPr>
          <w:lang w:val="en-AU"/>
        </w:rPr>
        <w:t xml:space="preserve"> or wellbeing</w:t>
      </w:r>
      <w:r w:rsidRPr="009B4B0E">
        <w:rPr>
          <w:lang w:val="en-AU"/>
        </w:rPr>
        <w:t xml:space="preserve"> of you or your child</w:t>
      </w:r>
    </w:p>
    <w:p w14:paraId="6A11DB51" w14:textId="340F1F89" w:rsidR="009B3087" w:rsidRPr="009B3087" w:rsidRDefault="009B3087" w:rsidP="00FC01AB">
      <w:pPr>
        <w:pStyle w:val="ListParagraph"/>
        <w:numPr>
          <w:ilvl w:val="0"/>
          <w:numId w:val="8"/>
        </w:numPr>
        <w:spacing w:after="80"/>
        <w:ind w:left="284" w:hanging="284"/>
      </w:pPr>
      <w:r w:rsidRPr="009B4B0E">
        <w:rPr>
          <w:lang w:val="en-AU"/>
        </w:rPr>
        <w:t>any information</w:t>
      </w:r>
      <w:r w:rsidRPr="009B3087">
        <w:t xml:space="preserve"> necessary for the provision of services.</w:t>
      </w:r>
    </w:p>
    <w:p w14:paraId="4A17B121" w14:textId="66B46F32" w:rsidR="009B3087" w:rsidRPr="006D70A1" w:rsidRDefault="009B3087" w:rsidP="00FC01AB">
      <w:pPr>
        <w:spacing w:after="80"/>
        <w:rPr>
          <w:lang w:val="en-AU"/>
        </w:rPr>
      </w:pPr>
      <w:r w:rsidRPr="006D70A1">
        <w:rPr>
          <w:lang w:val="en-AU"/>
        </w:rPr>
        <w:t>If you wish to provide information that you would like to be treated confidentially (</w:t>
      </w:r>
      <w:proofErr w:type="gramStart"/>
      <w:r w:rsidRPr="006D70A1">
        <w:rPr>
          <w:lang w:val="en-AU"/>
        </w:rPr>
        <w:t>i.e.</w:t>
      </w:r>
      <w:proofErr w:type="gramEnd"/>
      <w:r w:rsidRPr="006D70A1">
        <w:rPr>
          <w:lang w:val="en-AU"/>
        </w:rPr>
        <w:t xml:space="preserve"> not disclosed to your child) although it is directly related to providing </w:t>
      </w:r>
      <w:r w:rsidR="007164F4">
        <w:rPr>
          <w:lang w:val="en-AU"/>
        </w:rPr>
        <w:t>NSWP services</w:t>
      </w:r>
      <w:r w:rsidRPr="006D70A1">
        <w:rPr>
          <w:lang w:val="en-AU"/>
        </w:rPr>
        <w:t xml:space="preserve"> to your child, you must tell </w:t>
      </w:r>
      <w:r w:rsidR="007164F4">
        <w:rPr>
          <w:lang w:val="en-AU"/>
        </w:rPr>
        <w:t>NSWP</w:t>
      </w:r>
      <w:r w:rsidR="007164F4" w:rsidRPr="006D70A1">
        <w:rPr>
          <w:lang w:val="en-AU"/>
        </w:rPr>
        <w:t xml:space="preserve"> </w:t>
      </w:r>
      <w:r w:rsidR="0042775B">
        <w:rPr>
          <w:lang w:val="en-AU"/>
        </w:rPr>
        <w:t>chaplains or student wellbeing officers</w:t>
      </w:r>
      <w:r w:rsidR="004B71F1" w:rsidRPr="006D70A1">
        <w:rPr>
          <w:lang w:val="en-AU"/>
        </w:rPr>
        <w:t xml:space="preserve">. </w:t>
      </w:r>
      <w:r w:rsidRPr="006D70A1">
        <w:rPr>
          <w:lang w:val="en-AU"/>
        </w:rPr>
        <w:t>The</w:t>
      </w:r>
      <w:r w:rsidR="00312875">
        <w:rPr>
          <w:lang w:val="en-AU"/>
        </w:rPr>
        <w:t>y</w:t>
      </w:r>
      <w:r w:rsidRPr="006D70A1">
        <w:rPr>
          <w:lang w:val="en-AU"/>
        </w:rPr>
        <w:t xml:space="preserve"> may only record that </w:t>
      </w:r>
      <w:r w:rsidR="00D26893" w:rsidRPr="006D70A1">
        <w:rPr>
          <w:lang w:val="en-AU"/>
        </w:rPr>
        <w:t>information if</w:t>
      </w:r>
      <w:r w:rsidRPr="006D70A1">
        <w:rPr>
          <w:lang w:val="en-AU"/>
        </w:rPr>
        <w:t xml:space="preserve"> it is necessary for the provision of </w:t>
      </w:r>
      <w:r w:rsidR="007164F4">
        <w:rPr>
          <w:lang w:val="en-AU"/>
        </w:rPr>
        <w:t>NSWP services</w:t>
      </w:r>
      <w:r w:rsidR="004B71F1" w:rsidRPr="006D70A1">
        <w:rPr>
          <w:lang w:val="en-AU"/>
        </w:rPr>
        <w:t xml:space="preserve">. </w:t>
      </w:r>
      <w:r w:rsidRPr="006D70A1">
        <w:rPr>
          <w:lang w:val="en-AU"/>
        </w:rPr>
        <w:t xml:space="preserve">If the </w:t>
      </w:r>
      <w:r w:rsidR="00312875">
        <w:rPr>
          <w:lang w:val="en-AU"/>
        </w:rPr>
        <w:t>information is recorded</w:t>
      </w:r>
      <w:r w:rsidRPr="006D70A1">
        <w:rPr>
          <w:lang w:val="en-AU"/>
        </w:rPr>
        <w:t>, it will be identified as confidential with a notation that it is to remain confidential.</w:t>
      </w:r>
    </w:p>
    <w:p w14:paraId="09F31EC0" w14:textId="77777777" w:rsidR="009B3087" w:rsidRPr="009B3087" w:rsidRDefault="009B3087" w:rsidP="00D2504F">
      <w:pPr>
        <w:pStyle w:val="Heading4"/>
      </w:pPr>
      <w:r w:rsidRPr="009B3087">
        <w:t>Accuracy of personal and health information</w:t>
      </w:r>
    </w:p>
    <w:p w14:paraId="4EEF6478" w14:textId="49644DEB" w:rsidR="009B3087" w:rsidRPr="009B3087" w:rsidRDefault="009B3087" w:rsidP="00FC01AB">
      <w:pPr>
        <w:spacing w:after="80"/>
        <w:rPr>
          <w:lang w:val="en-AU"/>
        </w:rPr>
      </w:pPr>
      <w:r w:rsidRPr="009B3087">
        <w:rPr>
          <w:lang w:val="en-AU"/>
        </w:rPr>
        <w:t xml:space="preserve">We endeavour to ensure that all information held about </w:t>
      </w:r>
      <w:proofErr w:type="gramStart"/>
      <w:r w:rsidRPr="009B3087">
        <w:rPr>
          <w:lang w:val="en-AU"/>
        </w:rPr>
        <w:t>you</w:t>
      </w:r>
      <w:proofErr w:type="gramEnd"/>
      <w:r w:rsidRPr="009B3087">
        <w:rPr>
          <w:lang w:val="en-AU"/>
        </w:rPr>
        <w:t xml:space="preserve"> or your child is up to date and accurate</w:t>
      </w:r>
      <w:r w:rsidR="004B71F1">
        <w:rPr>
          <w:lang w:val="en-AU"/>
        </w:rPr>
        <w:t xml:space="preserve">. </w:t>
      </w:r>
      <w:r w:rsidRPr="009B3087">
        <w:rPr>
          <w:lang w:val="en-AU"/>
        </w:rPr>
        <w:t>However, if your circumstances change, you move home, change telephone numbers or other information you have provided to us becomes out of date, please tell us.</w:t>
      </w:r>
    </w:p>
    <w:p w14:paraId="50EE3CB0" w14:textId="77777777" w:rsidR="009B3087" w:rsidRPr="009B3087" w:rsidRDefault="009B3087" w:rsidP="00D2504F">
      <w:pPr>
        <w:pStyle w:val="Heading4"/>
      </w:pPr>
      <w:r w:rsidRPr="009B3087">
        <w:t>Using personal and health information</w:t>
      </w:r>
    </w:p>
    <w:p w14:paraId="6DB86BFA" w14:textId="72D6914B" w:rsidR="006D70A1" w:rsidRPr="00FC01AB" w:rsidRDefault="007164F4" w:rsidP="00FC01AB">
      <w:pPr>
        <w:spacing w:after="80"/>
        <w:rPr>
          <w:lang w:val="en-AU"/>
        </w:rPr>
      </w:pPr>
      <w:r>
        <w:rPr>
          <w:lang w:val="en-AU"/>
        </w:rPr>
        <w:t>NSWP</w:t>
      </w:r>
      <w:r w:rsidRPr="009B3087">
        <w:rPr>
          <w:lang w:val="en-AU"/>
        </w:rPr>
        <w:t xml:space="preserve"> </w:t>
      </w:r>
      <w:r w:rsidR="0042775B">
        <w:rPr>
          <w:lang w:val="en-AU"/>
        </w:rPr>
        <w:t>chaplains and student wellbeing officers</w:t>
      </w:r>
      <w:r w:rsidR="0042775B" w:rsidRPr="009B3087">
        <w:rPr>
          <w:lang w:val="en-AU"/>
        </w:rPr>
        <w:t xml:space="preserve"> </w:t>
      </w:r>
      <w:r w:rsidR="009B3087" w:rsidRPr="009B3087">
        <w:rPr>
          <w:lang w:val="en-AU"/>
        </w:rPr>
        <w:t xml:space="preserve">may discuss personal or health information in relation to you or </w:t>
      </w:r>
      <w:r w:rsidR="009B3087" w:rsidRPr="00FC01AB">
        <w:rPr>
          <w:lang w:val="en-AU"/>
        </w:rPr>
        <w:t xml:space="preserve">your child with other employees, contractors or agents of </w:t>
      </w:r>
      <w:r w:rsidR="009B4B0E" w:rsidRPr="00FC01AB">
        <w:rPr>
          <w:lang w:val="en-AU"/>
        </w:rPr>
        <w:t xml:space="preserve">the </w:t>
      </w:r>
      <w:r w:rsidR="00021ABA" w:rsidRPr="00FC01AB">
        <w:rPr>
          <w:lang w:val="en-AU"/>
        </w:rPr>
        <w:t>D</w:t>
      </w:r>
      <w:r w:rsidR="009B4B0E" w:rsidRPr="00FC01AB">
        <w:rPr>
          <w:lang w:val="en-AU"/>
        </w:rPr>
        <w:t>epartment</w:t>
      </w:r>
      <w:r w:rsidR="00021ABA" w:rsidRPr="00FC01AB">
        <w:rPr>
          <w:lang w:val="en-AU"/>
        </w:rPr>
        <w:t xml:space="preserve"> of Education</w:t>
      </w:r>
      <w:r w:rsidR="009B3087" w:rsidRPr="00FC01AB">
        <w:rPr>
          <w:lang w:val="en-AU"/>
        </w:rPr>
        <w:t xml:space="preserve">, and employees, contractors or agents of a </w:t>
      </w:r>
      <w:r w:rsidR="009F39B6" w:rsidRPr="00FC01AB">
        <w:rPr>
          <w:lang w:val="en-AU"/>
        </w:rPr>
        <w:t xml:space="preserve">Victorian </w:t>
      </w:r>
      <w:r w:rsidR="009B3087" w:rsidRPr="00FC01AB">
        <w:rPr>
          <w:lang w:val="en-AU"/>
        </w:rPr>
        <w:t xml:space="preserve">Government school council (for instance, providers of out of school hours care) so as to provide </w:t>
      </w:r>
      <w:r w:rsidRPr="00FC01AB">
        <w:rPr>
          <w:lang w:val="en-AU"/>
        </w:rPr>
        <w:t>NSWP services</w:t>
      </w:r>
      <w:r w:rsidR="009B3087" w:rsidRPr="00FC01AB">
        <w:rPr>
          <w:lang w:val="en-AU"/>
        </w:rPr>
        <w:t xml:space="preserve"> to you or your child, and in order for teaching staff and other employees, contractors or agents of</w:t>
      </w:r>
      <w:r w:rsidR="00021ABA" w:rsidRPr="00FC01AB">
        <w:rPr>
          <w:lang w:val="en-AU"/>
        </w:rPr>
        <w:t xml:space="preserve"> the Department of Education</w:t>
      </w:r>
      <w:r w:rsidR="009B3087" w:rsidRPr="00FC01AB">
        <w:rPr>
          <w:lang w:val="en-AU"/>
        </w:rPr>
        <w:t xml:space="preserve"> or the school council to discharge their duty of care to you or your child. </w:t>
      </w:r>
    </w:p>
    <w:p w14:paraId="5E9B17C2" w14:textId="6A066AC7" w:rsidR="009B3087" w:rsidRPr="00FC01AB" w:rsidRDefault="009B3087" w:rsidP="00FC01AB">
      <w:pPr>
        <w:spacing w:after="80"/>
        <w:rPr>
          <w:lang w:val="en-AU"/>
        </w:rPr>
      </w:pPr>
      <w:r w:rsidRPr="00FC01AB">
        <w:rPr>
          <w:lang w:val="en-AU"/>
        </w:rPr>
        <w:t xml:space="preserve">This information may be used by staff at your or your child’s school for the purposes of providing educational programs to, and </w:t>
      </w:r>
      <w:proofErr w:type="gramStart"/>
      <w:r w:rsidRPr="00FC01AB">
        <w:rPr>
          <w:lang w:val="en-AU"/>
        </w:rPr>
        <w:t>making adjustments</w:t>
      </w:r>
      <w:proofErr w:type="gramEnd"/>
      <w:r w:rsidRPr="00FC01AB">
        <w:rPr>
          <w:lang w:val="en-AU"/>
        </w:rPr>
        <w:t xml:space="preserve"> for, you or your child. The types of people who may be involved in discussions are other </w:t>
      </w:r>
      <w:r w:rsidR="007164F4" w:rsidRPr="00FC01AB">
        <w:rPr>
          <w:lang w:val="en-AU"/>
        </w:rPr>
        <w:t xml:space="preserve">NSWP </w:t>
      </w:r>
      <w:r w:rsidR="0042775B" w:rsidRPr="00FC01AB">
        <w:rPr>
          <w:lang w:val="en-AU"/>
        </w:rPr>
        <w:t>chaplains and student wellbeing officers</w:t>
      </w:r>
      <w:r w:rsidRPr="00FC01AB">
        <w:rPr>
          <w:lang w:val="en-AU"/>
        </w:rPr>
        <w:t>, teachers, education support staff, other health professionals, or staff of an education and care service conducted by the school council and attended by your child</w:t>
      </w:r>
      <w:r w:rsidR="004B71F1" w:rsidRPr="00FC01AB">
        <w:rPr>
          <w:lang w:val="en-AU"/>
        </w:rPr>
        <w:t xml:space="preserve">. </w:t>
      </w:r>
    </w:p>
    <w:p w14:paraId="7EEB55EC" w14:textId="6BB429F5" w:rsidR="009B3087" w:rsidRPr="00FC01AB" w:rsidRDefault="009B3087" w:rsidP="00FC01AB">
      <w:pPr>
        <w:spacing w:after="80"/>
        <w:rPr>
          <w:lang w:val="en-AU"/>
        </w:rPr>
      </w:pPr>
      <w:r w:rsidRPr="00FC01AB">
        <w:rPr>
          <w:lang w:val="en-AU"/>
        </w:rPr>
        <w:t xml:space="preserve">If health information is disclosed to other </w:t>
      </w:r>
      <w:r w:rsidR="00021ABA" w:rsidRPr="00FC01AB">
        <w:rPr>
          <w:lang w:val="en-AU"/>
        </w:rPr>
        <w:t>D</w:t>
      </w:r>
      <w:r w:rsidR="009B4B0E" w:rsidRPr="00FC01AB">
        <w:rPr>
          <w:lang w:val="en-AU"/>
        </w:rPr>
        <w:t>epartment</w:t>
      </w:r>
      <w:r w:rsidRPr="00FC01AB">
        <w:rPr>
          <w:lang w:val="en-AU"/>
        </w:rPr>
        <w:t xml:space="preserve"> </w:t>
      </w:r>
      <w:r w:rsidR="00021ABA" w:rsidRPr="00FC01AB">
        <w:rPr>
          <w:lang w:val="en-AU"/>
        </w:rPr>
        <w:t xml:space="preserve">of Education </w:t>
      </w:r>
      <w:r w:rsidRPr="00FC01AB">
        <w:rPr>
          <w:lang w:val="en-AU"/>
        </w:rPr>
        <w:t>employees, contractors or agents, or school council employees, contractors or agents, these people are required to comply with the Health Records Act and the Information Privacy Act (or the Privacy Act 1988 (</w:t>
      </w:r>
      <w:r w:rsidR="00FC01AB" w:rsidRPr="00FC01AB">
        <w:rPr>
          <w:lang w:val="en-AU"/>
        </w:rPr>
        <w:t>Commonwealth</w:t>
      </w:r>
      <w:r w:rsidRPr="00FC01AB">
        <w:rPr>
          <w:lang w:val="en-AU"/>
        </w:rPr>
        <w:t xml:space="preserve">) where relevant). </w:t>
      </w:r>
    </w:p>
    <w:p w14:paraId="254C46E2" w14:textId="79BA7B3C" w:rsidR="009B3087" w:rsidRPr="009B3087" w:rsidRDefault="009B3087" w:rsidP="00FC01AB">
      <w:pPr>
        <w:spacing w:after="80"/>
        <w:rPr>
          <w:lang w:val="en-AU"/>
        </w:rPr>
      </w:pPr>
      <w:r w:rsidRPr="00FC01AB">
        <w:rPr>
          <w:lang w:val="en-AU"/>
        </w:rPr>
        <w:t>Disclosure or use will otherwise o</w:t>
      </w:r>
      <w:r w:rsidR="004B71F1" w:rsidRPr="00FC01AB">
        <w:rPr>
          <w:lang w:val="en-AU"/>
        </w:rPr>
        <w:t xml:space="preserve">nly occur if permitted by law. </w:t>
      </w:r>
      <w:r w:rsidRPr="00FC01AB">
        <w:rPr>
          <w:lang w:val="en-AU"/>
        </w:rPr>
        <w:t>In some instances</w:t>
      </w:r>
      <w:r w:rsidR="00F56CAA" w:rsidRPr="00FC01AB">
        <w:rPr>
          <w:lang w:val="en-AU"/>
        </w:rPr>
        <w:t>,</w:t>
      </w:r>
      <w:r w:rsidRPr="00FC01AB">
        <w:rPr>
          <w:lang w:val="en-AU"/>
        </w:rPr>
        <w:t xml:space="preserve"> </w:t>
      </w:r>
      <w:r w:rsidR="00FC01AB" w:rsidRPr="00FC01AB">
        <w:rPr>
          <w:lang w:val="en-AU"/>
        </w:rPr>
        <w:t xml:space="preserve">the Department of Education </w:t>
      </w:r>
      <w:r w:rsidRPr="00FC01AB">
        <w:rPr>
          <w:lang w:val="en-AU"/>
        </w:rPr>
        <w:t>may be compelled by other laws to disclose information held about you or your child to other bodies such as a regulatory agency, court or tribunal</w:t>
      </w:r>
      <w:r w:rsidR="004B71F1" w:rsidRPr="00FC01AB">
        <w:rPr>
          <w:lang w:val="en-AU"/>
        </w:rPr>
        <w:t>.</w:t>
      </w:r>
      <w:r w:rsidR="004B71F1">
        <w:rPr>
          <w:lang w:val="en-AU"/>
        </w:rPr>
        <w:t xml:space="preserve"> </w:t>
      </w:r>
    </w:p>
    <w:p w14:paraId="7A480139" w14:textId="77777777" w:rsidR="009B3087" w:rsidRPr="009B3087" w:rsidRDefault="009B3087" w:rsidP="00FC01AB">
      <w:pPr>
        <w:pStyle w:val="Heading4"/>
        <w:ind w:right="-425"/>
      </w:pPr>
      <w:r w:rsidRPr="009B3087">
        <w:t>Accessing personal and health information</w:t>
      </w:r>
    </w:p>
    <w:p w14:paraId="0FD674DB" w14:textId="3A34338B" w:rsidR="004B71F1" w:rsidRDefault="009B3087" w:rsidP="00FC01AB">
      <w:pPr>
        <w:spacing w:after="80"/>
        <w:rPr>
          <w:lang w:val="en-AU"/>
        </w:rPr>
        <w:sectPr w:rsidR="004B71F1" w:rsidSect="00C361A6">
          <w:type w:val="continuous"/>
          <w:pgSz w:w="11900" w:h="16840" w:code="9"/>
          <w:pgMar w:top="1985" w:right="1021" w:bottom="851" w:left="1021" w:header="284" w:footer="284" w:gutter="0"/>
          <w:cols w:num="2" w:space="276"/>
          <w:docGrid w:linePitch="360"/>
        </w:sectPr>
      </w:pPr>
      <w:r w:rsidRPr="009B3087">
        <w:rPr>
          <w:lang w:val="en-AU"/>
        </w:rPr>
        <w:t xml:space="preserve">You can access and correct personal and health information held by </w:t>
      </w:r>
      <w:r w:rsidR="00021ABA">
        <w:rPr>
          <w:lang w:val="en-AU"/>
        </w:rPr>
        <w:t xml:space="preserve">the Department of Education </w:t>
      </w:r>
      <w:r w:rsidRPr="009B3087">
        <w:rPr>
          <w:lang w:val="en-AU"/>
        </w:rPr>
        <w:t>about you and your child under the Freedom of Information Act 1982</w:t>
      </w:r>
      <w:r w:rsidR="004B71F1">
        <w:rPr>
          <w:lang w:val="en-AU"/>
        </w:rPr>
        <w:t xml:space="preserve">. </w:t>
      </w:r>
      <w:r w:rsidRPr="009B3087">
        <w:rPr>
          <w:lang w:val="en-AU"/>
        </w:rPr>
        <w:t xml:space="preserve">Please contact </w:t>
      </w:r>
      <w:r w:rsidR="007164F4">
        <w:rPr>
          <w:lang w:val="en-AU"/>
        </w:rPr>
        <w:t>a</w:t>
      </w:r>
      <w:r w:rsidR="007164F4" w:rsidRPr="009B3087">
        <w:rPr>
          <w:lang w:val="en-AU"/>
        </w:rPr>
        <w:t xml:space="preserve"> </w:t>
      </w:r>
      <w:r w:rsidR="00457163">
        <w:rPr>
          <w:lang w:val="en-AU"/>
        </w:rPr>
        <w:t>NSWP Key</w:t>
      </w:r>
      <w:r w:rsidR="00F56CAA">
        <w:rPr>
          <w:lang w:val="en-AU"/>
        </w:rPr>
        <w:t xml:space="preserve"> </w:t>
      </w:r>
      <w:r w:rsidR="00575E03">
        <w:rPr>
          <w:lang w:val="en-AU"/>
        </w:rPr>
        <w:t>Contact Officer</w:t>
      </w:r>
      <w:r w:rsidRPr="009B3087">
        <w:rPr>
          <w:lang w:val="en-AU"/>
        </w:rPr>
        <w:t xml:space="preserve"> for your school identified below to discuss this.</w:t>
      </w:r>
    </w:p>
    <w:p w14:paraId="7AA582DF" w14:textId="77777777" w:rsidR="004B71F1" w:rsidRPr="00991FE4" w:rsidRDefault="004B71F1" w:rsidP="007D6462">
      <w:pPr>
        <w:pStyle w:val="Heading3"/>
        <w:pBdr>
          <w:top w:val="single" w:sz="4" w:space="1" w:color="auto"/>
        </w:pBdr>
        <w:spacing w:before="240"/>
        <w:ind w:left="284" w:right="-6" w:hanging="284"/>
        <w:rPr>
          <w:lang w:eastAsia="zh-TW"/>
        </w:rPr>
      </w:pPr>
      <w:r w:rsidRPr="00DD2B26">
        <w:t>Your</w:t>
      </w:r>
      <w:r>
        <w:rPr>
          <w:lang w:eastAsia="zh-TW"/>
        </w:rPr>
        <w:t xml:space="preserve"> Consent</w:t>
      </w:r>
    </w:p>
    <w:p w14:paraId="7EA0DCAA" w14:textId="538AD85B" w:rsidR="004B71F1" w:rsidRPr="009B4B0E" w:rsidRDefault="004B71F1" w:rsidP="009B4B0E">
      <w:pPr>
        <w:spacing w:after="60"/>
      </w:pPr>
      <w:r w:rsidRPr="009B4B0E">
        <w:t xml:space="preserve">I authorise </w:t>
      </w:r>
      <w:r w:rsidR="00457163" w:rsidRPr="009B4B0E">
        <w:t>and consent to a chaplain or student wellbeing officer</w:t>
      </w:r>
      <w:r w:rsidRPr="009B4B0E">
        <w:t xml:space="preserve"> to provide </w:t>
      </w:r>
      <w:r w:rsidR="00F56CAA" w:rsidRPr="009B4B0E">
        <w:t xml:space="preserve">NSWP </w:t>
      </w:r>
      <w:r w:rsidRPr="009B4B0E">
        <w:t>services to my child</w:t>
      </w:r>
      <w:r w:rsidR="00457163" w:rsidRPr="009B4B0E">
        <w:t>.</w:t>
      </w:r>
      <w:r w:rsidR="00D26893" w:rsidRPr="009B4B0E">
        <w:t xml:space="preserve"> I confirm that:</w:t>
      </w:r>
    </w:p>
    <w:p w14:paraId="792A3E7E" w14:textId="1C695070" w:rsidR="004B71F1" w:rsidRPr="009B4B0E" w:rsidRDefault="004B71F1" w:rsidP="009B4B0E">
      <w:pPr>
        <w:pStyle w:val="ListParagraph"/>
        <w:numPr>
          <w:ilvl w:val="0"/>
          <w:numId w:val="8"/>
        </w:numPr>
        <w:ind w:left="284" w:hanging="284"/>
        <w:rPr>
          <w:lang w:val="en-AU"/>
        </w:rPr>
      </w:pPr>
      <w:r w:rsidRPr="005620F7">
        <w:rPr>
          <w:lang w:eastAsia="zh-TW"/>
        </w:rPr>
        <w:t xml:space="preserve">I </w:t>
      </w:r>
      <w:r w:rsidRPr="009B4B0E">
        <w:rPr>
          <w:lang w:val="en-AU"/>
        </w:rPr>
        <w:t xml:space="preserve">have received and read this </w:t>
      </w:r>
      <w:r w:rsidR="00457163" w:rsidRPr="009B4B0E">
        <w:rPr>
          <w:lang w:val="en-AU"/>
        </w:rPr>
        <w:t>NSWP</w:t>
      </w:r>
      <w:r w:rsidRPr="009B4B0E">
        <w:rPr>
          <w:lang w:val="en-AU"/>
        </w:rPr>
        <w:t xml:space="preserve"> Privacy Information and Consent Form.</w:t>
      </w:r>
    </w:p>
    <w:p w14:paraId="64AC52EB" w14:textId="77777777" w:rsidR="004B71F1" w:rsidRPr="009B4B0E" w:rsidRDefault="004B71F1" w:rsidP="009B4B0E">
      <w:pPr>
        <w:pStyle w:val="ListParagraph"/>
        <w:numPr>
          <w:ilvl w:val="0"/>
          <w:numId w:val="8"/>
        </w:numPr>
        <w:ind w:left="284" w:hanging="284"/>
        <w:rPr>
          <w:lang w:val="en-AU"/>
        </w:rPr>
      </w:pPr>
      <w:r w:rsidRPr="009B4B0E">
        <w:rPr>
          <w:lang w:val="en-AU"/>
        </w:rPr>
        <w:t>I understand how my or my child’s personal and health information will be collected, received, used, disclosed and managed in hard copy and electronic formats.</w:t>
      </w:r>
    </w:p>
    <w:p w14:paraId="41F5F7FC" w14:textId="0F3F88F2" w:rsidR="004B71F1" w:rsidRPr="009B4B0E" w:rsidRDefault="004B71F1" w:rsidP="009B4B0E">
      <w:pPr>
        <w:pStyle w:val="ListParagraph"/>
        <w:numPr>
          <w:ilvl w:val="0"/>
          <w:numId w:val="8"/>
        </w:numPr>
        <w:ind w:left="284" w:hanging="284"/>
        <w:rPr>
          <w:lang w:val="en-AU"/>
        </w:rPr>
      </w:pPr>
      <w:r w:rsidRPr="009B4B0E">
        <w:rPr>
          <w:lang w:val="en-AU"/>
        </w:rPr>
        <w:t xml:space="preserve">I understand and acknowledge that the consent provided will continue whilst I am, or my child is, enrolled in a Victorian Government school and </w:t>
      </w:r>
      <w:r w:rsidR="00457163" w:rsidRPr="009B4B0E">
        <w:rPr>
          <w:lang w:val="en-AU"/>
        </w:rPr>
        <w:t>NSWP services</w:t>
      </w:r>
      <w:r w:rsidRPr="009B4B0E">
        <w:rPr>
          <w:lang w:val="en-AU"/>
        </w:rPr>
        <w:t xml:space="preserve"> continue to be provided.</w:t>
      </w:r>
    </w:p>
    <w:p w14:paraId="143746A2" w14:textId="13755E7E" w:rsidR="004B71F1" w:rsidRPr="009B4B0E" w:rsidRDefault="004B71F1" w:rsidP="009B4B0E">
      <w:pPr>
        <w:pStyle w:val="ListParagraph"/>
        <w:numPr>
          <w:ilvl w:val="0"/>
          <w:numId w:val="8"/>
        </w:numPr>
        <w:ind w:left="284" w:hanging="284"/>
        <w:rPr>
          <w:lang w:val="en-AU"/>
        </w:rPr>
      </w:pPr>
      <w:r w:rsidRPr="009B4B0E">
        <w:rPr>
          <w:lang w:val="en-AU"/>
        </w:rPr>
        <w:t xml:space="preserve">I understand that consent to provide </w:t>
      </w:r>
      <w:r w:rsidR="00457163" w:rsidRPr="009B4B0E">
        <w:rPr>
          <w:lang w:val="en-AU"/>
        </w:rPr>
        <w:t>NSWP services</w:t>
      </w:r>
      <w:r w:rsidRPr="009B4B0E">
        <w:rPr>
          <w:lang w:val="en-AU"/>
        </w:rPr>
        <w:t xml:space="preserve"> to me or my child may be withdrawn at any time.</w:t>
      </w:r>
    </w:p>
    <w:p w14:paraId="279D5E4A" w14:textId="69C5974E" w:rsidR="004B71F1" w:rsidRPr="00F91AE6" w:rsidRDefault="004B71F1" w:rsidP="009B4B0E">
      <w:pPr>
        <w:pStyle w:val="ListParagraph"/>
        <w:numPr>
          <w:ilvl w:val="0"/>
          <w:numId w:val="8"/>
        </w:numPr>
        <w:ind w:left="284" w:hanging="284"/>
        <w:rPr>
          <w:rFonts w:eastAsia="PMingLiU" w:cs="Calibri"/>
          <w:lang w:eastAsia="zh-TW"/>
        </w:rPr>
      </w:pPr>
      <w:r w:rsidRPr="009B4B0E">
        <w:rPr>
          <w:lang w:val="en-AU"/>
        </w:rPr>
        <w:t xml:space="preserve">I understand that if it is determined by </w:t>
      </w:r>
      <w:r w:rsidR="00457163" w:rsidRPr="009B4B0E">
        <w:rPr>
          <w:lang w:val="en-AU"/>
        </w:rPr>
        <w:t xml:space="preserve">NSWP </w:t>
      </w:r>
      <w:r w:rsidR="0042775B" w:rsidRPr="009B4B0E">
        <w:rPr>
          <w:lang w:val="en-AU"/>
        </w:rPr>
        <w:t>chaplains and student wellbeing officers</w:t>
      </w:r>
      <w:r w:rsidRPr="009B4B0E">
        <w:rPr>
          <w:lang w:val="en-AU"/>
        </w:rPr>
        <w:t xml:space="preserve"> that the identified services are no longer required, </w:t>
      </w:r>
      <w:r w:rsidR="00457163" w:rsidRPr="009B4B0E">
        <w:rPr>
          <w:lang w:val="en-AU"/>
        </w:rPr>
        <w:t>NSWP services</w:t>
      </w:r>
      <w:r w:rsidRPr="009B4B0E">
        <w:rPr>
          <w:lang w:val="en-AU"/>
        </w:rPr>
        <w:t xml:space="preserve"> will cease. If, at a future date, </w:t>
      </w:r>
      <w:r w:rsidR="00457163" w:rsidRPr="009B4B0E">
        <w:rPr>
          <w:lang w:val="en-AU"/>
        </w:rPr>
        <w:t>NSWP services</w:t>
      </w:r>
      <w:r w:rsidRPr="009B4B0E">
        <w:rPr>
          <w:lang w:val="en-AU"/>
        </w:rPr>
        <w:t xml:space="preserve"> are again required, a new consent form will</w:t>
      </w:r>
      <w:r w:rsidRPr="005620F7">
        <w:rPr>
          <w:lang w:eastAsia="zh-TW"/>
        </w:rPr>
        <w:t xml:space="preserve"> need to be completed and signed</w:t>
      </w:r>
      <w:r w:rsidRPr="005620F7">
        <w:rPr>
          <w:rFonts w:eastAsia="PMingLiU" w:cs="Calibri"/>
          <w:lang w:eastAsia="zh-TW"/>
        </w:rPr>
        <w:t>.</w:t>
      </w:r>
    </w:p>
    <w:tbl>
      <w:tblPr>
        <w:tblW w:w="9639" w:type="dxa"/>
        <w:tblInd w:w="2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80" w:firstRow="0" w:lastRow="0" w:firstColumn="1" w:lastColumn="0" w:noHBand="0" w:noVBand="1"/>
      </w:tblPr>
      <w:tblGrid>
        <w:gridCol w:w="1418"/>
        <w:gridCol w:w="3260"/>
        <w:gridCol w:w="1385"/>
        <w:gridCol w:w="3576"/>
      </w:tblGrid>
      <w:tr w:rsidR="004B71F1" w:rsidRPr="006D70A1" w14:paraId="6E0F87C3" w14:textId="77777777" w:rsidTr="00575E03">
        <w:trPr>
          <w:trHeight w:val="187"/>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420B53D"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Name </w:t>
            </w:r>
            <w:r w:rsidRPr="00575E03">
              <w:rPr>
                <w:rFonts w:eastAsia="PMingLiU" w:cs="Calibri"/>
                <w:b/>
                <w:bCs/>
                <w:szCs w:val="18"/>
                <w:lang w:eastAsia="zh-TW"/>
              </w:rPr>
              <w:br/>
              <w:t>Person 1</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5D5BF61"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741B9406" w14:textId="0756C1B8"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Name Person 2 </w:t>
            </w:r>
            <w:r w:rsidR="00575E03">
              <w:rPr>
                <w:rFonts w:eastAsia="PMingLiU" w:cs="Calibri"/>
                <w:bCs/>
                <w:szCs w:val="18"/>
                <w:lang w:eastAsia="zh-TW"/>
              </w:rPr>
              <w:t>(o</w:t>
            </w:r>
            <w:r w:rsidRPr="00575E03">
              <w:rPr>
                <w:rFonts w:eastAsia="PMingLiU" w:cs="Calibri"/>
                <w:bCs/>
                <w:szCs w:val="18"/>
                <w:lang w:eastAsia="zh-TW"/>
              </w:rPr>
              <w:t>ptional)</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610A9553" w14:textId="77777777" w:rsidR="004B71F1" w:rsidRPr="006D70A1" w:rsidRDefault="004B71F1" w:rsidP="00BF54B0">
            <w:pPr>
              <w:spacing w:after="0"/>
              <w:rPr>
                <w:rFonts w:eastAsia="PMingLiU" w:cs="Calibri"/>
                <w:color w:val="4E4E4D"/>
                <w:szCs w:val="18"/>
                <w:lang w:eastAsia="zh-TW"/>
              </w:rPr>
            </w:pPr>
          </w:p>
        </w:tc>
      </w:tr>
      <w:tr w:rsidR="004B71F1" w:rsidRPr="006D70A1" w14:paraId="6AD586A1" w14:textId="77777777" w:rsidTr="00575E03">
        <w:trPr>
          <w:trHeight w:val="5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4D83248"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Relationship </w:t>
            </w:r>
            <w:r w:rsidRPr="00575E03">
              <w:rPr>
                <w:rFonts w:eastAsia="PMingLiU" w:cs="Calibri"/>
                <w:b/>
                <w:bCs/>
                <w:szCs w:val="18"/>
                <w:lang w:eastAsia="zh-TW"/>
              </w:rPr>
              <w:br/>
              <w:t>to Child</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50DEA78"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11E8D02B"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Relationship </w:t>
            </w:r>
            <w:r w:rsidRPr="00575E03">
              <w:rPr>
                <w:rFonts w:eastAsia="PMingLiU" w:cs="Calibri"/>
                <w:b/>
                <w:bCs/>
                <w:szCs w:val="18"/>
                <w:lang w:eastAsia="zh-TW"/>
              </w:rPr>
              <w:br/>
              <w:t>to Child</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2B86BB8B" w14:textId="77777777" w:rsidR="004B71F1" w:rsidRPr="006D70A1" w:rsidRDefault="004B71F1" w:rsidP="00BF54B0">
            <w:pPr>
              <w:spacing w:after="0"/>
              <w:rPr>
                <w:rFonts w:eastAsia="PMingLiU" w:cs="Calibri"/>
                <w:color w:val="4E4E4D"/>
                <w:szCs w:val="18"/>
                <w:lang w:eastAsia="zh-TW"/>
              </w:rPr>
            </w:pPr>
          </w:p>
        </w:tc>
      </w:tr>
      <w:tr w:rsidR="004B71F1" w:rsidRPr="006D70A1" w14:paraId="3D66A4EA" w14:textId="77777777" w:rsidTr="009B4B0E">
        <w:trPr>
          <w:trHeight w:val="583"/>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C9AC51A"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 xml:space="preserve">Signatur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8883E99" w14:textId="77777777" w:rsidR="004B71F1" w:rsidRPr="006D70A1" w:rsidRDefault="004B71F1" w:rsidP="00BF54B0">
            <w:pPr>
              <w:spacing w:after="0"/>
              <w:rPr>
                <w:rFonts w:eastAsia="PMingLiU" w:cs="Calibri"/>
                <w:color w:val="4E4E4D"/>
                <w:szCs w:val="18"/>
                <w:lang w:eastAsia="zh-TW"/>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1DD670B7"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Signatur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46AEDD25" w14:textId="77777777" w:rsidR="004B71F1" w:rsidRPr="006D70A1" w:rsidRDefault="004B71F1" w:rsidP="00BF54B0">
            <w:pPr>
              <w:spacing w:after="0"/>
              <w:rPr>
                <w:rFonts w:eastAsia="PMingLiU" w:cs="Calibri"/>
                <w:color w:val="4E4E4D"/>
                <w:szCs w:val="18"/>
                <w:lang w:eastAsia="zh-TW"/>
              </w:rPr>
            </w:pPr>
          </w:p>
        </w:tc>
      </w:tr>
      <w:tr w:rsidR="004B71F1" w:rsidRPr="006D70A1" w14:paraId="006C623B" w14:textId="77777777" w:rsidTr="00575E03">
        <w:trPr>
          <w:trHeight w:val="55"/>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5D181FF" w14:textId="77777777" w:rsidR="004B71F1" w:rsidRPr="00575E03" w:rsidRDefault="004B71F1" w:rsidP="00BF54B0">
            <w:pPr>
              <w:spacing w:before="40" w:after="40"/>
              <w:rPr>
                <w:rFonts w:eastAsia="PMingLiU" w:cs="Calibri"/>
                <w:b/>
                <w:bCs/>
                <w:szCs w:val="18"/>
                <w:lang w:eastAsia="zh-TW"/>
              </w:rPr>
            </w:pPr>
            <w:r w:rsidRPr="00575E03">
              <w:rPr>
                <w:rFonts w:eastAsia="PMingLiU" w:cs="Calibri"/>
                <w:b/>
                <w:bCs/>
                <w:szCs w:val="18"/>
                <w:lang w:eastAsia="zh-TW"/>
              </w:rPr>
              <w:t>Date</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7174D712" w14:textId="77777777" w:rsidR="004B71F1" w:rsidRPr="006D70A1" w:rsidRDefault="004B71F1" w:rsidP="00BF54B0">
            <w:pPr>
              <w:spacing w:before="40" w:after="40"/>
              <w:rPr>
                <w:rFonts w:eastAsia="PMingLiU" w:cs="Calibri"/>
                <w:color w:val="4E4E4D"/>
                <w:szCs w:val="18"/>
                <w:lang w:eastAsia="zh-TW"/>
              </w:rPr>
            </w:pPr>
            <w:r w:rsidRPr="006D70A1">
              <w:rPr>
                <w:rFonts w:eastAsia="PMingLiU" w:cs="Calibri"/>
                <w:color w:val="4E4E4D"/>
                <w:szCs w:val="18"/>
                <w:lang w:eastAsia="zh-TW"/>
              </w:rPr>
              <w:t>____ / ____ / ________</w:t>
            </w: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14:paraId="2A6BB9AA" w14:textId="77777777" w:rsidR="004B71F1" w:rsidRPr="00575E03" w:rsidRDefault="004B71F1" w:rsidP="00BF54B0">
            <w:pPr>
              <w:spacing w:before="40" w:after="40"/>
              <w:rPr>
                <w:rFonts w:eastAsia="PMingLiU" w:cs="Calibri"/>
                <w:b/>
                <w:bCs/>
                <w:szCs w:val="18"/>
                <w:lang w:eastAsia="zh-TW"/>
              </w:rPr>
            </w:pPr>
            <w:r w:rsidRPr="00575E03">
              <w:rPr>
                <w:rFonts w:eastAsia="PMingLiU" w:cs="Calibri"/>
                <w:b/>
                <w:bCs/>
                <w:szCs w:val="18"/>
                <w:lang w:eastAsia="zh-TW"/>
              </w:rPr>
              <w:t>Dat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01BE666F" w14:textId="77777777" w:rsidR="004B71F1" w:rsidRPr="006D70A1" w:rsidRDefault="004B71F1" w:rsidP="00BF54B0">
            <w:pPr>
              <w:spacing w:before="40" w:after="40"/>
              <w:rPr>
                <w:rFonts w:eastAsia="PMingLiU" w:cs="Calibri"/>
                <w:color w:val="4E4E4D"/>
                <w:szCs w:val="18"/>
                <w:lang w:eastAsia="zh-TW"/>
              </w:rPr>
            </w:pPr>
            <w:r w:rsidRPr="006D70A1">
              <w:rPr>
                <w:rFonts w:eastAsia="PMingLiU" w:cs="Calibri"/>
                <w:color w:val="4E4E4D"/>
                <w:szCs w:val="18"/>
                <w:lang w:eastAsia="zh-TW"/>
              </w:rPr>
              <w:t>____ / ____ / ________</w:t>
            </w:r>
          </w:p>
        </w:tc>
      </w:tr>
      <w:tr w:rsidR="004B71F1" w:rsidRPr="006D70A1" w14:paraId="5C7E54DD" w14:textId="77777777" w:rsidTr="00575E03">
        <w:trPr>
          <w:trHeight w:val="159"/>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90123DD" w14:textId="5CFBC168" w:rsidR="004B71F1" w:rsidRPr="00575E03" w:rsidRDefault="00575E03" w:rsidP="00BF54B0">
            <w:pPr>
              <w:spacing w:after="0"/>
              <w:rPr>
                <w:rFonts w:eastAsia="PMingLiU" w:cs="Calibri"/>
                <w:b/>
                <w:bCs/>
                <w:i/>
                <w:szCs w:val="18"/>
                <w:lang w:eastAsia="zh-TW"/>
              </w:rPr>
            </w:pPr>
            <w:r>
              <w:rPr>
                <w:rFonts w:eastAsia="PMingLiU" w:cs="Calibri"/>
                <w:b/>
                <w:bCs/>
                <w:szCs w:val="18"/>
                <w:lang w:eastAsia="zh-TW"/>
              </w:rPr>
              <w:t>Student Name</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BC9A920" w14:textId="77777777" w:rsidR="004B71F1" w:rsidRPr="006D70A1" w:rsidRDefault="004B71F1" w:rsidP="00BF54B0">
            <w:pPr>
              <w:spacing w:before="40" w:after="40"/>
              <w:rPr>
                <w:rFonts w:eastAsia="PMingLiU" w:cs="Calibri"/>
                <w:i/>
                <w:color w:val="4E4E4D"/>
                <w:szCs w:val="18"/>
                <w:lang w:eastAsia="zh-TW"/>
              </w:rPr>
            </w:pPr>
          </w:p>
        </w:tc>
        <w:tc>
          <w:tcPr>
            <w:tcW w:w="1385" w:type="dxa"/>
            <w:tcBorders>
              <w:top w:val="single" w:sz="6" w:space="0" w:color="auto"/>
              <w:left w:val="single" w:sz="4" w:space="0" w:color="auto"/>
              <w:bottom w:val="single" w:sz="18" w:space="0" w:color="auto"/>
              <w:right w:val="single" w:sz="4" w:space="0" w:color="auto"/>
            </w:tcBorders>
            <w:shd w:val="clear" w:color="auto" w:fill="auto"/>
            <w:vAlign w:val="center"/>
          </w:tcPr>
          <w:p w14:paraId="226A012D"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School Name</w:t>
            </w:r>
          </w:p>
        </w:tc>
        <w:tc>
          <w:tcPr>
            <w:tcW w:w="3576" w:type="dxa"/>
            <w:tcBorders>
              <w:top w:val="single" w:sz="6" w:space="0" w:color="auto"/>
              <w:left w:val="single" w:sz="4" w:space="0" w:color="auto"/>
              <w:bottom w:val="single" w:sz="18" w:space="0" w:color="auto"/>
              <w:right w:val="single" w:sz="4" w:space="0" w:color="auto"/>
            </w:tcBorders>
            <w:shd w:val="clear" w:color="auto" w:fill="auto"/>
            <w:vAlign w:val="center"/>
          </w:tcPr>
          <w:p w14:paraId="57BBD8F0" w14:textId="77777777" w:rsidR="004B71F1" w:rsidRPr="006D70A1" w:rsidRDefault="004B71F1" w:rsidP="00BF54B0">
            <w:pPr>
              <w:spacing w:after="0"/>
              <w:rPr>
                <w:rFonts w:eastAsia="PMingLiU" w:cs="Calibri"/>
                <w:color w:val="4E4E4D"/>
                <w:szCs w:val="18"/>
                <w:lang w:eastAsia="zh-TW"/>
              </w:rPr>
            </w:pPr>
          </w:p>
        </w:tc>
      </w:tr>
      <w:tr w:rsidR="004B71F1" w:rsidRPr="006D70A1" w14:paraId="41DDD6FA" w14:textId="77777777" w:rsidTr="00575E03">
        <w:trPr>
          <w:trHeight w:val="332"/>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36B0401" w14:textId="63CDD88E"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Date of Birth</w:t>
            </w:r>
          </w:p>
        </w:tc>
        <w:tc>
          <w:tcPr>
            <w:tcW w:w="3260" w:type="dxa"/>
            <w:tcBorders>
              <w:top w:val="single" w:sz="4" w:space="0" w:color="auto"/>
              <w:left w:val="single" w:sz="4" w:space="0" w:color="auto"/>
              <w:bottom w:val="single" w:sz="4" w:space="0" w:color="auto"/>
              <w:right w:val="single" w:sz="18" w:space="0" w:color="auto"/>
            </w:tcBorders>
            <w:shd w:val="clear" w:color="auto" w:fill="auto"/>
            <w:vAlign w:val="center"/>
          </w:tcPr>
          <w:p w14:paraId="6ED672E3" w14:textId="40684A80" w:rsidR="004B71F1" w:rsidRPr="00575E03" w:rsidRDefault="004B71F1" w:rsidP="00575E03">
            <w:pPr>
              <w:spacing w:before="40" w:after="40"/>
              <w:rPr>
                <w:rFonts w:eastAsia="PMingLiU" w:cs="Calibri"/>
                <w:i/>
                <w:color w:val="4E4E4D"/>
                <w:szCs w:val="18"/>
                <w:lang w:eastAsia="zh-TW"/>
              </w:rPr>
            </w:pPr>
            <w:r w:rsidRPr="006D70A1">
              <w:rPr>
                <w:rFonts w:eastAsia="PMingLiU" w:cs="Calibri"/>
                <w:color w:val="4E4E4D"/>
                <w:szCs w:val="18"/>
                <w:lang w:eastAsia="zh-TW"/>
              </w:rPr>
              <w:t>____ / ____ / ________</w:t>
            </w:r>
          </w:p>
        </w:tc>
        <w:tc>
          <w:tcPr>
            <w:tcW w:w="4961" w:type="dxa"/>
            <w:gridSpan w:val="2"/>
            <w:vMerge w:val="restart"/>
            <w:tcBorders>
              <w:top w:val="single" w:sz="18" w:space="0" w:color="auto"/>
              <w:left w:val="single" w:sz="18" w:space="0" w:color="auto"/>
              <w:bottom w:val="single" w:sz="18" w:space="0" w:color="auto"/>
              <w:right w:val="single" w:sz="18" w:space="0" w:color="auto"/>
            </w:tcBorders>
            <w:shd w:val="clear" w:color="auto" w:fill="auto"/>
          </w:tcPr>
          <w:p w14:paraId="59877CD9" w14:textId="27A91C06" w:rsidR="004B71F1" w:rsidRPr="002F6414" w:rsidRDefault="004B71F1" w:rsidP="00575E03">
            <w:pPr>
              <w:spacing w:after="0"/>
              <w:rPr>
                <w:sz w:val="16"/>
                <w:szCs w:val="16"/>
                <w:lang w:val="en-US" w:eastAsia="zh-TW" w:bidi="en-US"/>
              </w:rPr>
            </w:pPr>
            <w:r w:rsidRPr="002F6414">
              <w:rPr>
                <w:sz w:val="16"/>
                <w:szCs w:val="16"/>
                <w:lang w:val="en-US" w:eastAsia="zh-TW" w:bidi="en-US"/>
              </w:rPr>
              <w:t xml:space="preserve">The </w:t>
            </w:r>
            <w:r w:rsidR="00457163" w:rsidRPr="002F6414">
              <w:rPr>
                <w:sz w:val="16"/>
                <w:szCs w:val="16"/>
                <w:lang w:val="en-US" w:eastAsia="zh-TW" w:bidi="en-US"/>
              </w:rPr>
              <w:t xml:space="preserve">NSWP </w:t>
            </w:r>
            <w:r w:rsidR="002F6414" w:rsidRPr="002F6414">
              <w:rPr>
                <w:sz w:val="16"/>
                <w:szCs w:val="16"/>
                <w:lang w:val="en-US" w:eastAsia="zh-TW" w:bidi="en-US"/>
              </w:rPr>
              <w:t>Chaplain or Student Wellbeing Officer</w:t>
            </w:r>
            <w:r w:rsidRPr="002F6414">
              <w:rPr>
                <w:sz w:val="16"/>
                <w:szCs w:val="16"/>
                <w:lang w:val="en-US" w:eastAsia="zh-TW" w:bidi="en-US"/>
              </w:rPr>
              <w:t xml:space="preserve"> for the school is:</w:t>
            </w:r>
          </w:p>
          <w:p w14:paraId="5B26EEBA" w14:textId="77777777" w:rsidR="00575E03" w:rsidRDefault="00575E03" w:rsidP="00575E03">
            <w:pPr>
              <w:spacing w:after="0"/>
              <w:rPr>
                <w:szCs w:val="18"/>
                <w:lang w:val="en-US" w:eastAsia="zh-TW" w:bidi="en-US"/>
              </w:rPr>
            </w:pPr>
          </w:p>
          <w:p w14:paraId="3DCD7157" w14:textId="29B9E22F" w:rsidR="004B71F1" w:rsidRPr="006D70A1" w:rsidRDefault="004B71F1" w:rsidP="00575E03">
            <w:pPr>
              <w:spacing w:after="0"/>
              <w:rPr>
                <w:szCs w:val="18"/>
                <w:lang w:val="en-US" w:eastAsia="zh-TW" w:bidi="en-US"/>
              </w:rPr>
            </w:pPr>
            <w:r w:rsidRPr="006D70A1">
              <w:rPr>
                <w:szCs w:val="18"/>
                <w:lang w:val="en-US" w:eastAsia="zh-TW" w:bidi="en-US"/>
              </w:rPr>
              <w:t>Name:</w:t>
            </w:r>
          </w:p>
          <w:p w14:paraId="0D81EEA6" w14:textId="77777777" w:rsidR="004B71F1" w:rsidRPr="006D70A1" w:rsidRDefault="004B71F1" w:rsidP="00575E03">
            <w:pPr>
              <w:spacing w:after="0"/>
              <w:rPr>
                <w:szCs w:val="18"/>
                <w:lang w:val="en-US" w:eastAsia="zh-TW" w:bidi="en-US"/>
              </w:rPr>
            </w:pPr>
          </w:p>
          <w:p w14:paraId="58A4B5C3" w14:textId="4CAD1A30" w:rsidR="004B71F1" w:rsidRPr="006D70A1" w:rsidRDefault="004B71F1" w:rsidP="00575E03">
            <w:pPr>
              <w:spacing w:after="0"/>
              <w:rPr>
                <w:rFonts w:eastAsia="PMingLiU" w:cs="Calibri"/>
                <w:color w:val="4E4E4D"/>
                <w:szCs w:val="18"/>
                <w:lang w:eastAsia="zh-TW"/>
              </w:rPr>
            </w:pPr>
            <w:r w:rsidRPr="006D70A1">
              <w:rPr>
                <w:szCs w:val="18"/>
                <w:lang w:val="en-US" w:eastAsia="zh-TW" w:bidi="en-US"/>
              </w:rPr>
              <w:t xml:space="preserve">Telephone: </w:t>
            </w:r>
          </w:p>
        </w:tc>
      </w:tr>
      <w:tr w:rsidR="004B71F1" w:rsidRPr="006D70A1" w14:paraId="4E3BC289" w14:textId="77777777" w:rsidTr="006D70A1">
        <w:trPr>
          <w:trHeight w:val="20"/>
        </w:trPr>
        <w:tc>
          <w:tcPr>
            <w:tcW w:w="1418" w:type="dxa"/>
            <w:tcBorders>
              <w:top w:val="single" w:sz="4" w:space="0" w:color="auto"/>
              <w:left w:val="single" w:sz="4" w:space="0" w:color="auto"/>
              <w:right w:val="single" w:sz="2" w:space="0" w:color="auto"/>
            </w:tcBorders>
            <w:shd w:val="clear" w:color="auto" w:fill="auto"/>
            <w:vAlign w:val="center"/>
          </w:tcPr>
          <w:p w14:paraId="758A8EC7" w14:textId="77777777" w:rsidR="004B71F1" w:rsidRPr="00575E03" w:rsidRDefault="004B71F1" w:rsidP="00BF54B0">
            <w:pPr>
              <w:spacing w:after="0"/>
              <w:rPr>
                <w:rFonts w:eastAsia="PMingLiU" w:cs="Calibri"/>
                <w:b/>
                <w:bCs/>
                <w:i/>
                <w:szCs w:val="18"/>
                <w:lang w:eastAsia="zh-TW"/>
              </w:rPr>
            </w:pPr>
            <w:r w:rsidRPr="00575E03">
              <w:rPr>
                <w:rFonts w:eastAsia="PMingLiU" w:cs="Calibri"/>
                <w:b/>
                <w:bCs/>
                <w:szCs w:val="18"/>
                <w:lang w:eastAsia="zh-TW"/>
              </w:rPr>
              <w:t>Student Signature</w:t>
            </w:r>
            <w:r w:rsidRPr="00575E03">
              <w:rPr>
                <w:rFonts w:eastAsia="PMingLiU" w:cs="Calibri"/>
                <w:b/>
                <w:bCs/>
                <w:szCs w:val="18"/>
                <w:lang w:eastAsia="zh-TW"/>
              </w:rPr>
              <w:br/>
            </w:r>
            <w:r w:rsidRPr="00575E03">
              <w:rPr>
                <w:rFonts w:eastAsia="PMingLiU" w:cs="Calibri"/>
                <w:bCs/>
                <w:szCs w:val="18"/>
                <w:lang w:eastAsia="zh-TW"/>
              </w:rPr>
              <w:t>(optional)</w:t>
            </w:r>
          </w:p>
        </w:tc>
        <w:tc>
          <w:tcPr>
            <w:tcW w:w="3260" w:type="dxa"/>
            <w:tcBorders>
              <w:top w:val="single" w:sz="4" w:space="0" w:color="auto"/>
              <w:left w:val="single" w:sz="2" w:space="0" w:color="auto"/>
              <w:right w:val="single" w:sz="18" w:space="0" w:color="auto"/>
            </w:tcBorders>
            <w:shd w:val="clear" w:color="auto" w:fill="auto"/>
            <w:vAlign w:val="center"/>
          </w:tcPr>
          <w:p w14:paraId="5F946918" w14:textId="77777777" w:rsidR="004B71F1" w:rsidRPr="006D70A1" w:rsidRDefault="004B71F1" w:rsidP="00BF54B0">
            <w:pPr>
              <w:spacing w:after="0"/>
              <w:rPr>
                <w:rFonts w:eastAsia="PMingLiU" w:cs="Calibri"/>
                <w:i/>
                <w:color w:val="4E4E4D"/>
                <w:szCs w:val="18"/>
                <w:lang w:eastAsia="zh-TW"/>
              </w:rPr>
            </w:pPr>
          </w:p>
        </w:tc>
        <w:tc>
          <w:tcPr>
            <w:tcW w:w="4961" w:type="dxa"/>
            <w:gridSpan w:val="2"/>
            <w:vMerge/>
            <w:tcBorders>
              <w:top w:val="nil"/>
              <w:left w:val="single" w:sz="18" w:space="0" w:color="auto"/>
              <w:bottom w:val="single" w:sz="18" w:space="0" w:color="auto"/>
              <w:right w:val="single" w:sz="18" w:space="0" w:color="auto"/>
            </w:tcBorders>
            <w:shd w:val="clear" w:color="auto" w:fill="FFFFFF" w:themeFill="background1"/>
          </w:tcPr>
          <w:p w14:paraId="430C6998" w14:textId="474913C0" w:rsidR="004B71F1" w:rsidRPr="006D70A1" w:rsidRDefault="004B71F1" w:rsidP="00BF54B0">
            <w:pPr>
              <w:spacing w:after="0"/>
              <w:rPr>
                <w:rFonts w:eastAsia="PMingLiU" w:cs="Calibri"/>
                <w:color w:val="4E4E4D"/>
                <w:szCs w:val="18"/>
                <w:lang w:eastAsia="zh-TW"/>
              </w:rPr>
            </w:pPr>
          </w:p>
        </w:tc>
      </w:tr>
      <w:tr w:rsidR="004B71F1" w:rsidRPr="006D70A1" w14:paraId="05A97F9B" w14:textId="77777777" w:rsidTr="006D70A1">
        <w:trPr>
          <w:trHeight w:val="55"/>
        </w:trPr>
        <w:tc>
          <w:tcPr>
            <w:tcW w:w="1418" w:type="dxa"/>
            <w:tcBorders>
              <w:left w:val="single" w:sz="4" w:space="0" w:color="auto"/>
              <w:right w:val="single" w:sz="2" w:space="0" w:color="auto"/>
            </w:tcBorders>
            <w:shd w:val="clear" w:color="auto" w:fill="auto"/>
            <w:vAlign w:val="center"/>
          </w:tcPr>
          <w:p w14:paraId="65A2E533" w14:textId="77777777" w:rsidR="004B71F1" w:rsidRPr="00575E03" w:rsidRDefault="004B71F1" w:rsidP="00BF54B0">
            <w:pPr>
              <w:spacing w:after="0"/>
              <w:rPr>
                <w:rFonts w:eastAsia="PMingLiU" w:cs="Calibri"/>
                <w:b/>
                <w:bCs/>
                <w:szCs w:val="18"/>
                <w:lang w:eastAsia="zh-TW"/>
              </w:rPr>
            </w:pPr>
            <w:r w:rsidRPr="00575E03">
              <w:rPr>
                <w:rFonts w:eastAsia="PMingLiU" w:cs="Calibri"/>
                <w:b/>
                <w:bCs/>
                <w:szCs w:val="18"/>
                <w:lang w:eastAsia="zh-TW"/>
              </w:rPr>
              <w:t>Date</w:t>
            </w:r>
          </w:p>
        </w:tc>
        <w:tc>
          <w:tcPr>
            <w:tcW w:w="3260" w:type="dxa"/>
            <w:tcBorders>
              <w:left w:val="single" w:sz="2" w:space="0" w:color="auto"/>
              <w:right w:val="single" w:sz="18" w:space="0" w:color="auto"/>
            </w:tcBorders>
            <w:shd w:val="clear" w:color="auto" w:fill="auto"/>
            <w:vAlign w:val="center"/>
          </w:tcPr>
          <w:p w14:paraId="353FB0CA" w14:textId="77777777" w:rsidR="004B71F1" w:rsidRPr="006D70A1" w:rsidRDefault="004B71F1" w:rsidP="00BF54B0">
            <w:pPr>
              <w:spacing w:after="0"/>
              <w:rPr>
                <w:rFonts w:eastAsia="PMingLiU" w:cs="Calibri"/>
                <w:color w:val="4E4E4D"/>
                <w:szCs w:val="18"/>
                <w:lang w:eastAsia="zh-TW"/>
              </w:rPr>
            </w:pPr>
            <w:r w:rsidRPr="006D70A1">
              <w:rPr>
                <w:rFonts w:eastAsia="PMingLiU" w:cs="Calibri"/>
                <w:color w:val="4E4E4D"/>
                <w:szCs w:val="18"/>
                <w:lang w:eastAsia="zh-TW"/>
              </w:rPr>
              <w:t>____ / ____ / ________</w:t>
            </w:r>
          </w:p>
        </w:tc>
        <w:tc>
          <w:tcPr>
            <w:tcW w:w="4961" w:type="dxa"/>
            <w:gridSpan w:val="2"/>
            <w:vMerge/>
            <w:tcBorders>
              <w:top w:val="nil"/>
              <w:left w:val="single" w:sz="18" w:space="0" w:color="auto"/>
              <w:bottom w:val="single" w:sz="18" w:space="0" w:color="auto"/>
              <w:right w:val="single" w:sz="18" w:space="0" w:color="auto"/>
            </w:tcBorders>
            <w:shd w:val="clear" w:color="auto" w:fill="FFFFFF" w:themeFill="background1"/>
            <w:vAlign w:val="center"/>
          </w:tcPr>
          <w:p w14:paraId="676E185C" w14:textId="77777777" w:rsidR="004B71F1" w:rsidRPr="006D70A1" w:rsidRDefault="004B71F1" w:rsidP="00BF54B0">
            <w:pPr>
              <w:spacing w:after="0"/>
              <w:rPr>
                <w:rFonts w:eastAsia="PMingLiU" w:cs="Calibri"/>
                <w:color w:val="4E4E4D"/>
                <w:szCs w:val="18"/>
                <w:lang w:eastAsia="zh-TW"/>
              </w:rPr>
            </w:pPr>
          </w:p>
        </w:tc>
      </w:tr>
    </w:tbl>
    <w:p w14:paraId="5DA6D86C" w14:textId="7BB83488" w:rsidR="00103199" w:rsidRPr="00575E03" w:rsidRDefault="00192C5C" w:rsidP="00192C5C">
      <w:pPr>
        <w:rPr>
          <w:i/>
          <w:sz w:val="12"/>
          <w:lang w:val="en-AU"/>
        </w:rPr>
        <w:sectPr w:rsidR="00103199" w:rsidRPr="00575E03" w:rsidSect="00480DF2">
          <w:type w:val="continuous"/>
          <w:pgSz w:w="11900" w:h="16840" w:code="9"/>
          <w:pgMar w:top="2268" w:right="1134" w:bottom="851" w:left="1134" w:header="284" w:footer="284" w:gutter="0"/>
          <w:cols w:space="276"/>
          <w:docGrid w:linePitch="360"/>
        </w:sectPr>
      </w:pPr>
      <w:r w:rsidRPr="00575E03">
        <w:rPr>
          <w:i/>
          <w:sz w:val="12"/>
          <w:lang w:val="en-AU"/>
        </w:rPr>
        <w:t xml:space="preserve">If the student is signing this form without consent from another </w:t>
      </w:r>
      <w:proofErr w:type="gramStart"/>
      <w:r w:rsidRPr="00575E03">
        <w:rPr>
          <w:i/>
          <w:sz w:val="12"/>
          <w:lang w:val="en-AU"/>
        </w:rPr>
        <w:t>person</w:t>
      </w:r>
      <w:proofErr w:type="gramEnd"/>
      <w:r w:rsidRPr="00575E03">
        <w:rPr>
          <w:i/>
          <w:sz w:val="12"/>
          <w:lang w:val="en-AU"/>
        </w:rPr>
        <w:t xml:space="preserve"> please ensure they are over eighteen years of age or are classified as a mature minor in accordance with DE policy. See the </w:t>
      </w:r>
      <w:r w:rsidR="00575E03">
        <w:rPr>
          <w:i/>
          <w:sz w:val="12"/>
          <w:lang w:val="en-AU"/>
        </w:rPr>
        <w:t>Frequently Asked Questions</w:t>
      </w:r>
      <w:r w:rsidRPr="00575E03">
        <w:rPr>
          <w:i/>
          <w:sz w:val="12"/>
          <w:lang w:val="en-AU"/>
        </w:rPr>
        <w:t xml:space="preserve"> for more information. </w:t>
      </w:r>
      <w:r w:rsidR="00575E03">
        <w:rPr>
          <w:i/>
          <w:sz w:val="12"/>
          <w:lang w:val="en-AU"/>
        </w:rPr>
        <w:t>Y</w:t>
      </w:r>
      <w:r w:rsidRPr="00575E03">
        <w:rPr>
          <w:i/>
          <w:sz w:val="12"/>
          <w:lang w:val="en-AU"/>
        </w:rPr>
        <w:t xml:space="preserve">ou or your child cannot receive </w:t>
      </w:r>
      <w:r w:rsidR="00457163">
        <w:rPr>
          <w:i/>
          <w:sz w:val="12"/>
          <w:lang w:val="en-AU"/>
        </w:rPr>
        <w:t>NSWP services</w:t>
      </w:r>
      <w:r w:rsidRPr="00575E03">
        <w:rPr>
          <w:i/>
          <w:sz w:val="12"/>
          <w:lang w:val="en-AU"/>
        </w:rPr>
        <w:t xml:space="preserve"> if the consent part of this form is not signed.</w:t>
      </w:r>
    </w:p>
    <w:p w14:paraId="44CFF88F" w14:textId="64C452A5" w:rsidR="00103199" w:rsidRPr="009B4B0E" w:rsidRDefault="00F56CAA" w:rsidP="00103199">
      <w:pPr>
        <w:pStyle w:val="Heading1"/>
        <w:rPr>
          <w:sz w:val="42"/>
          <w:szCs w:val="42"/>
          <w:lang w:val="en-AU"/>
        </w:rPr>
      </w:pPr>
      <w:r w:rsidRPr="009B4B0E">
        <w:rPr>
          <w:sz w:val="42"/>
          <w:szCs w:val="42"/>
          <w:lang w:val="en-AU"/>
        </w:rPr>
        <w:lastRenderedPageBreak/>
        <w:t>NATIONAL STUDENT WELLBEING PROGRAM</w:t>
      </w:r>
    </w:p>
    <w:p w14:paraId="48047AB5" w14:textId="77777777" w:rsidR="00103199" w:rsidRPr="004B71F1" w:rsidRDefault="00103199" w:rsidP="00103199">
      <w:pPr>
        <w:pStyle w:val="Intro"/>
        <w:rPr>
          <w:sz w:val="24"/>
        </w:rPr>
      </w:pPr>
      <w:r w:rsidRPr="004B71F1">
        <w:rPr>
          <w:sz w:val="24"/>
        </w:rPr>
        <w:t>Privacy Information and Consent Form</w:t>
      </w:r>
    </w:p>
    <w:p w14:paraId="54D6D656" w14:textId="77777777" w:rsidR="00103199" w:rsidRDefault="00103199" w:rsidP="00103199">
      <w:pPr>
        <w:rPr>
          <w:lang w:val="en-AU"/>
        </w:rPr>
        <w:sectPr w:rsidR="00103199" w:rsidSect="00C361A6">
          <w:headerReference w:type="default" r:id="rId16"/>
          <w:footerReference w:type="even" r:id="rId17"/>
          <w:footerReference w:type="default" r:id="rId18"/>
          <w:pgSz w:w="11900" w:h="16840" w:code="9"/>
          <w:pgMar w:top="2268" w:right="1021" w:bottom="851" w:left="1021" w:header="284" w:footer="284" w:gutter="0"/>
          <w:cols w:space="276"/>
          <w:docGrid w:linePitch="360"/>
        </w:sectPr>
      </w:pPr>
    </w:p>
    <w:p w14:paraId="25E6C16E" w14:textId="483FDB8F" w:rsidR="00103199" w:rsidRPr="00103199" w:rsidRDefault="00103199" w:rsidP="00575E03">
      <w:pPr>
        <w:pStyle w:val="Heading2"/>
        <w:spacing w:before="240" w:after="240"/>
        <w:rPr>
          <w:lang w:val="en-AU"/>
        </w:rPr>
      </w:pPr>
      <w:r w:rsidRPr="00103199">
        <w:rPr>
          <w:lang w:val="en-AU"/>
        </w:rPr>
        <w:t>FREQUENTLY ASKED QUESTION</w:t>
      </w:r>
      <w:r>
        <w:rPr>
          <w:lang w:val="en-AU"/>
        </w:rPr>
        <w:t>S</w:t>
      </w:r>
      <w:r w:rsidRPr="00103199">
        <w:rPr>
          <w:lang w:val="en-AU"/>
        </w:rPr>
        <w:t xml:space="preserve"> </w:t>
      </w:r>
    </w:p>
    <w:p w14:paraId="209750C9" w14:textId="4A963934" w:rsidR="00103199" w:rsidRPr="00103199" w:rsidRDefault="00103199" w:rsidP="00103199">
      <w:pPr>
        <w:rPr>
          <w:lang w:val="en-AU"/>
        </w:rPr>
      </w:pPr>
      <w:r w:rsidRPr="00103199">
        <w:rPr>
          <w:lang w:val="en-AU"/>
        </w:rPr>
        <w:t>Some general questions are outlined in this part</w:t>
      </w:r>
      <w:r>
        <w:rPr>
          <w:lang w:val="en-AU"/>
        </w:rPr>
        <w:t xml:space="preserve">. </w:t>
      </w:r>
      <w:r w:rsidRPr="00103199">
        <w:rPr>
          <w:lang w:val="en-AU"/>
        </w:rPr>
        <w:t xml:space="preserve">If you would like more general information you may wish to read the </w:t>
      </w:r>
      <w:r w:rsidR="009B4B0E">
        <w:rPr>
          <w:lang w:val="en-AU"/>
        </w:rPr>
        <w:t>Department of Education (department)</w:t>
      </w:r>
      <w:r w:rsidRPr="00103199">
        <w:rPr>
          <w:lang w:val="en-AU"/>
        </w:rPr>
        <w:t xml:space="preserve"> privacy policy which can be located at </w:t>
      </w:r>
      <w:hyperlink r:id="rId19" w:history="1">
        <w:r w:rsidRPr="00180DBE">
          <w:rPr>
            <w:rStyle w:val="Hyperlink"/>
            <w:lang w:val="en-AU"/>
          </w:rPr>
          <w:t>http://www.education.vic.gov.au/Pages/privacypolicy.aspx</w:t>
        </w:r>
      </w:hyperlink>
      <w:r w:rsidRPr="00103199">
        <w:rPr>
          <w:lang w:val="en-AU"/>
        </w:rPr>
        <w:t>.</w:t>
      </w:r>
    </w:p>
    <w:p w14:paraId="6802EEDB" w14:textId="02B19978" w:rsidR="00103199" w:rsidRPr="00103199" w:rsidRDefault="00103199" w:rsidP="00103199">
      <w:pPr>
        <w:rPr>
          <w:lang w:val="en-AU"/>
        </w:rPr>
      </w:pPr>
      <w:r w:rsidRPr="00103199">
        <w:rPr>
          <w:lang w:val="en-AU"/>
        </w:rPr>
        <w:t xml:space="preserve">The </w:t>
      </w:r>
      <w:r w:rsidR="009B4B0E">
        <w:rPr>
          <w:lang w:val="en-AU"/>
        </w:rPr>
        <w:t>department’s</w:t>
      </w:r>
      <w:r w:rsidRPr="00103199">
        <w:rPr>
          <w:lang w:val="en-AU"/>
        </w:rPr>
        <w:t xml:space="preserve"> privacy policy contains information on how we:</w:t>
      </w:r>
    </w:p>
    <w:p w14:paraId="53923E78" w14:textId="09D0D36A" w:rsidR="00103199" w:rsidRPr="009B4B0E" w:rsidRDefault="00103199" w:rsidP="009B4B0E">
      <w:pPr>
        <w:pStyle w:val="ListParagraph"/>
        <w:numPr>
          <w:ilvl w:val="0"/>
          <w:numId w:val="8"/>
        </w:numPr>
        <w:ind w:left="284" w:hanging="284"/>
        <w:rPr>
          <w:lang w:val="en-AU"/>
        </w:rPr>
      </w:pPr>
      <w:r w:rsidRPr="009B4B0E">
        <w:rPr>
          <w:lang w:val="en-AU"/>
        </w:rPr>
        <w:t>manage personal and health information</w:t>
      </w:r>
    </w:p>
    <w:p w14:paraId="2C73658D" w14:textId="758D0E35" w:rsidR="00103199" w:rsidRPr="009B4B0E" w:rsidRDefault="00103199" w:rsidP="009B4B0E">
      <w:pPr>
        <w:pStyle w:val="ListParagraph"/>
        <w:numPr>
          <w:ilvl w:val="0"/>
          <w:numId w:val="8"/>
        </w:numPr>
        <w:ind w:left="284" w:hanging="284"/>
        <w:rPr>
          <w:lang w:val="en-AU"/>
        </w:rPr>
      </w:pPr>
      <w:r w:rsidRPr="009B4B0E">
        <w:rPr>
          <w:lang w:val="en-AU"/>
        </w:rPr>
        <w:t>protect data quality and security</w:t>
      </w:r>
    </w:p>
    <w:p w14:paraId="620B9189" w14:textId="62F3B56A" w:rsidR="00103199" w:rsidRPr="009B4B0E" w:rsidRDefault="00103199" w:rsidP="009B4B0E">
      <w:pPr>
        <w:pStyle w:val="ListParagraph"/>
        <w:numPr>
          <w:ilvl w:val="0"/>
          <w:numId w:val="8"/>
        </w:numPr>
        <w:ind w:left="284" w:hanging="284"/>
        <w:rPr>
          <w:lang w:val="en-AU"/>
        </w:rPr>
      </w:pPr>
      <w:r w:rsidRPr="009B4B0E">
        <w:rPr>
          <w:lang w:val="en-AU"/>
        </w:rPr>
        <w:t>retain personal and health information</w:t>
      </w:r>
    </w:p>
    <w:p w14:paraId="70DB2143" w14:textId="0E4FC9CF" w:rsidR="00103199" w:rsidRPr="00103199" w:rsidRDefault="00103199" w:rsidP="009B4B0E">
      <w:pPr>
        <w:pStyle w:val="ListParagraph"/>
        <w:numPr>
          <w:ilvl w:val="0"/>
          <w:numId w:val="8"/>
        </w:numPr>
        <w:ind w:left="284" w:hanging="284"/>
      </w:pPr>
      <w:r w:rsidRPr="009B4B0E">
        <w:rPr>
          <w:lang w:val="en-AU"/>
        </w:rPr>
        <w:t>transfer</w:t>
      </w:r>
      <w:r w:rsidRPr="00103199">
        <w:t xml:space="preserve"> personal and health information.</w:t>
      </w:r>
    </w:p>
    <w:p w14:paraId="21980825" w14:textId="7B68C434" w:rsidR="00103199" w:rsidRPr="00103199" w:rsidRDefault="00103199" w:rsidP="00103199">
      <w:pPr>
        <w:rPr>
          <w:lang w:val="en-AU"/>
        </w:rPr>
      </w:pPr>
      <w:r w:rsidRPr="00103199">
        <w:rPr>
          <w:lang w:val="en-AU"/>
        </w:rPr>
        <w:t xml:space="preserve">Alternatively, you may wish to contact the </w:t>
      </w:r>
      <w:r w:rsidR="00F56CAA">
        <w:rPr>
          <w:lang w:val="en-AU"/>
        </w:rPr>
        <w:t>NSWP</w:t>
      </w:r>
      <w:r w:rsidR="00F56CAA" w:rsidRPr="00103199">
        <w:rPr>
          <w:lang w:val="en-AU"/>
        </w:rPr>
        <w:t xml:space="preserve"> </w:t>
      </w:r>
      <w:r w:rsidR="009B4B0E">
        <w:rPr>
          <w:lang w:val="en-AU"/>
        </w:rPr>
        <w:t>chaplain or student wellbeing officer at</w:t>
      </w:r>
      <w:r w:rsidRPr="00103199">
        <w:rPr>
          <w:lang w:val="en-AU"/>
        </w:rPr>
        <w:t xml:space="preserve"> your school.</w:t>
      </w:r>
    </w:p>
    <w:p w14:paraId="5776B4EF" w14:textId="318A7598" w:rsidR="001A5F18" w:rsidRPr="00103199" w:rsidRDefault="00F56CAA" w:rsidP="009B4B0E">
      <w:pPr>
        <w:pStyle w:val="Heading3"/>
        <w:numPr>
          <w:ilvl w:val="0"/>
          <w:numId w:val="0"/>
        </w:numPr>
        <w:ind w:left="720" w:hanging="720"/>
      </w:pPr>
      <w:r>
        <w:t xml:space="preserve">What are </w:t>
      </w:r>
      <w:r w:rsidR="001A5F18">
        <w:t>NSWP</w:t>
      </w:r>
      <w:r>
        <w:t xml:space="preserve"> services</w:t>
      </w:r>
      <w:r w:rsidR="00103199" w:rsidRPr="00103199">
        <w:t>?</w:t>
      </w:r>
    </w:p>
    <w:p w14:paraId="4317E4FC" w14:textId="77777777" w:rsidR="001A5F18" w:rsidRDefault="001A5F18" w:rsidP="001A5F18">
      <w:r>
        <w:t>The National Student Wellbeing Program (NSWP) provides:</w:t>
      </w:r>
    </w:p>
    <w:p w14:paraId="06B865B3" w14:textId="77777777" w:rsidR="001A5F18" w:rsidRPr="009B4B0E" w:rsidRDefault="001A5F18" w:rsidP="009B4B0E">
      <w:pPr>
        <w:pStyle w:val="ListParagraph"/>
        <w:numPr>
          <w:ilvl w:val="0"/>
          <w:numId w:val="8"/>
        </w:numPr>
        <w:ind w:left="284" w:hanging="284"/>
        <w:rPr>
          <w:lang w:val="en-AU"/>
        </w:rPr>
      </w:pPr>
      <w:r w:rsidRPr="009B4B0E">
        <w:rPr>
          <w:lang w:val="en-AU"/>
        </w:rPr>
        <w:t>pastoral care services</w:t>
      </w:r>
    </w:p>
    <w:p w14:paraId="6B2248CF" w14:textId="77777777" w:rsidR="001A5F18" w:rsidRDefault="001A5F18" w:rsidP="009B4B0E">
      <w:pPr>
        <w:pStyle w:val="ListParagraph"/>
        <w:numPr>
          <w:ilvl w:val="0"/>
          <w:numId w:val="8"/>
        </w:numPr>
        <w:ind w:left="284" w:hanging="284"/>
      </w:pPr>
      <w:r w:rsidRPr="009B4B0E">
        <w:rPr>
          <w:lang w:val="en-AU"/>
        </w:rPr>
        <w:t>strategies that support the wellbeing of the broader school</w:t>
      </w:r>
      <w:r w:rsidRPr="005322BD">
        <w:t xml:space="preserve"> community.</w:t>
      </w:r>
    </w:p>
    <w:p w14:paraId="1D5023AA" w14:textId="629B1047" w:rsidR="001A5F18" w:rsidRDefault="001A5F18" w:rsidP="001A5F18">
      <w:pPr>
        <w:jc w:val="both"/>
      </w:pPr>
      <w:r w:rsidRPr="00AF6A3C">
        <w:t xml:space="preserve">NSWP services </w:t>
      </w:r>
      <w:r>
        <w:t>are</w:t>
      </w:r>
      <w:r w:rsidRPr="00AF6A3C">
        <w:t xml:space="preserve"> developed in consultation with school staff, the principal and school community.</w:t>
      </w:r>
    </w:p>
    <w:p w14:paraId="7F7CD9C3" w14:textId="77777777" w:rsidR="001A5F18" w:rsidRDefault="001A5F18" w:rsidP="001A5F18">
      <w:r>
        <w:t>NSWP chaplains and student wellbeing officers may:</w:t>
      </w:r>
    </w:p>
    <w:p w14:paraId="73BB1276" w14:textId="77777777" w:rsidR="001A5F18" w:rsidRPr="009B4B0E" w:rsidRDefault="001A5F18" w:rsidP="009B4B0E">
      <w:pPr>
        <w:pStyle w:val="ListParagraph"/>
        <w:numPr>
          <w:ilvl w:val="0"/>
          <w:numId w:val="8"/>
        </w:numPr>
        <w:ind w:left="284" w:hanging="284"/>
        <w:rPr>
          <w:lang w:val="en-AU"/>
        </w:rPr>
      </w:pPr>
      <w:r w:rsidRPr="009B4B0E">
        <w:rPr>
          <w:lang w:val="en-AU"/>
        </w:rPr>
        <w:t xml:space="preserve">work as a member of the school’s wellbeing team in the delivery of student wellbeing services </w:t>
      </w:r>
    </w:p>
    <w:p w14:paraId="6AC0262F"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tribute to improving student engagement and connectedness </w:t>
      </w:r>
    </w:p>
    <w:p w14:paraId="6885D9E0"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tribute to providing a safe, inclusive and supportive learning environment </w:t>
      </w:r>
    </w:p>
    <w:p w14:paraId="7204496D" w14:textId="613BD91D" w:rsidR="001A5F18" w:rsidRDefault="001A5F18" w:rsidP="009B4B0E">
      <w:pPr>
        <w:pStyle w:val="ListParagraph"/>
        <w:numPr>
          <w:ilvl w:val="0"/>
          <w:numId w:val="8"/>
        </w:numPr>
        <w:ind w:left="284" w:hanging="284"/>
      </w:pPr>
      <w:r w:rsidRPr="009B4B0E">
        <w:rPr>
          <w:lang w:val="en-AU"/>
        </w:rPr>
        <w:t>provide</w:t>
      </w:r>
      <w:r w:rsidRPr="005E739F">
        <w:t xml:space="preserve"> pastoral care and guidance to students </w:t>
      </w:r>
    </w:p>
    <w:p w14:paraId="352BB30C" w14:textId="226455AF" w:rsidR="001A5F18" w:rsidRDefault="001A5F18" w:rsidP="001A5F18">
      <w:r>
        <w:t xml:space="preserve">NSWP chaplains and student wellbeing officers do not:  </w:t>
      </w:r>
    </w:p>
    <w:p w14:paraId="68809B83" w14:textId="77777777" w:rsidR="001A5F18" w:rsidRPr="009B4B0E" w:rsidRDefault="001A5F18" w:rsidP="009B4B0E">
      <w:pPr>
        <w:pStyle w:val="ListParagraph"/>
        <w:numPr>
          <w:ilvl w:val="0"/>
          <w:numId w:val="8"/>
        </w:numPr>
        <w:ind w:left="284" w:hanging="284"/>
        <w:rPr>
          <w:lang w:val="en-AU"/>
        </w:rPr>
      </w:pPr>
      <w:r w:rsidRPr="009B4B0E">
        <w:rPr>
          <w:lang w:val="en-AU"/>
        </w:rPr>
        <w:t>proselytise, evangelise or advocate for a particular religious view or belief</w:t>
      </w:r>
    </w:p>
    <w:p w14:paraId="28DAEDB9" w14:textId="77777777" w:rsidR="001A5F18" w:rsidRPr="009B4B0E" w:rsidRDefault="001A5F18" w:rsidP="009B4B0E">
      <w:pPr>
        <w:pStyle w:val="ListParagraph"/>
        <w:numPr>
          <w:ilvl w:val="0"/>
          <w:numId w:val="8"/>
        </w:numPr>
        <w:ind w:left="284" w:hanging="284"/>
        <w:rPr>
          <w:lang w:val="en-AU"/>
        </w:rPr>
      </w:pPr>
      <w:r w:rsidRPr="009B4B0E">
        <w:rPr>
          <w:lang w:val="en-AU"/>
        </w:rPr>
        <w:t xml:space="preserve">enter compromising situations where confidentiality may be sought by the student </w:t>
      </w:r>
    </w:p>
    <w:p w14:paraId="71DE92B8" w14:textId="77777777" w:rsidR="001A5F18" w:rsidRPr="009B4B0E" w:rsidRDefault="001A5F18" w:rsidP="009B4B0E">
      <w:pPr>
        <w:pStyle w:val="ListParagraph"/>
        <w:numPr>
          <w:ilvl w:val="0"/>
          <w:numId w:val="8"/>
        </w:numPr>
        <w:ind w:left="284" w:hanging="284"/>
        <w:rPr>
          <w:lang w:val="en-AU"/>
        </w:rPr>
      </w:pPr>
      <w:r w:rsidRPr="009B4B0E">
        <w:rPr>
          <w:lang w:val="en-AU"/>
        </w:rPr>
        <w:t>behave in a way that impacts the delivery of their services under the program, even in a private capacity</w:t>
      </w:r>
    </w:p>
    <w:p w14:paraId="02AF85BF" w14:textId="77777777" w:rsidR="001A5F18" w:rsidRPr="009B4B0E" w:rsidRDefault="001A5F18" w:rsidP="009B4B0E">
      <w:pPr>
        <w:pStyle w:val="ListParagraph"/>
        <w:numPr>
          <w:ilvl w:val="0"/>
          <w:numId w:val="8"/>
        </w:numPr>
        <w:ind w:left="284" w:hanging="284"/>
        <w:rPr>
          <w:lang w:val="en-AU"/>
        </w:rPr>
      </w:pPr>
      <w:r w:rsidRPr="009B4B0E">
        <w:rPr>
          <w:lang w:val="en-AU"/>
        </w:rPr>
        <w:t>perform professional or other services for which they are not qualified</w:t>
      </w:r>
    </w:p>
    <w:p w14:paraId="22AAAF41" w14:textId="77777777" w:rsidR="001A5F18" w:rsidRPr="009B4B0E" w:rsidRDefault="001A5F18" w:rsidP="009B4B0E">
      <w:pPr>
        <w:pStyle w:val="ListParagraph"/>
        <w:numPr>
          <w:ilvl w:val="0"/>
          <w:numId w:val="8"/>
        </w:numPr>
        <w:ind w:left="284" w:hanging="284"/>
        <w:rPr>
          <w:lang w:val="en-AU"/>
        </w:rPr>
      </w:pPr>
      <w:r w:rsidRPr="009B4B0E">
        <w:rPr>
          <w:lang w:val="en-AU"/>
        </w:rPr>
        <w:t>visit students’ homes to work with students and their families</w:t>
      </w:r>
    </w:p>
    <w:p w14:paraId="0912134E" w14:textId="77777777" w:rsidR="001A5F18" w:rsidRPr="009B4B0E" w:rsidRDefault="001A5F18" w:rsidP="009B4B0E">
      <w:pPr>
        <w:pStyle w:val="ListParagraph"/>
        <w:numPr>
          <w:ilvl w:val="0"/>
          <w:numId w:val="8"/>
        </w:numPr>
        <w:ind w:left="284" w:hanging="284"/>
        <w:rPr>
          <w:lang w:val="en-AU"/>
        </w:rPr>
      </w:pPr>
      <w:r w:rsidRPr="009B4B0E">
        <w:rPr>
          <w:lang w:val="en-AU"/>
        </w:rPr>
        <w:t xml:space="preserve">conduct religious services or ceremonies or lead in religious observances </w:t>
      </w:r>
    </w:p>
    <w:p w14:paraId="157B54C8" w14:textId="77777777" w:rsidR="001A5F18" w:rsidRPr="009B4B0E" w:rsidRDefault="001A5F18" w:rsidP="009B4B0E">
      <w:pPr>
        <w:pStyle w:val="ListParagraph"/>
        <w:numPr>
          <w:ilvl w:val="0"/>
          <w:numId w:val="8"/>
        </w:numPr>
        <w:ind w:left="284" w:hanging="284"/>
        <w:rPr>
          <w:lang w:val="en-AU"/>
        </w:rPr>
      </w:pPr>
      <w:r w:rsidRPr="009B4B0E">
        <w:rPr>
          <w:lang w:val="en-AU"/>
        </w:rPr>
        <w:t>provide religious instruction or religious counselling to students</w:t>
      </w:r>
    </w:p>
    <w:p w14:paraId="37702E09" w14:textId="77777777" w:rsidR="001A5F18" w:rsidRPr="009B4B0E" w:rsidRDefault="001A5F18" w:rsidP="009B4B0E">
      <w:pPr>
        <w:pStyle w:val="ListParagraph"/>
        <w:numPr>
          <w:ilvl w:val="0"/>
          <w:numId w:val="8"/>
        </w:numPr>
        <w:ind w:left="284" w:hanging="284"/>
        <w:rPr>
          <w:lang w:val="en-AU"/>
        </w:rPr>
      </w:pPr>
      <w:r w:rsidRPr="009B4B0E">
        <w:rPr>
          <w:lang w:val="en-AU"/>
        </w:rPr>
        <w:t>promote external events run by religious organisations. For example, camps, excursions, youth conferences, guest speaker presentations etc.</w:t>
      </w:r>
    </w:p>
    <w:p w14:paraId="50051C0E" w14:textId="41813D96" w:rsidR="001A5F18" w:rsidRPr="005E739F" w:rsidRDefault="001A5F18" w:rsidP="009B4B0E">
      <w:pPr>
        <w:pStyle w:val="ListParagraph"/>
        <w:numPr>
          <w:ilvl w:val="0"/>
          <w:numId w:val="8"/>
        </w:numPr>
        <w:ind w:left="284" w:hanging="284"/>
      </w:pPr>
      <w:r w:rsidRPr="00632685">
        <w:t xml:space="preserve">become </w:t>
      </w:r>
      <w:r w:rsidRPr="009B4B0E">
        <w:rPr>
          <w:lang w:val="en-AU"/>
        </w:rPr>
        <w:t>involved</w:t>
      </w:r>
      <w:r w:rsidRPr="00632685">
        <w:t xml:space="preserve"> in </w:t>
      </w:r>
      <w:r w:rsidRPr="003D55AD">
        <w:t>parenting disputes, family law matters or other legal proceeding</w:t>
      </w:r>
      <w:r w:rsidRPr="00632685">
        <w:t xml:space="preserve">s. </w:t>
      </w:r>
    </w:p>
    <w:p w14:paraId="574EA626" w14:textId="78A0AE35" w:rsidR="00103199" w:rsidRPr="00103199" w:rsidRDefault="00103199" w:rsidP="00575E03">
      <w:pPr>
        <w:pStyle w:val="Heading3"/>
        <w:numPr>
          <w:ilvl w:val="0"/>
          <w:numId w:val="0"/>
        </w:numPr>
        <w:ind w:left="720" w:hanging="720"/>
      </w:pPr>
      <w:r w:rsidRPr="00103199">
        <w:t>Who can sign this form?</w:t>
      </w:r>
    </w:p>
    <w:p w14:paraId="7F48D525" w14:textId="77777777" w:rsidR="00103199" w:rsidRPr="00103199" w:rsidRDefault="00103199" w:rsidP="00103199">
      <w:pPr>
        <w:rPr>
          <w:lang w:val="en-AU"/>
        </w:rPr>
      </w:pPr>
      <w:r w:rsidRPr="00103199">
        <w:rPr>
          <w:lang w:val="en-AU"/>
        </w:rPr>
        <w:t xml:space="preserve">If you or your child are under 18 years of age and not considered a mature minor – one of the following people can sign this form (whichever is applicable in the individual circumstances): </w:t>
      </w:r>
    </w:p>
    <w:p w14:paraId="2825E860" w14:textId="40E87B80" w:rsidR="00103199" w:rsidRPr="009B4B0E" w:rsidRDefault="00103199" w:rsidP="009B4B0E">
      <w:pPr>
        <w:pStyle w:val="ListParagraph"/>
        <w:numPr>
          <w:ilvl w:val="0"/>
          <w:numId w:val="8"/>
        </w:numPr>
        <w:ind w:left="284" w:hanging="284"/>
        <w:rPr>
          <w:lang w:val="en-AU"/>
        </w:rPr>
      </w:pPr>
      <w:r w:rsidRPr="00103199">
        <w:t xml:space="preserve">a </w:t>
      </w:r>
      <w:r w:rsidRPr="009B4B0E">
        <w:rPr>
          <w:lang w:val="en-AU"/>
        </w:rPr>
        <w:t>person who has parental responsibility for “major long term issues” as defined in the Family Law Act 1975 (</w:t>
      </w:r>
      <w:proofErr w:type="spellStart"/>
      <w:r w:rsidRPr="009B4B0E">
        <w:rPr>
          <w:lang w:val="en-AU"/>
        </w:rPr>
        <w:t>Cth</w:t>
      </w:r>
      <w:proofErr w:type="spellEnd"/>
      <w:r w:rsidRPr="009B4B0E">
        <w:rPr>
          <w:lang w:val="en-AU"/>
        </w:rPr>
        <w:t>)</w:t>
      </w:r>
    </w:p>
    <w:p w14:paraId="51506F22" w14:textId="485B9DBB" w:rsidR="00103199" w:rsidRPr="009B4B0E" w:rsidRDefault="00103199" w:rsidP="009B4B0E">
      <w:pPr>
        <w:pStyle w:val="ListParagraph"/>
        <w:numPr>
          <w:ilvl w:val="0"/>
          <w:numId w:val="8"/>
        </w:numPr>
        <w:ind w:left="284" w:hanging="284"/>
        <w:rPr>
          <w:lang w:val="en-AU"/>
        </w:rPr>
      </w:pPr>
      <w:r w:rsidRPr="009B4B0E">
        <w:rPr>
          <w:lang w:val="en-AU"/>
        </w:rPr>
        <w:t>a person appointed as “guardian” pursuant to the Children Youth and Families Act 2005 (Vic)</w:t>
      </w:r>
    </w:p>
    <w:p w14:paraId="15C45767" w14:textId="7C1D0D1F" w:rsidR="00103199" w:rsidRPr="00103199" w:rsidRDefault="00103199" w:rsidP="00103199">
      <w:pPr>
        <w:rPr>
          <w:lang w:val="en-AU"/>
        </w:rPr>
      </w:pPr>
      <w:r w:rsidRPr="00103199">
        <w:rPr>
          <w:lang w:val="en-AU"/>
        </w:rPr>
        <w:t>Where neither of the above people are available or cannot be contacted, consent may be obtained in the following ways</w:t>
      </w:r>
      <w:r>
        <w:rPr>
          <w:lang w:val="en-AU"/>
        </w:rPr>
        <w:t xml:space="preserve">. </w:t>
      </w:r>
    </w:p>
    <w:p w14:paraId="2859BB0C" w14:textId="77777777" w:rsidR="00103199" w:rsidRPr="00103199" w:rsidRDefault="00103199" w:rsidP="00575E03">
      <w:pPr>
        <w:pStyle w:val="Heading4"/>
        <w:ind w:left="284" w:hanging="284"/>
      </w:pPr>
      <w:r w:rsidRPr="00103199">
        <w:t>1.</w:t>
      </w:r>
      <w:r w:rsidRPr="00103199">
        <w:tab/>
        <w:t>Court Appointed Guardian</w:t>
      </w:r>
    </w:p>
    <w:p w14:paraId="156990C8" w14:textId="77777777" w:rsidR="00103199" w:rsidRPr="00103199" w:rsidRDefault="00103199" w:rsidP="00103199">
      <w:pPr>
        <w:rPr>
          <w:lang w:val="en-AU"/>
        </w:rPr>
      </w:pPr>
      <w:r w:rsidRPr="00103199">
        <w:rPr>
          <w:lang w:val="en-AU"/>
        </w:rPr>
        <w:t>If you or your child have a person appointed as a “guardian” pursuant to the Guardianship and Administration Act 1986 (Vic), the guardian should sign the consent form.</w:t>
      </w:r>
    </w:p>
    <w:p w14:paraId="0DE3FED5" w14:textId="77777777" w:rsidR="00103199" w:rsidRPr="00103199" w:rsidRDefault="00103199" w:rsidP="00575E03">
      <w:pPr>
        <w:pStyle w:val="Heading4"/>
        <w:ind w:left="284" w:hanging="284"/>
      </w:pPr>
      <w:r w:rsidRPr="00103199">
        <w:t>2.</w:t>
      </w:r>
      <w:r w:rsidRPr="00103199">
        <w:tab/>
        <w:t>Informal Carer</w:t>
      </w:r>
    </w:p>
    <w:p w14:paraId="7EB3F15D" w14:textId="68BCB0EF" w:rsidR="00103199" w:rsidRPr="00103199" w:rsidRDefault="00103199" w:rsidP="00103199">
      <w:pPr>
        <w:rPr>
          <w:lang w:val="en-AU"/>
        </w:rPr>
      </w:pPr>
      <w:r w:rsidRPr="00103199">
        <w:rPr>
          <w:lang w:val="en-AU"/>
        </w:rPr>
        <w:t>An Informal Carer is a relative or other responsible adult with whom the child lives, and who has day to day care of the child</w:t>
      </w:r>
      <w:r>
        <w:rPr>
          <w:lang w:val="en-AU"/>
        </w:rPr>
        <w:t xml:space="preserve">. </w:t>
      </w:r>
      <w:r w:rsidRPr="00103199">
        <w:rPr>
          <w:lang w:val="en-AU"/>
        </w:rPr>
        <w:t xml:space="preserve">See the School Policy Advisory Guide for information on informal carers: </w:t>
      </w:r>
      <w:hyperlink r:id="rId20" w:history="1">
        <w:r w:rsidR="00575E03" w:rsidRPr="00180DBE">
          <w:rPr>
            <w:rStyle w:val="Hyperlink"/>
            <w:lang w:val="en-AU"/>
          </w:rPr>
          <w:t>http://www.education.vic.gov.au/school/principals/spag/participation/Pages/admission.aspx</w:t>
        </w:r>
      </w:hyperlink>
      <w:r w:rsidRPr="00103199">
        <w:rPr>
          <w:lang w:val="en-AU"/>
        </w:rPr>
        <w:t>.</w:t>
      </w:r>
      <w:r w:rsidR="00575E03">
        <w:rPr>
          <w:lang w:val="en-AU"/>
        </w:rPr>
        <w:t xml:space="preserve"> </w:t>
      </w:r>
    </w:p>
    <w:p w14:paraId="583F81A2" w14:textId="77777777" w:rsidR="00103199" w:rsidRPr="00103199" w:rsidRDefault="00103199" w:rsidP="00103199">
      <w:pPr>
        <w:rPr>
          <w:lang w:val="en-AU"/>
        </w:rPr>
      </w:pPr>
      <w:r w:rsidRPr="00103199">
        <w:rPr>
          <w:lang w:val="en-AU"/>
        </w:rPr>
        <w:t>It is important to note the following:</w:t>
      </w:r>
    </w:p>
    <w:p w14:paraId="175CFFA4" w14:textId="4EAAE471" w:rsidR="00103199" w:rsidRPr="009B4B0E" w:rsidRDefault="00103199" w:rsidP="009B4B0E">
      <w:pPr>
        <w:pStyle w:val="ListParagraph"/>
        <w:numPr>
          <w:ilvl w:val="0"/>
          <w:numId w:val="8"/>
        </w:numPr>
        <w:ind w:left="284" w:hanging="284"/>
        <w:rPr>
          <w:lang w:val="en-AU"/>
        </w:rPr>
      </w:pPr>
      <w:r w:rsidRPr="00103199">
        <w:t xml:space="preserve">The </w:t>
      </w:r>
      <w:r w:rsidRPr="009B4B0E">
        <w:rPr>
          <w:lang w:val="en-AU"/>
        </w:rPr>
        <w:t xml:space="preserve">informal carer should provide an Informal Relative Carer Statutory Declaration to confirm their status as an informal carer. A copy of this statutory declaration can be obtained from http://www.ccyp.vic.gov.au. </w:t>
      </w:r>
    </w:p>
    <w:p w14:paraId="65C7FD9C" w14:textId="55E5C8D0" w:rsidR="00103199" w:rsidRPr="009B4B0E" w:rsidRDefault="00103199" w:rsidP="009B4B0E">
      <w:pPr>
        <w:pStyle w:val="ListParagraph"/>
        <w:numPr>
          <w:ilvl w:val="0"/>
          <w:numId w:val="8"/>
        </w:numPr>
        <w:ind w:left="284" w:hanging="284"/>
        <w:rPr>
          <w:lang w:val="en-AU"/>
        </w:rPr>
      </w:pPr>
      <w:r w:rsidRPr="009B4B0E">
        <w:rPr>
          <w:lang w:val="en-AU"/>
        </w:rPr>
        <w:t xml:space="preserve">If a person with parental responsibility for major </w:t>
      </w:r>
      <w:proofErr w:type="gramStart"/>
      <w:r w:rsidRPr="009B4B0E">
        <w:rPr>
          <w:lang w:val="en-AU"/>
        </w:rPr>
        <w:t>long term</w:t>
      </w:r>
      <w:proofErr w:type="gramEnd"/>
      <w:r w:rsidRPr="009B4B0E">
        <w:rPr>
          <w:lang w:val="en-AU"/>
        </w:rPr>
        <w:t xml:space="preserve"> issues and/or a person granted guardianship can subsequently be contacted, their consent should be sought.</w:t>
      </w:r>
    </w:p>
    <w:p w14:paraId="44592B01" w14:textId="7C949BF2" w:rsidR="00103199" w:rsidRPr="009B4B0E" w:rsidRDefault="00103199" w:rsidP="009B4B0E">
      <w:pPr>
        <w:pStyle w:val="ListParagraph"/>
        <w:numPr>
          <w:ilvl w:val="0"/>
          <w:numId w:val="8"/>
        </w:numPr>
        <w:ind w:left="284" w:hanging="284"/>
        <w:rPr>
          <w:lang w:val="en-AU"/>
        </w:rPr>
      </w:pPr>
      <w:r w:rsidRPr="009B4B0E">
        <w:rPr>
          <w:lang w:val="en-AU"/>
        </w:rPr>
        <w:t xml:space="preserve">If a person with parental responsibility for major </w:t>
      </w:r>
      <w:proofErr w:type="gramStart"/>
      <w:r w:rsidRPr="009B4B0E">
        <w:rPr>
          <w:lang w:val="en-AU"/>
        </w:rPr>
        <w:t>long term</w:t>
      </w:r>
      <w:proofErr w:type="gramEnd"/>
      <w:r w:rsidRPr="009B4B0E">
        <w:rPr>
          <w:lang w:val="en-AU"/>
        </w:rPr>
        <w:t xml:space="preserve"> issues and/or a person granted guardianship subsequently refuses or withdraws consent, their decision prevails, and the services will cease immediately.</w:t>
      </w:r>
    </w:p>
    <w:p w14:paraId="2BD39D55" w14:textId="77777777" w:rsidR="00103199" w:rsidRPr="00103199" w:rsidRDefault="00103199" w:rsidP="00575E03">
      <w:pPr>
        <w:pStyle w:val="Heading4"/>
        <w:ind w:left="284" w:hanging="284"/>
      </w:pPr>
      <w:r w:rsidRPr="00103199">
        <w:t>3.</w:t>
      </w:r>
      <w:r w:rsidRPr="00103199">
        <w:tab/>
        <w:t>Mature Minor Students</w:t>
      </w:r>
    </w:p>
    <w:p w14:paraId="704782CB" w14:textId="2AB2D55E" w:rsidR="00103199" w:rsidRPr="00103199" w:rsidRDefault="00103199" w:rsidP="00103199">
      <w:pPr>
        <w:rPr>
          <w:lang w:val="en-AU"/>
        </w:rPr>
      </w:pPr>
      <w:r w:rsidRPr="00103199">
        <w:rPr>
          <w:lang w:val="en-AU"/>
        </w:rPr>
        <w:t xml:space="preserve">If you or your child is under 18 years of age but is considered a mature minor, </w:t>
      </w:r>
      <w:r w:rsidR="00E918F4">
        <w:rPr>
          <w:lang w:val="en-AU"/>
        </w:rPr>
        <w:t>they</w:t>
      </w:r>
      <w:r w:rsidRPr="00103199">
        <w:rPr>
          <w:lang w:val="en-AU"/>
        </w:rPr>
        <w:t xml:space="preserve"> </w:t>
      </w:r>
      <w:r w:rsidR="00E918F4">
        <w:rPr>
          <w:lang w:val="en-AU"/>
        </w:rPr>
        <w:t>can</w:t>
      </w:r>
      <w:r w:rsidRPr="00103199">
        <w:rPr>
          <w:lang w:val="en-AU"/>
        </w:rPr>
        <w:t xml:space="preserve"> sign their own consent form</w:t>
      </w:r>
      <w:r>
        <w:rPr>
          <w:lang w:val="en-AU"/>
        </w:rPr>
        <w:t xml:space="preserve">. </w:t>
      </w:r>
      <w:r w:rsidRPr="00103199">
        <w:rPr>
          <w:lang w:val="en-AU"/>
        </w:rPr>
        <w:t xml:space="preserve">See </w:t>
      </w:r>
      <w:hyperlink r:id="rId21" w:history="1">
        <w:r w:rsidR="00E918F4">
          <w:rPr>
            <w:rStyle w:val="Hyperlink"/>
          </w:rPr>
          <w:t xml:space="preserve">Decision Making Responsibilities for Students. </w:t>
        </w:r>
      </w:hyperlink>
      <w:r w:rsidR="00E918F4" w:rsidRPr="00103199" w:rsidDel="00E918F4">
        <w:rPr>
          <w:lang w:val="en-AU"/>
        </w:rPr>
        <w:t xml:space="preserve"> </w:t>
      </w:r>
    </w:p>
    <w:p w14:paraId="02719971" w14:textId="77777777" w:rsidR="00103199" w:rsidRPr="00103199" w:rsidRDefault="00103199" w:rsidP="00575E03">
      <w:pPr>
        <w:pStyle w:val="Heading4"/>
        <w:ind w:left="284" w:hanging="284"/>
      </w:pPr>
      <w:r w:rsidRPr="00103199">
        <w:t>4.</w:t>
      </w:r>
      <w:r w:rsidRPr="00103199">
        <w:tab/>
        <w:t>Persons who are eighteen years of age or older</w:t>
      </w:r>
    </w:p>
    <w:p w14:paraId="5B18228C" w14:textId="07C3A936" w:rsidR="00103199" w:rsidRPr="00103199" w:rsidRDefault="00103199" w:rsidP="00103199">
      <w:pPr>
        <w:rPr>
          <w:lang w:val="en-AU"/>
        </w:rPr>
      </w:pPr>
      <w:r w:rsidRPr="00103199">
        <w:rPr>
          <w:lang w:val="en-AU"/>
        </w:rPr>
        <w:t xml:space="preserve">If you or your child is 18 years of age or older – </w:t>
      </w:r>
      <w:r w:rsidR="00E918F4">
        <w:rPr>
          <w:lang w:val="en-AU"/>
        </w:rPr>
        <w:t>they can</w:t>
      </w:r>
      <w:r w:rsidRPr="00103199">
        <w:rPr>
          <w:lang w:val="en-AU"/>
        </w:rPr>
        <w:t xml:space="preserve"> sign their own consent form unless </w:t>
      </w:r>
      <w:r w:rsidR="00E918F4">
        <w:rPr>
          <w:lang w:val="en-AU"/>
        </w:rPr>
        <w:t>they are</w:t>
      </w:r>
      <w:r w:rsidRPr="00103199">
        <w:rPr>
          <w:lang w:val="en-AU"/>
        </w:rPr>
        <w:t xml:space="preserve"> subject to a court order. </w:t>
      </w:r>
    </w:p>
    <w:p w14:paraId="47F22BEE" w14:textId="77777777" w:rsidR="00103199" w:rsidRPr="00103199" w:rsidRDefault="00103199" w:rsidP="00575E03">
      <w:pPr>
        <w:pStyle w:val="Heading3"/>
        <w:numPr>
          <w:ilvl w:val="0"/>
          <w:numId w:val="0"/>
        </w:numPr>
      </w:pPr>
      <w:r w:rsidRPr="00103199">
        <w:t xml:space="preserve">What happens if the parents are divorced/ separated? </w:t>
      </w:r>
    </w:p>
    <w:p w14:paraId="308C167D" w14:textId="77777777" w:rsidR="00103199" w:rsidRPr="00103199" w:rsidRDefault="00103199" w:rsidP="00103199">
      <w:pPr>
        <w:rPr>
          <w:lang w:val="en-AU"/>
        </w:rPr>
      </w:pPr>
      <w:r w:rsidRPr="00103199">
        <w:rPr>
          <w:lang w:val="en-AU"/>
        </w:rPr>
        <w:t>The information provided in response to “Who can sign this form” will determine who can sign the consent form when parents are divorced or separated.</w:t>
      </w:r>
    </w:p>
    <w:p w14:paraId="094788C3" w14:textId="77777777" w:rsidR="00103199" w:rsidRPr="00103199" w:rsidRDefault="00103199" w:rsidP="00575E03">
      <w:pPr>
        <w:pStyle w:val="Heading3"/>
        <w:numPr>
          <w:ilvl w:val="0"/>
          <w:numId w:val="0"/>
        </w:numPr>
      </w:pPr>
      <w:r w:rsidRPr="00103199">
        <w:lastRenderedPageBreak/>
        <w:t xml:space="preserve">What happens if a new partner, a de-facto parent or a </w:t>
      </w:r>
      <w:proofErr w:type="gramStart"/>
      <w:r w:rsidRPr="00103199">
        <w:t>step parent</w:t>
      </w:r>
      <w:proofErr w:type="gramEnd"/>
      <w:r w:rsidRPr="00103199">
        <w:t xml:space="preserve"> wants to sign the form?</w:t>
      </w:r>
    </w:p>
    <w:p w14:paraId="18566208" w14:textId="34E0C51B" w:rsidR="00103199" w:rsidRPr="00103199" w:rsidRDefault="00103199" w:rsidP="00103199">
      <w:pPr>
        <w:rPr>
          <w:lang w:val="en-AU"/>
        </w:rPr>
      </w:pPr>
      <w:r w:rsidRPr="00103199">
        <w:rPr>
          <w:lang w:val="en-AU"/>
        </w:rPr>
        <w:t xml:space="preserve">Only a person with parental responsibility, a legal guardian or informal carer can sign this form. A new partner, de-facto parent or </w:t>
      </w:r>
      <w:proofErr w:type="gramStart"/>
      <w:r w:rsidRPr="00103199">
        <w:rPr>
          <w:lang w:val="en-AU"/>
        </w:rPr>
        <w:t>step parent</w:t>
      </w:r>
      <w:proofErr w:type="gramEnd"/>
      <w:r w:rsidRPr="00103199">
        <w:rPr>
          <w:lang w:val="en-AU"/>
        </w:rPr>
        <w:t xml:space="preserve"> cannot sign this form</w:t>
      </w:r>
      <w:r>
        <w:rPr>
          <w:lang w:val="en-AU"/>
        </w:rPr>
        <w:t xml:space="preserve">. </w:t>
      </w:r>
    </w:p>
    <w:p w14:paraId="44FB816E" w14:textId="77777777" w:rsidR="00103199" w:rsidRPr="00103199" w:rsidRDefault="00103199" w:rsidP="00575E03">
      <w:pPr>
        <w:pStyle w:val="Heading3"/>
        <w:numPr>
          <w:ilvl w:val="0"/>
          <w:numId w:val="0"/>
        </w:numPr>
      </w:pPr>
      <w:r w:rsidRPr="00103199">
        <w:t xml:space="preserve">What happens if the child is not living with a </w:t>
      </w:r>
      <w:proofErr w:type="gramStart"/>
      <w:r w:rsidRPr="00103199">
        <w:t>parent</w:t>
      </w:r>
      <w:proofErr w:type="gramEnd"/>
      <w:r w:rsidRPr="00103199">
        <w:t xml:space="preserve"> or a parent cannot be located?</w:t>
      </w:r>
    </w:p>
    <w:p w14:paraId="7FA13F76" w14:textId="77777777" w:rsidR="00103199" w:rsidRPr="00103199" w:rsidRDefault="00103199" w:rsidP="00103199">
      <w:pPr>
        <w:rPr>
          <w:lang w:val="en-AU"/>
        </w:rPr>
      </w:pPr>
      <w:r w:rsidRPr="00103199">
        <w:rPr>
          <w:lang w:val="en-AU"/>
        </w:rPr>
        <w:t xml:space="preserve">The information provided in response to “Who can sign this form” will determine who can sign the consent form when the child is not living with a </w:t>
      </w:r>
      <w:proofErr w:type="gramStart"/>
      <w:r w:rsidRPr="00103199">
        <w:rPr>
          <w:lang w:val="en-AU"/>
        </w:rPr>
        <w:t>parent</w:t>
      </w:r>
      <w:proofErr w:type="gramEnd"/>
      <w:r w:rsidRPr="00103199">
        <w:rPr>
          <w:lang w:val="en-AU"/>
        </w:rPr>
        <w:t xml:space="preserve"> or a parent cannot be located.</w:t>
      </w:r>
    </w:p>
    <w:p w14:paraId="680C7E49" w14:textId="783F2813" w:rsidR="00103199" w:rsidRPr="00103199" w:rsidRDefault="00103199" w:rsidP="00575E03">
      <w:pPr>
        <w:pStyle w:val="Heading3"/>
        <w:numPr>
          <w:ilvl w:val="0"/>
          <w:numId w:val="0"/>
        </w:numPr>
      </w:pPr>
      <w:r w:rsidRPr="00103199">
        <w:t xml:space="preserve">What happens if the person(s) with parental responsibility for “major </w:t>
      </w:r>
      <w:r w:rsidR="00E918F4" w:rsidRPr="00103199">
        <w:t>long-term</w:t>
      </w:r>
      <w:r w:rsidRPr="00103199">
        <w:t xml:space="preserve"> issues” or person(s) with guardianship disagree on the provision of the service?</w:t>
      </w:r>
    </w:p>
    <w:p w14:paraId="4255B06E" w14:textId="29F1483B" w:rsidR="00103199" w:rsidRPr="00103199" w:rsidRDefault="00103199" w:rsidP="00103199">
      <w:pPr>
        <w:rPr>
          <w:lang w:val="en-AU"/>
        </w:rPr>
      </w:pPr>
      <w:r w:rsidRPr="00103199">
        <w:rPr>
          <w:lang w:val="en-AU"/>
        </w:rPr>
        <w:t xml:space="preserve">Consent should be sought from all persons that have parental responsibility for “major </w:t>
      </w:r>
      <w:r w:rsidR="00E918F4" w:rsidRPr="00103199">
        <w:rPr>
          <w:lang w:val="en-AU"/>
        </w:rPr>
        <w:t>long-term</w:t>
      </w:r>
      <w:r w:rsidRPr="00103199">
        <w:rPr>
          <w:lang w:val="en-AU"/>
        </w:rPr>
        <w:t xml:space="preserve"> issues” or who have “guardianship” of the child.</w:t>
      </w:r>
    </w:p>
    <w:p w14:paraId="6C5E33BD" w14:textId="286CC57E" w:rsidR="00103199" w:rsidRPr="00103199" w:rsidRDefault="00103199" w:rsidP="00103199">
      <w:pPr>
        <w:rPr>
          <w:lang w:val="en-AU"/>
        </w:rPr>
      </w:pPr>
      <w:r w:rsidRPr="00103199">
        <w:rPr>
          <w:lang w:val="en-AU"/>
        </w:rPr>
        <w:t xml:space="preserve">If consent is received from at least one person with parental responsibility for “major </w:t>
      </w:r>
      <w:r w:rsidR="00E918F4" w:rsidRPr="00103199">
        <w:rPr>
          <w:lang w:val="en-AU"/>
        </w:rPr>
        <w:t>long-term</w:t>
      </w:r>
      <w:r w:rsidRPr="00103199">
        <w:rPr>
          <w:lang w:val="en-AU"/>
        </w:rPr>
        <w:t xml:space="preserve"> issues” or a person who has guardianship the services can be provided. </w:t>
      </w:r>
    </w:p>
    <w:p w14:paraId="74F3DA4F" w14:textId="77777777" w:rsidR="00103199" w:rsidRPr="00103199" w:rsidRDefault="00103199" w:rsidP="00103199">
      <w:pPr>
        <w:rPr>
          <w:lang w:val="en-AU"/>
        </w:rPr>
      </w:pPr>
      <w:proofErr w:type="gramStart"/>
      <w:r w:rsidRPr="00103199">
        <w:rPr>
          <w:lang w:val="en-AU"/>
        </w:rPr>
        <w:t>However</w:t>
      </w:r>
      <w:proofErr w:type="gramEnd"/>
      <w:r w:rsidRPr="00103199">
        <w:rPr>
          <w:lang w:val="en-AU"/>
        </w:rPr>
        <w:t xml:space="preserve"> if another person with parental responsibility for “major long term issues” or a person who has guardianship refuses consent for the services, the services should not proceed. If services have already </w:t>
      </w:r>
      <w:proofErr w:type="gramStart"/>
      <w:r w:rsidRPr="00103199">
        <w:rPr>
          <w:lang w:val="en-AU"/>
        </w:rPr>
        <w:t>commenced</w:t>
      </w:r>
      <w:proofErr w:type="gramEnd"/>
      <w:r w:rsidRPr="00103199">
        <w:rPr>
          <w:lang w:val="en-AU"/>
        </w:rPr>
        <w:t xml:space="preserve"> they must cease unless there is a serious or imminent threat to the life, health, safety or welfare of the child.</w:t>
      </w:r>
    </w:p>
    <w:p w14:paraId="4A0B0441" w14:textId="6FE1463E" w:rsidR="00103199" w:rsidRPr="00103199" w:rsidRDefault="00103199" w:rsidP="00103199">
      <w:pPr>
        <w:rPr>
          <w:lang w:val="en-AU"/>
        </w:rPr>
      </w:pPr>
      <w:r w:rsidRPr="00103199">
        <w:rPr>
          <w:lang w:val="en-AU"/>
        </w:rPr>
        <w:t xml:space="preserve">The school should meet with the person(s) with parental responsibility for major </w:t>
      </w:r>
      <w:r w:rsidR="00E918F4" w:rsidRPr="00103199">
        <w:rPr>
          <w:lang w:val="en-AU"/>
        </w:rPr>
        <w:t>long-term</w:t>
      </w:r>
      <w:r w:rsidRPr="00103199">
        <w:rPr>
          <w:lang w:val="en-AU"/>
        </w:rPr>
        <w:t xml:space="preserve"> issues or the person(s) with guardianship to obtain appropriate consent from all relevant parties. If this cannot be achieved through a meeting, the parties may need to be referred to mediation, a tribunal or court as necessary.</w:t>
      </w:r>
    </w:p>
    <w:p w14:paraId="23AF1FAF" w14:textId="77777777" w:rsidR="00103199" w:rsidRPr="00103199" w:rsidRDefault="00103199" w:rsidP="00575E03">
      <w:pPr>
        <w:pStyle w:val="Heading3"/>
        <w:numPr>
          <w:ilvl w:val="0"/>
          <w:numId w:val="0"/>
        </w:numPr>
      </w:pPr>
      <w:r w:rsidRPr="00103199">
        <w:t>What should schools do with this form?</w:t>
      </w:r>
    </w:p>
    <w:p w14:paraId="105F4FE6" w14:textId="77777777" w:rsidR="00103199" w:rsidRPr="00103199" w:rsidRDefault="00103199" w:rsidP="00103199">
      <w:pPr>
        <w:rPr>
          <w:lang w:val="en-AU"/>
        </w:rPr>
      </w:pPr>
      <w:r w:rsidRPr="00103199">
        <w:rPr>
          <w:lang w:val="en-AU"/>
        </w:rPr>
        <w:t xml:space="preserve">The original form and documentary evidence relating to parental responsibility, guardianship or informal carer status must be retained by the school to demonstrate consent was appropriately given. </w:t>
      </w:r>
    </w:p>
    <w:p w14:paraId="3388DD6F" w14:textId="77777777" w:rsidR="00103199" w:rsidRPr="00103199" w:rsidRDefault="00103199" w:rsidP="00103199">
      <w:pPr>
        <w:rPr>
          <w:lang w:val="en-AU"/>
        </w:rPr>
      </w:pPr>
      <w:r w:rsidRPr="00103199">
        <w:rPr>
          <w:lang w:val="en-AU"/>
        </w:rPr>
        <w:t xml:space="preserve">A copy of the consent form and documentary evidence must also be provided to: </w:t>
      </w:r>
    </w:p>
    <w:p w14:paraId="24A3AB9D" w14:textId="30509FB3" w:rsidR="00103199" w:rsidRPr="009B4B0E" w:rsidRDefault="00103199" w:rsidP="009B4B0E">
      <w:pPr>
        <w:pStyle w:val="ListParagraph"/>
        <w:numPr>
          <w:ilvl w:val="0"/>
          <w:numId w:val="8"/>
        </w:numPr>
        <w:ind w:left="284" w:hanging="284"/>
        <w:rPr>
          <w:lang w:val="en-AU"/>
        </w:rPr>
      </w:pPr>
      <w:r w:rsidRPr="009B4B0E">
        <w:rPr>
          <w:lang w:val="en-AU"/>
        </w:rPr>
        <w:t xml:space="preserve">the person(s) who have provided consent to the referral to </w:t>
      </w:r>
      <w:r w:rsidR="00DB0177" w:rsidRPr="009B4B0E">
        <w:rPr>
          <w:lang w:val="en-AU"/>
        </w:rPr>
        <w:t>NSWP services</w:t>
      </w:r>
      <w:r w:rsidRPr="009B4B0E">
        <w:rPr>
          <w:lang w:val="en-AU"/>
        </w:rPr>
        <w:t xml:space="preserve">; and </w:t>
      </w:r>
    </w:p>
    <w:p w14:paraId="35FB7A08" w14:textId="7281A14D" w:rsidR="00103199" w:rsidRPr="009B4B0E" w:rsidRDefault="00DB0177" w:rsidP="009B4B0E">
      <w:pPr>
        <w:pStyle w:val="ListParagraph"/>
        <w:numPr>
          <w:ilvl w:val="0"/>
          <w:numId w:val="8"/>
        </w:numPr>
        <w:ind w:left="284" w:hanging="284"/>
        <w:rPr>
          <w:lang w:val="en-AU"/>
        </w:rPr>
      </w:pPr>
      <w:r w:rsidRPr="009B4B0E">
        <w:rPr>
          <w:lang w:val="en-AU"/>
        </w:rPr>
        <w:t xml:space="preserve">NSWP </w:t>
      </w:r>
      <w:r w:rsidR="0042775B" w:rsidRPr="009B4B0E">
        <w:rPr>
          <w:lang w:val="en-AU"/>
        </w:rPr>
        <w:t>chaplain or student wellbeing officer</w:t>
      </w:r>
      <w:r w:rsidR="00103199" w:rsidRPr="009B4B0E">
        <w:rPr>
          <w:lang w:val="en-AU"/>
        </w:rPr>
        <w:t xml:space="preserve">. </w:t>
      </w:r>
    </w:p>
    <w:p w14:paraId="0B855023" w14:textId="5EC49898" w:rsidR="00103199" w:rsidRPr="00103199" w:rsidRDefault="00925049" w:rsidP="00925049">
      <w:pPr>
        <w:rPr>
          <w:lang w:val="en-AU"/>
        </w:rPr>
      </w:pPr>
      <w:r>
        <w:rPr>
          <w:lang w:val="en-AU"/>
        </w:rPr>
        <w:t>This form should be stored by the chaplain or student wellbeing officer at the school.</w:t>
      </w:r>
      <w:r w:rsidRPr="00103199" w:rsidDel="00925049">
        <w:rPr>
          <w:lang w:val="en-AU"/>
        </w:rPr>
        <w:t xml:space="preserve"> </w:t>
      </w:r>
      <w:r w:rsidR="00103199" w:rsidRPr="00103199">
        <w:rPr>
          <w:lang w:val="en-AU"/>
        </w:rPr>
        <w:t xml:space="preserve">For information about retention of personal and health information see </w:t>
      </w:r>
      <w:hyperlink r:id="rId22" w:history="1">
        <w:r w:rsidR="00E918F4">
          <w:rPr>
            <w:rStyle w:val="Hyperlink"/>
          </w:rPr>
          <w:t>Privacy and Information Sharing: Health care information</w:t>
        </w:r>
      </w:hyperlink>
    </w:p>
    <w:p w14:paraId="445D4B29" w14:textId="289DB07A" w:rsidR="00103199" w:rsidRPr="00103199" w:rsidRDefault="00103199" w:rsidP="00575E03">
      <w:pPr>
        <w:pStyle w:val="Heading3"/>
        <w:numPr>
          <w:ilvl w:val="0"/>
          <w:numId w:val="0"/>
        </w:numPr>
      </w:pPr>
      <w:r w:rsidRPr="00103199">
        <w:t>How is information stored?</w:t>
      </w:r>
    </w:p>
    <w:p w14:paraId="4A1935CA" w14:textId="60E35CD4" w:rsidR="00103199" w:rsidRPr="00103199" w:rsidRDefault="00103199" w:rsidP="00575E03">
      <w:pPr>
        <w:rPr>
          <w:lang w:val="en-AU"/>
        </w:rPr>
      </w:pPr>
      <w:r w:rsidRPr="00103199">
        <w:rPr>
          <w:lang w:val="en-AU"/>
        </w:rPr>
        <w:t xml:space="preserve">Relevant information will be recorded and stored in a hard copy </w:t>
      </w:r>
      <w:r w:rsidR="00925049">
        <w:rPr>
          <w:lang w:val="en-AU"/>
        </w:rPr>
        <w:t>at the school</w:t>
      </w:r>
      <w:r w:rsidRPr="00103199">
        <w:rPr>
          <w:lang w:val="en-AU"/>
        </w:rPr>
        <w:t xml:space="preserve">. This file will be kept in a secured area in accordance with protocols for file storage and </w:t>
      </w:r>
      <w:r w:rsidR="00E918F4">
        <w:rPr>
          <w:lang w:val="en-AU"/>
        </w:rPr>
        <w:t>department</w:t>
      </w:r>
      <w:r w:rsidRPr="00103199">
        <w:rPr>
          <w:lang w:val="en-AU"/>
        </w:rPr>
        <w:t xml:space="preserve"> records management policies.</w:t>
      </w:r>
      <w:r w:rsidR="00E918F4">
        <w:rPr>
          <w:lang w:val="en-AU"/>
        </w:rPr>
        <w:t xml:space="preserve"> See </w:t>
      </w:r>
      <w:hyperlink r:id="rId23" w:history="1">
        <w:r w:rsidR="00E918F4">
          <w:rPr>
            <w:rStyle w:val="Hyperlink"/>
          </w:rPr>
          <w:t>Records Management — School Records</w:t>
        </w:r>
      </w:hyperlink>
      <w:r w:rsidR="00E918F4">
        <w:t>.</w:t>
      </w:r>
    </w:p>
    <w:p w14:paraId="3855F913" w14:textId="733ECD7E" w:rsidR="00103199" w:rsidRPr="00103199" w:rsidRDefault="00103199" w:rsidP="00103199">
      <w:pPr>
        <w:rPr>
          <w:lang w:val="en-AU"/>
        </w:rPr>
      </w:pPr>
      <w:r w:rsidRPr="00103199">
        <w:rPr>
          <w:lang w:val="en-AU"/>
        </w:rPr>
        <w:t xml:space="preserve">Only </w:t>
      </w:r>
      <w:r w:rsidR="00DB0177">
        <w:rPr>
          <w:lang w:val="en-AU"/>
        </w:rPr>
        <w:t>NSWP</w:t>
      </w:r>
      <w:r w:rsidRPr="00103199">
        <w:rPr>
          <w:lang w:val="en-AU"/>
        </w:rPr>
        <w:t xml:space="preserve"> </w:t>
      </w:r>
      <w:r w:rsidR="0042775B">
        <w:rPr>
          <w:lang w:val="en-AU"/>
        </w:rPr>
        <w:t>chaplains or student wellbeing officers</w:t>
      </w:r>
      <w:r w:rsidR="0042775B" w:rsidRPr="00103199">
        <w:rPr>
          <w:lang w:val="en-AU"/>
        </w:rPr>
        <w:t xml:space="preserve"> </w:t>
      </w:r>
      <w:r w:rsidRPr="00103199">
        <w:rPr>
          <w:lang w:val="en-AU"/>
        </w:rPr>
        <w:t xml:space="preserve">working with </w:t>
      </w:r>
      <w:proofErr w:type="gramStart"/>
      <w:r w:rsidRPr="00103199">
        <w:rPr>
          <w:lang w:val="en-AU"/>
        </w:rPr>
        <w:t>you</w:t>
      </w:r>
      <w:proofErr w:type="gramEnd"/>
      <w:r w:rsidRPr="00103199">
        <w:rPr>
          <w:lang w:val="en-AU"/>
        </w:rPr>
        <w:t xml:space="preserve"> or your child will be able to access hard copy or electronic files. </w:t>
      </w:r>
    </w:p>
    <w:p w14:paraId="55411AC7" w14:textId="77777777" w:rsidR="00103199" w:rsidRPr="00103199" w:rsidRDefault="00103199" w:rsidP="00575E03">
      <w:pPr>
        <w:pStyle w:val="Heading3"/>
        <w:numPr>
          <w:ilvl w:val="0"/>
          <w:numId w:val="0"/>
        </w:numPr>
      </w:pPr>
      <w:r w:rsidRPr="00103199">
        <w:t>What happens if the child transfers to another Victorian Government school?</w:t>
      </w:r>
    </w:p>
    <w:p w14:paraId="3DAD2C12" w14:textId="6BA3703E" w:rsidR="00103199" w:rsidRPr="00103199" w:rsidRDefault="00103199" w:rsidP="00103199">
      <w:pPr>
        <w:rPr>
          <w:lang w:val="en-AU"/>
        </w:rPr>
      </w:pPr>
      <w:r w:rsidRPr="00103199">
        <w:rPr>
          <w:lang w:val="en-AU"/>
        </w:rPr>
        <w:t>If the child transfers to another Victorian Government school while receiving services</w:t>
      </w:r>
      <w:r w:rsidR="00312875">
        <w:rPr>
          <w:lang w:val="en-AU"/>
        </w:rPr>
        <w:t>,</w:t>
      </w:r>
      <w:r w:rsidRPr="00103199">
        <w:rPr>
          <w:lang w:val="en-AU"/>
        </w:rPr>
        <w:t xml:space="preserve"> the file and the electronic record will be transferred to the relevant school once the new enrolment is completed</w:t>
      </w:r>
      <w:r>
        <w:rPr>
          <w:lang w:val="en-AU"/>
        </w:rPr>
        <w:t xml:space="preserve">. </w:t>
      </w:r>
    </w:p>
    <w:p w14:paraId="378077F8" w14:textId="3E46B0CB" w:rsidR="00103199" w:rsidRPr="00103199" w:rsidRDefault="00103199" w:rsidP="00103199">
      <w:pPr>
        <w:rPr>
          <w:lang w:val="en-AU"/>
        </w:rPr>
      </w:pPr>
      <w:r w:rsidRPr="00103199">
        <w:rPr>
          <w:lang w:val="en-AU"/>
        </w:rPr>
        <w:t xml:space="preserve">All files are required to be stored securely in accordance with protocols </w:t>
      </w:r>
      <w:proofErr w:type="gramStart"/>
      <w:r w:rsidRPr="00103199">
        <w:rPr>
          <w:lang w:val="en-AU"/>
        </w:rPr>
        <w:t xml:space="preserve">for </w:t>
      </w:r>
      <w:r w:rsidR="00E61555" w:rsidRPr="00E61555">
        <w:rPr>
          <w:lang w:val="en-AU"/>
        </w:rPr>
        <w:t xml:space="preserve"> </w:t>
      </w:r>
      <w:r w:rsidR="00E61555" w:rsidRPr="00103199">
        <w:rPr>
          <w:lang w:val="en-AU"/>
        </w:rPr>
        <w:t>file</w:t>
      </w:r>
      <w:proofErr w:type="gramEnd"/>
      <w:r w:rsidR="00E61555" w:rsidRPr="00103199">
        <w:rPr>
          <w:lang w:val="en-AU"/>
        </w:rPr>
        <w:t xml:space="preserve"> storage and </w:t>
      </w:r>
      <w:r w:rsidR="00E61555">
        <w:rPr>
          <w:lang w:val="en-AU"/>
        </w:rPr>
        <w:t>department</w:t>
      </w:r>
      <w:r w:rsidR="00E61555" w:rsidRPr="00103199">
        <w:rPr>
          <w:lang w:val="en-AU"/>
        </w:rPr>
        <w:t xml:space="preserve"> records management policies.</w:t>
      </w:r>
      <w:r w:rsidR="00E61555">
        <w:rPr>
          <w:lang w:val="en-AU"/>
        </w:rPr>
        <w:t xml:space="preserve"> See </w:t>
      </w:r>
      <w:hyperlink r:id="rId24" w:history="1">
        <w:r w:rsidR="00E61555">
          <w:rPr>
            <w:rStyle w:val="Hyperlink"/>
          </w:rPr>
          <w:t>Records Management — School Records</w:t>
        </w:r>
      </w:hyperlink>
      <w:r w:rsidR="00E61555">
        <w:t>.</w:t>
      </w:r>
    </w:p>
    <w:p w14:paraId="56873F3B" w14:textId="77777777" w:rsidR="00103199" w:rsidRPr="00103199" w:rsidRDefault="00103199" w:rsidP="00575E03">
      <w:pPr>
        <w:pStyle w:val="Heading3"/>
        <w:numPr>
          <w:ilvl w:val="0"/>
          <w:numId w:val="0"/>
        </w:numPr>
      </w:pPr>
      <w:r w:rsidRPr="00103199">
        <w:t>Can I withdraw consent?</w:t>
      </w:r>
    </w:p>
    <w:p w14:paraId="0C10DCE0" w14:textId="77777777" w:rsidR="00E61555" w:rsidRDefault="00E61555" w:rsidP="00103199">
      <w:pPr>
        <w:rPr>
          <w:lang w:val="en-AU"/>
        </w:rPr>
      </w:pPr>
      <w:r>
        <w:rPr>
          <w:lang w:val="en-AU"/>
        </w:rPr>
        <w:t xml:space="preserve">Yes. </w:t>
      </w:r>
      <w:r w:rsidR="00103199" w:rsidRPr="00103199">
        <w:rPr>
          <w:lang w:val="en-AU"/>
        </w:rPr>
        <w:t>Consent may be withdrawn at any time by writing to your child’s school</w:t>
      </w:r>
      <w:r w:rsidR="00103199">
        <w:rPr>
          <w:lang w:val="en-AU"/>
        </w:rPr>
        <w:t xml:space="preserve">. </w:t>
      </w:r>
    </w:p>
    <w:p w14:paraId="1D91A7FB" w14:textId="12AC766F" w:rsidR="00103199" w:rsidRPr="00103199" w:rsidRDefault="00103199" w:rsidP="00103199">
      <w:pPr>
        <w:rPr>
          <w:lang w:val="en-AU"/>
        </w:rPr>
      </w:pPr>
      <w:r w:rsidRPr="00103199">
        <w:rPr>
          <w:lang w:val="en-AU"/>
        </w:rPr>
        <w:t xml:space="preserve">This may occur because you or your child no longer requires </w:t>
      </w:r>
      <w:r w:rsidR="00DB0177">
        <w:rPr>
          <w:lang w:val="en-AU"/>
        </w:rPr>
        <w:t>NSWP services</w:t>
      </w:r>
      <w:r w:rsidRPr="00103199">
        <w:rPr>
          <w:lang w:val="en-AU"/>
        </w:rPr>
        <w:t xml:space="preserve"> or because you or your child no longer wish to receive </w:t>
      </w:r>
      <w:r w:rsidR="00DB0177">
        <w:rPr>
          <w:lang w:val="en-AU"/>
        </w:rPr>
        <w:t>NSWP services</w:t>
      </w:r>
      <w:r>
        <w:rPr>
          <w:lang w:val="en-AU"/>
        </w:rPr>
        <w:t xml:space="preserve">. </w:t>
      </w:r>
      <w:r w:rsidRPr="00103199">
        <w:rPr>
          <w:lang w:val="en-AU"/>
        </w:rPr>
        <w:t xml:space="preserve">Before withdrawing consent for </w:t>
      </w:r>
      <w:r w:rsidR="00DB0177">
        <w:rPr>
          <w:lang w:val="en-AU"/>
        </w:rPr>
        <w:t>NSWP services</w:t>
      </w:r>
      <w:r w:rsidRPr="00103199">
        <w:rPr>
          <w:lang w:val="en-AU"/>
        </w:rPr>
        <w:t xml:space="preserve">, we recommend discussing it first with school staff and/or </w:t>
      </w:r>
      <w:r w:rsidR="00DB0177">
        <w:rPr>
          <w:lang w:val="en-AU"/>
        </w:rPr>
        <w:t>NSWP</w:t>
      </w:r>
      <w:r w:rsidR="00DB0177" w:rsidRPr="00103199">
        <w:rPr>
          <w:lang w:val="en-AU"/>
        </w:rPr>
        <w:t xml:space="preserve"> </w:t>
      </w:r>
      <w:r w:rsidR="0042775B">
        <w:rPr>
          <w:lang w:val="en-AU"/>
        </w:rPr>
        <w:t>chaplains or student wellbeing officers</w:t>
      </w:r>
      <w:r w:rsidRPr="00103199">
        <w:rPr>
          <w:lang w:val="en-AU"/>
        </w:rPr>
        <w:t xml:space="preserve">. </w:t>
      </w:r>
    </w:p>
    <w:p w14:paraId="77E61116" w14:textId="7D48488D" w:rsidR="00103199" w:rsidRPr="00103199" w:rsidRDefault="00103199" w:rsidP="00103199">
      <w:pPr>
        <w:rPr>
          <w:lang w:val="en-AU"/>
        </w:rPr>
      </w:pPr>
      <w:r w:rsidRPr="00103199">
        <w:rPr>
          <w:lang w:val="en-AU"/>
        </w:rPr>
        <w:t xml:space="preserve">Withdrawing consent means formal </w:t>
      </w:r>
      <w:r w:rsidR="00DB0177">
        <w:rPr>
          <w:lang w:val="en-AU"/>
        </w:rPr>
        <w:t>NSWP services</w:t>
      </w:r>
      <w:r w:rsidRPr="00103199">
        <w:rPr>
          <w:lang w:val="en-AU"/>
        </w:rPr>
        <w:t xml:space="preserve"> to you or your child will cease. </w:t>
      </w:r>
    </w:p>
    <w:p w14:paraId="502A6F14" w14:textId="77777777" w:rsidR="00103199" w:rsidRPr="00103199" w:rsidRDefault="00103199" w:rsidP="00575E03">
      <w:pPr>
        <w:pStyle w:val="Heading3"/>
        <w:numPr>
          <w:ilvl w:val="0"/>
          <w:numId w:val="0"/>
        </w:numPr>
      </w:pPr>
      <w:r w:rsidRPr="00103199">
        <w:t>What if services are required again?</w:t>
      </w:r>
    </w:p>
    <w:p w14:paraId="6BD392AF" w14:textId="109B0EA5" w:rsidR="00192C5C" w:rsidRPr="00103199" w:rsidRDefault="00103199" w:rsidP="00103199">
      <w:pPr>
        <w:rPr>
          <w:lang w:val="en-AU"/>
        </w:rPr>
      </w:pPr>
      <w:r w:rsidRPr="00103199">
        <w:rPr>
          <w:lang w:val="en-AU"/>
        </w:rPr>
        <w:t xml:space="preserve">Once services have ceased, consent to receive </w:t>
      </w:r>
      <w:r w:rsidR="00DB0177">
        <w:rPr>
          <w:lang w:val="en-AU"/>
        </w:rPr>
        <w:t>NSWP services</w:t>
      </w:r>
      <w:r w:rsidRPr="00103199">
        <w:rPr>
          <w:lang w:val="en-AU"/>
        </w:rPr>
        <w:t xml:space="preserve"> cannot be reactivated automatically</w:t>
      </w:r>
      <w:r>
        <w:rPr>
          <w:lang w:val="en-AU"/>
        </w:rPr>
        <w:t xml:space="preserve">. </w:t>
      </w:r>
      <w:r w:rsidRPr="00103199">
        <w:rPr>
          <w:lang w:val="en-AU"/>
        </w:rPr>
        <w:t xml:space="preserve">If </w:t>
      </w:r>
      <w:r w:rsidR="00DB0177">
        <w:rPr>
          <w:lang w:val="en-AU"/>
        </w:rPr>
        <w:t>NSWP services</w:t>
      </w:r>
      <w:r w:rsidRPr="00103199">
        <w:rPr>
          <w:lang w:val="en-AU"/>
        </w:rPr>
        <w:t xml:space="preserve"> are required in the future, a new consent form </w:t>
      </w:r>
      <w:r w:rsidR="00E61555">
        <w:rPr>
          <w:lang w:val="en-AU"/>
        </w:rPr>
        <w:t xml:space="preserve">will need to be </w:t>
      </w:r>
      <w:r w:rsidRPr="00103199">
        <w:rPr>
          <w:lang w:val="en-AU"/>
        </w:rPr>
        <w:t>completed and signed.</w:t>
      </w:r>
    </w:p>
    <w:sectPr w:rsidR="00192C5C" w:rsidRPr="00103199" w:rsidSect="00C361A6">
      <w:type w:val="continuous"/>
      <w:pgSz w:w="11900" w:h="16840" w:code="9"/>
      <w:pgMar w:top="2268" w:right="1021" w:bottom="851" w:left="1021" w:header="284" w:footer="284" w:gutter="0"/>
      <w:cols w:num="2" w:space="27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673C0" w14:textId="77777777" w:rsidR="000230A2" w:rsidRDefault="000230A2" w:rsidP="003967DD">
      <w:pPr>
        <w:spacing w:after="0"/>
      </w:pPr>
      <w:r>
        <w:separator/>
      </w:r>
    </w:p>
    <w:p w14:paraId="4EC33416" w14:textId="77777777" w:rsidR="000230A2" w:rsidRDefault="000230A2"/>
  </w:endnote>
  <w:endnote w:type="continuationSeparator" w:id="0">
    <w:p w14:paraId="1843CA21" w14:textId="77777777" w:rsidR="000230A2" w:rsidRDefault="000230A2" w:rsidP="003967DD">
      <w:pPr>
        <w:spacing w:after="0"/>
      </w:pPr>
      <w:r>
        <w:continuationSeparator/>
      </w:r>
    </w:p>
    <w:p w14:paraId="7BAE0BE2" w14:textId="77777777" w:rsidR="000230A2" w:rsidRDefault="000230A2"/>
  </w:endnote>
  <w:endnote w:type="continuationNotice" w:id="1">
    <w:p w14:paraId="397185A7" w14:textId="77777777" w:rsidR="00FE3416" w:rsidRDefault="00FE34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5B7254B4"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12875">
      <w:rPr>
        <w:rStyle w:val="PageNumber"/>
        <w:noProof/>
      </w:rPr>
      <w:t>1</w:t>
    </w:r>
    <w:r>
      <w:rPr>
        <w:rStyle w:val="PageNumber"/>
      </w:rPr>
      <w:fldChar w:fldCharType="end"/>
    </w:r>
  </w:p>
  <w:p w14:paraId="0CD3DEB7" w14:textId="7B8CEAD1" w:rsidR="00A31926" w:rsidRPr="006D70A1" w:rsidRDefault="006D70A1" w:rsidP="006D70A1">
    <w:pPr>
      <w:pStyle w:val="Footer"/>
      <w:tabs>
        <w:tab w:val="clear" w:pos="4513"/>
        <w:tab w:val="clear" w:pos="9026"/>
        <w:tab w:val="right" w:pos="9632"/>
      </w:tabs>
      <w:rPr>
        <w:sz w:val="16"/>
      </w:rPr>
    </w:pPr>
    <w:r w:rsidRPr="006D70A1">
      <w:rPr>
        <w:sz w:val="16"/>
      </w:rPr>
      <w:tab/>
    </w:r>
    <w:r w:rsidR="00457163">
      <w:rPr>
        <w:sz w:val="16"/>
      </w:rPr>
      <w:t>National Student Wellbeing Program</w:t>
    </w:r>
    <w:r w:rsidRPr="006D70A1">
      <w:rPr>
        <w:sz w:val="16"/>
      </w:rPr>
      <w:t xml:space="preserve"> Privacy Information and Consent Form (Jan </w:t>
    </w:r>
    <w:r w:rsidR="00457163">
      <w:rPr>
        <w:sz w:val="16"/>
      </w:rPr>
      <w:t>2023</w:t>
    </w:r>
    <w:r w:rsidRPr="006D70A1">
      <w:rPr>
        <w:sz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3F0A" w14:textId="77777777" w:rsidR="00103199" w:rsidRDefault="00103199"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CD56370" w14:textId="77777777" w:rsidR="00103199" w:rsidRDefault="00103199"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7405" w14:textId="41BDA293" w:rsidR="00103199" w:rsidRDefault="00103199"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12875">
      <w:rPr>
        <w:rStyle w:val="PageNumber"/>
        <w:noProof/>
      </w:rPr>
      <w:t>3</w:t>
    </w:r>
    <w:r>
      <w:rPr>
        <w:rStyle w:val="PageNumber"/>
      </w:rPr>
      <w:fldChar w:fldCharType="end"/>
    </w:r>
  </w:p>
  <w:p w14:paraId="3453DB67" w14:textId="573D7D1C" w:rsidR="00103199" w:rsidRPr="006D70A1" w:rsidRDefault="00103199" w:rsidP="006D70A1">
    <w:pPr>
      <w:pStyle w:val="Footer"/>
      <w:tabs>
        <w:tab w:val="clear" w:pos="4513"/>
        <w:tab w:val="clear" w:pos="9026"/>
        <w:tab w:val="right" w:pos="9632"/>
      </w:tabs>
      <w:rPr>
        <w:sz w:val="16"/>
      </w:rPr>
    </w:pPr>
    <w:r w:rsidRPr="006D70A1">
      <w:rPr>
        <w:sz w:val="16"/>
      </w:rPr>
      <w:tab/>
    </w:r>
    <w:r w:rsidR="00E61555" w:rsidRPr="00E61555">
      <w:rPr>
        <w:sz w:val="16"/>
      </w:rPr>
      <w:t xml:space="preserve"> </w:t>
    </w:r>
    <w:r w:rsidR="00E61555">
      <w:rPr>
        <w:sz w:val="16"/>
      </w:rPr>
      <w:t>National Student Wellbeing Program</w:t>
    </w:r>
    <w:r w:rsidR="00E61555" w:rsidRPr="006D70A1">
      <w:rPr>
        <w:sz w:val="16"/>
      </w:rPr>
      <w:t xml:space="preserve"> Privacy Information and Consent Form (Jan </w:t>
    </w:r>
    <w:r w:rsidR="00E61555">
      <w:rPr>
        <w:sz w:val="16"/>
      </w:rPr>
      <w:t>2023</w:t>
    </w:r>
    <w:r w:rsidR="00E61555" w:rsidRPr="006D70A1">
      <w:rPr>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1D897" w14:textId="77777777" w:rsidR="000230A2" w:rsidRDefault="000230A2" w:rsidP="003967DD">
      <w:pPr>
        <w:spacing w:after="0"/>
      </w:pPr>
      <w:r>
        <w:separator/>
      </w:r>
    </w:p>
    <w:p w14:paraId="491EDF83" w14:textId="77777777" w:rsidR="000230A2" w:rsidRDefault="000230A2"/>
  </w:footnote>
  <w:footnote w:type="continuationSeparator" w:id="0">
    <w:p w14:paraId="5EB2A09F" w14:textId="77777777" w:rsidR="000230A2" w:rsidRDefault="000230A2" w:rsidP="003967DD">
      <w:pPr>
        <w:spacing w:after="0"/>
      </w:pPr>
      <w:r>
        <w:continuationSeparator/>
      </w:r>
    </w:p>
    <w:p w14:paraId="05C8D52C" w14:textId="77777777" w:rsidR="000230A2" w:rsidRDefault="000230A2"/>
  </w:footnote>
  <w:footnote w:type="continuationNotice" w:id="1">
    <w:p w14:paraId="15062BD4" w14:textId="77777777" w:rsidR="00FE3416" w:rsidRDefault="00FE34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6C344DD1" w:rsidR="003967DD" w:rsidRDefault="00410165">
    <w:pPr>
      <w:pStyle w:val="Header"/>
    </w:pPr>
    <w:r w:rsidRPr="003E29B5">
      <w:rPr>
        <w:noProof/>
        <w:lang w:val="en-AU" w:eastAsia="en-AU"/>
      </w:rPr>
      <w:drawing>
        <wp:anchor distT="0" distB="0" distL="114300" distR="114300" simplePos="0" relativeHeight="251666944" behindDoc="1" locked="0" layoutInCell="1" allowOverlap="1" wp14:anchorId="1B51F3AB" wp14:editId="05890B20">
          <wp:simplePos x="0" y="0"/>
          <wp:positionH relativeFrom="page">
            <wp:posOffset>-2289</wp:posOffset>
          </wp:positionH>
          <wp:positionV relativeFrom="page">
            <wp:posOffset>5553</wp:posOffset>
          </wp:positionV>
          <wp:extent cx="7560000" cy="1015200"/>
          <wp:effectExtent l="0" t="0" r="9525" b="127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152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ED1AF" w14:textId="77777777" w:rsidR="00103199" w:rsidRDefault="00103199">
    <w:pPr>
      <w:pStyle w:val="Header"/>
    </w:pPr>
    <w:r w:rsidRPr="003E29B5">
      <w:rPr>
        <w:noProof/>
        <w:lang w:val="en-AU" w:eastAsia="en-AU"/>
      </w:rPr>
      <w:drawing>
        <wp:anchor distT="0" distB="0" distL="114300" distR="114300" simplePos="0" relativeHeight="251668992" behindDoc="1" locked="0" layoutInCell="1" allowOverlap="1" wp14:anchorId="0A23B461" wp14:editId="16CB9062">
          <wp:simplePos x="0" y="0"/>
          <wp:positionH relativeFrom="page">
            <wp:posOffset>-2289</wp:posOffset>
          </wp:positionH>
          <wp:positionV relativeFrom="page">
            <wp:posOffset>5553</wp:posOffset>
          </wp:positionV>
          <wp:extent cx="7560000" cy="1015200"/>
          <wp:effectExtent l="0" t="0" r="9525" b="127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152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7B"/>
    <w:multiLevelType w:val="hybridMultilevel"/>
    <w:tmpl w:val="16A8B0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A9551E1"/>
    <w:multiLevelType w:val="hybridMultilevel"/>
    <w:tmpl w:val="DD26A0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F9602B"/>
    <w:multiLevelType w:val="hybridMultilevel"/>
    <w:tmpl w:val="95F09920"/>
    <w:lvl w:ilvl="0" w:tplc="3654A86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559645D"/>
    <w:multiLevelType w:val="hybridMultilevel"/>
    <w:tmpl w:val="333CE98C"/>
    <w:lvl w:ilvl="0" w:tplc="6BC4D1C8">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0A53A1"/>
    <w:multiLevelType w:val="hybridMultilevel"/>
    <w:tmpl w:val="D7F69A0A"/>
    <w:lvl w:ilvl="0" w:tplc="04FC918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1B7932"/>
    <w:multiLevelType w:val="hybridMultilevel"/>
    <w:tmpl w:val="3B629F22"/>
    <w:lvl w:ilvl="0" w:tplc="850829AA">
      <w:start w:val="1"/>
      <w:numFmt w:val="decimal"/>
      <w:pStyle w:val="Heading3"/>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76143142">
    <w:abstractNumId w:val="5"/>
  </w:num>
  <w:num w:numId="2" w16cid:durableId="1381630214">
    <w:abstractNumId w:val="7"/>
  </w:num>
  <w:num w:numId="3" w16cid:durableId="1107390986">
    <w:abstractNumId w:val="2"/>
  </w:num>
  <w:num w:numId="4" w16cid:durableId="1630629027">
    <w:abstractNumId w:val="4"/>
  </w:num>
  <w:num w:numId="5" w16cid:durableId="1501774189">
    <w:abstractNumId w:val="8"/>
  </w:num>
  <w:num w:numId="6" w16cid:durableId="442573078">
    <w:abstractNumId w:val="0"/>
  </w:num>
  <w:num w:numId="7" w16cid:durableId="674112508">
    <w:abstractNumId w:val="1"/>
  </w:num>
  <w:num w:numId="8" w16cid:durableId="2028943198">
    <w:abstractNumId w:val="6"/>
  </w:num>
  <w:num w:numId="9" w16cid:durableId="112585295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NTUzMTc2MLG0NLVU0lEKTi0uzszPAymwrAUA+GWeTywAAAA="/>
  </w:docVars>
  <w:rsids>
    <w:rsidRoot w:val="003967DD"/>
    <w:rsid w:val="00013339"/>
    <w:rsid w:val="00021ABA"/>
    <w:rsid w:val="000230A2"/>
    <w:rsid w:val="0008031F"/>
    <w:rsid w:val="000A47D4"/>
    <w:rsid w:val="000F4E9C"/>
    <w:rsid w:val="00103199"/>
    <w:rsid w:val="00122369"/>
    <w:rsid w:val="001358EE"/>
    <w:rsid w:val="00192C5C"/>
    <w:rsid w:val="001A5F18"/>
    <w:rsid w:val="001E6D40"/>
    <w:rsid w:val="001F4D1B"/>
    <w:rsid w:val="002300C1"/>
    <w:rsid w:val="00231BE5"/>
    <w:rsid w:val="00285BB2"/>
    <w:rsid w:val="002E3BED"/>
    <w:rsid w:val="002F6414"/>
    <w:rsid w:val="00312720"/>
    <w:rsid w:val="00312875"/>
    <w:rsid w:val="003967DD"/>
    <w:rsid w:val="00410165"/>
    <w:rsid w:val="0041236C"/>
    <w:rsid w:val="0042775B"/>
    <w:rsid w:val="00457163"/>
    <w:rsid w:val="00480DF2"/>
    <w:rsid w:val="004B71F1"/>
    <w:rsid w:val="004C383C"/>
    <w:rsid w:val="004E0007"/>
    <w:rsid w:val="0050746C"/>
    <w:rsid w:val="00557841"/>
    <w:rsid w:val="00575E03"/>
    <w:rsid w:val="005E1753"/>
    <w:rsid w:val="005F3C69"/>
    <w:rsid w:val="00624A55"/>
    <w:rsid w:val="006D70A1"/>
    <w:rsid w:val="007164F4"/>
    <w:rsid w:val="00750B4D"/>
    <w:rsid w:val="00785DEE"/>
    <w:rsid w:val="007B556E"/>
    <w:rsid w:val="007D3E38"/>
    <w:rsid w:val="007D6462"/>
    <w:rsid w:val="008129BF"/>
    <w:rsid w:val="00866292"/>
    <w:rsid w:val="008D2952"/>
    <w:rsid w:val="008E01C9"/>
    <w:rsid w:val="00925049"/>
    <w:rsid w:val="009708F6"/>
    <w:rsid w:val="009716CF"/>
    <w:rsid w:val="009B3087"/>
    <w:rsid w:val="009B4B0E"/>
    <w:rsid w:val="009F39B6"/>
    <w:rsid w:val="00A31926"/>
    <w:rsid w:val="00A83318"/>
    <w:rsid w:val="00B70B4C"/>
    <w:rsid w:val="00BE6693"/>
    <w:rsid w:val="00C361A6"/>
    <w:rsid w:val="00C4614D"/>
    <w:rsid w:val="00C67ED1"/>
    <w:rsid w:val="00D2504F"/>
    <w:rsid w:val="00D26893"/>
    <w:rsid w:val="00D62F1C"/>
    <w:rsid w:val="00D74AFC"/>
    <w:rsid w:val="00D75737"/>
    <w:rsid w:val="00D83739"/>
    <w:rsid w:val="00DB0177"/>
    <w:rsid w:val="00DD4DAE"/>
    <w:rsid w:val="00DF0938"/>
    <w:rsid w:val="00E61555"/>
    <w:rsid w:val="00E65259"/>
    <w:rsid w:val="00E918F4"/>
    <w:rsid w:val="00E92776"/>
    <w:rsid w:val="00EF136B"/>
    <w:rsid w:val="00F56CAA"/>
    <w:rsid w:val="00FC01AB"/>
    <w:rsid w:val="00FE3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087"/>
    <w:pPr>
      <w:spacing w:after="120"/>
    </w:pPr>
    <w:rPr>
      <w:sz w:val="18"/>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9B3087"/>
    <w:pPr>
      <w:keepNext/>
      <w:keepLines/>
      <w:numPr>
        <w:numId w:val="5"/>
      </w:numPr>
      <w:spacing w:before="40"/>
      <w:outlineLvl w:val="2"/>
    </w:pPr>
    <w:rPr>
      <w:rFonts w:asciiTheme="majorHAnsi" w:eastAsiaTheme="majorEastAsia" w:hAnsiTheme="majorHAnsi" w:cstheme="majorBidi"/>
      <w:b/>
      <w:color w:val="000000" w:themeColor="text1"/>
      <w:sz w:val="20"/>
      <w:lang w:val="en-AU"/>
    </w:rPr>
  </w:style>
  <w:style w:type="paragraph" w:styleId="Heading4">
    <w:name w:val="heading 4"/>
    <w:basedOn w:val="Normal"/>
    <w:next w:val="Normal"/>
    <w:link w:val="Heading4Char"/>
    <w:uiPriority w:val="9"/>
    <w:unhideWhenUsed/>
    <w:qFormat/>
    <w:rsid w:val="00103199"/>
    <w:pPr>
      <w:keepNext/>
      <w:keepLines/>
      <w:spacing w:before="60" w:after="60"/>
      <w:outlineLvl w:val="3"/>
    </w:pPr>
    <w:rPr>
      <w:rFonts w:asciiTheme="majorHAnsi" w:eastAsiaTheme="majorEastAsia" w:hAnsiTheme="majorHAnsi" w:cstheme="majorBidi"/>
      <w:i/>
      <w:iCs/>
      <w:color w:val="003A7D" w:themeColor="accent1" w:themeShade="BF"/>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9B3087"/>
    <w:rPr>
      <w:rFonts w:asciiTheme="majorHAnsi" w:eastAsiaTheme="majorEastAsia" w:hAnsiTheme="majorHAnsi" w:cstheme="majorBidi"/>
      <w:b/>
      <w:color w:val="000000" w:themeColor="text1"/>
      <w:sz w:val="20"/>
      <w:lang w:val="en-AU"/>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ormal"/>
    <w:qFormat/>
    <w:rsid w:val="00A83318"/>
    <w:pPr>
      <w:numPr>
        <w:numId w:val="4"/>
      </w:numPr>
      <w:ind w:left="568" w:hanging="284"/>
    </w:pPr>
    <w:rPr>
      <w:lang w:val="en-AU"/>
    </w:rPr>
  </w:style>
  <w:style w:type="paragraph" w:styleId="ListParagraph">
    <w:name w:val="List Paragraph"/>
    <w:basedOn w:val="Normal"/>
    <w:uiPriority w:val="34"/>
    <w:qFormat/>
    <w:rsid w:val="009B3087"/>
    <w:pPr>
      <w:ind w:left="720"/>
      <w:contextualSpacing/>
    </w:pPr>
  </w:style>
  <w:style w:type="character" w:customStyle="1" w:styleId="Heading4Char">
    <w:name w:val="Heading 4 Char"/>
    <w:basedOn w:val="DefaultParagraphFont"/>
    <w:link w:val="Heading4"/>
    <w:uiPriority w:val="9"/>
    <w:rsid w:val="00103199"/>
    <w:rPr>
      <w:rFonts w:asciiTheme="majorHAnsi" w:eastAsiaTheme="majorEastAsia" w:hAnsiTheme="majorHAnsi" w:cstheme="majorBidi"/>
      <w:i/>
      <w:iCs/>
      <w:color w:val="003A7D" w:themeColor="accent1" w:themeShade="BF"/>
      <w:sz w:val="18"/>
      <w:lang w:val="en-AU"/>
    </w:rPr>
  </w:style>
  <w:style w:type="paragraph" w:styleId="NoSpacing">
    <w:name w:val="No Spacing"/>
    <w:uiPriority w:val="1"/>
    <w:qFormat/>
    <w:rsid w:val="004B71F1"/>
    <w:rPr>
      <w:rFonts w:ascii="Calibri" w:eastAsia="Calibri" w:hAnsi="Calibri" w:cs="Times New Roman"/>
      <w:sz w:val="22"/>
      <w:szCs w:val="22"/>
      <w:lang w:val="en-AU"/>
    </w:rPr>
  </w:style>
  <w:style w:type="character" w:styleId="Hyperlink">
    <w:name w:val="Hyperlink"/>
    <w:basedOn w:val="DefaultParagraphFont"/>
    <w:uiPriority w:val="99"/>
    <w:unhideWhenUsed/>
    <w:rsid w:val="00103199"/>
    <w:rPr>
      <w:color w:val="004EA8" w:themeColor="hyperlink"/>
      <w:u w:val="single"/>
    </w:rPr>
  </w:style>
  <w:style w:type="paragraph" w:styleId="Revision">
    <w:name w:val="Revision"/>
    <w:hidden/>
    <w:uiPriority w:val="99"/>
    <w:semiHidden/>
    <w:rsid w:val="00D62F1C"/>
    <w:rPr>
      <w:sz w:val="18"/>
    </w:rPr>
  </w:style>
  <w:style w:type="character" w:styleId="CommentReference">
    <w:name w:val="annotation reference"/>
    <w:basedOn w:val="DefaultParagraphFont"/>
    <w:uiPriority w:val="99"/>
    <w:semiHidden/>
    <w:unhideWhenUsed/>
    <w:rsid w:val="00E92776"/>
    <w:rPr>
      <w:sz w:val="16"/>
      <w:szCs w:val="16"/>
    </w:rPr>
  </w:style>
  <w:style w:type="paragraph" w:styleId="CommentText">
    <w:name w:val="annotation text"/>
    <w:basedOn w:val="Normal"/>
    <w:link w:val="CommentTextChar"/>
    <w:uiPriority w:val="99"/>
    <w:unhideWhenUsed/>
    <w:rsid w:val="00E92776"/>
    <w:pPr>
      <w:spacing w:after="160"/>
    </w:pPr>
    <w:rPr>
      <w:sz w:val="20"/>
      <w:szCs w:val="20"/>
      <w:lang w:val="en-AU"/>
    </w:rPr>
  </w:style>
  <w:style w:type="character" w:customStyle="1" w:styleId="CommentTextChar">
    <w:name w:val="Comment Text Char"/>
    <w:basedOn w:val="DefaultParagraphFont"/>
    <w:link w:val="CommentText"/>
    <w:uiPriority w:val="99"/>
    <w:rsid w:val="00E92776"/>
    <w:rPr>
      <w:sz w:val="20"/>
      <w:szCs w:val="20"/>
      <w:lang w:val="en-AU"/>
    </w:rPr>
  </w:style>
  <w:style w:type="character" w:styleId="FollowedHyperlink">
    <w:name w:val="FollowedHyperlink"/>
    <w:basedOn w:val="DefaultParagraphFont"/>
    <w:uiPriority w:val="99"/>
    <w:semiHidden/>
    <w:unhideWhenUsed/>
    <w:rsid w:val="00F56CAA"/>
    <w:rPr>
      <w:color w:val="87189D" w:themeColor="followedHyperlink"/>
      <w:u w:val="single"/>
    </w:rPr>
  </w:style>
  <w:style w:type="paragraph" w:styleId="CommentSubject">
    <w:name w:val="annotation subject"/>
    <w:basedOn w:val="CommentText"/>
    <w:next w:val="CommentText"/>
    <w:link w:val="CommentSubjectChar"/>
    <w:uiPriority w:val="99"/>
    <w:semiHidden/>
    <w:unhideWhenUsed/>
    <w:rsid w:val="00DB0177"/>
    <w:pPr>
      <w:spacing w:after="120"/>
    </w:pPr>
    <w:rPr>
      <w:b/>
      <w:bCs/>
      <w:lang w:val="en-GB"/>
    </w:rPr>
  </w:style>
  <w:style w:type="character" w:customStyle="1" w:styleId="CommentSubjectChar">
    <w:name w:val="Comment Subject Char"/>
    <w:basedOn w:val="CommentTextChar"/>
    <w:link w:val="CommentSubject"/>
    <w:uiPriority w:val="99"/>
    <w:semiHidden/>
    <w:rsid w:val="00DB0177"/>
    <w:rPr>
      <w:b/>
      <w:bCs/>
      <w:sz w:val="20"/>
      <w:szCs w:val="20"/>
      <w:lang w:val="en-AU"/>
    </w:rPr>
  </w:style>
  <w:style w:type="character" w:styleId="UnresolvedMention">
    <w:name w:val="Unresolved Mention"/>
    <w:basedOn w:val="DefaultParagraphFont"/>
    <w:uiPriority w:val="99"/>
    <w:semiHidden/>
    <w:unhideWhenUsed/>
    <w:rsid w:val="009B4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decision-making-responsibilities-students/policy"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education.vic.gov.au/school/principals/spag/participation/Pages/admission.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2.education.vic.gov.au/pal/records-management/policy" TargetMode="External"/><Relationship Id="rId5" Type="http://schemas.openxmlformats.org/officeDocument/2006/relationships/numbering" Target="numbering.xml"/><Relationship Id="rId15" Type="http://schemas.openxmlformats.org/officeDocument/2006/relationships/hyperlink" Target="https://www.vic.gov.au/national-student-wellbeing-program" TargetMode="External"/><Relationship Id="rId23" Type="http://schemas.openxmlformats.org/officeDocument/2006/relationships/hyperlink" Target="https://www2.education.vic.gov.au/pal/records-management/policy" TargetMode="External"/><Relationship Id="rId10" Type="http://schemas.openxmlformats.org/officeDocument/2006/relationships/endnotes" Target="endnotes.xml"/><Relationship Id="rId19" Type="http://schemas.openxmlformats.org/officeDocument/2006/relationships/hyperlink" Target="http://www.education.vic.gov.au/Pages/privacypolic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vic.gov.au" TargetMode="External"/><Relationship Id="rId22" Type="http://schemas.openxmlformats.org/officeDocument/2006/relationships/hyperlink" Target="https://www2.education.vic.gov.au/pal/privacy-information-sharing/guidance/health-care-inform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Consent_Form_2023_Approv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6D2C5-AFEA-43A3-8DC8-FD076D57256D}">
  <ds:schemaRefs>
    <ds:schemaRef ds:uri="http://purl.org/dc/dcmitype/"/>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C82B82A-414F-47F9-BB5B-7818B006B37A}">
  <ds:schemaRefs>
    <ds:schemaRef ds:uri="http://schemas.microsoft.com/sharepoint/v3/contenttype/forms"/>
  </ds:schemaRefs>
</ds:datastoreItem>
</file>

<file path=customXml/itemProps3.xml><?xml version="1.0" encoding="utf-8"?>
<ds:datastoreItem xmlns:ds="http://schemas.openxmlformats.org/officeDocument/2006/customXml" ds:itemID="{851CA61D-A348-42BC-A9F7-8B91AB9AC8A6}"/>
</file>

<file path=customXml/itemProps4.xml><?xml version="1.0" encoding="utf-8"?>
<ds:datastoreItem xmlns:ds="http://schemas.openxmlformats.org/officeDocument/2006/customXml" ds:itemID="{F838583A-0ACA-4871-BE50-B666DDCB5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2852</Words>
  <Characters>1625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David Billimoria</cp:lastModifiedBy>
  <cp:revision>4</cp:revision>
  <cp:lastPrinted>2018-01-31T23:46:00Z</cp:lastPrinted>
  <dcterms:created xsi:type="dcterms:W3CDTF">2022-12-30T01:42:00Z</dcterms:created>
  <dcterms:modified xsi:type="dcterms:W3CDTF">2023-01-1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34;#13.1.1 Outward Facing Policy|c167ca3e-8c60-41a9-853e-4dd20761c000</vt:lpwstr>
  </property>
  <property fmtid="{D5CDD505-2E9C-101B-9397-08002B2CF9AE}" pid="4" name="RecordPoint_WorkflowType">
    <vt:lpwstr>ActiveSubmitStub</vt:lpwstr>
  </property>
  <property fmtid="{D5CDD505-2E9C-101B-9397-08002B2CF9AE}" pid="5" name="DET_EDRMS_BusUnit">
    <vt:lpwstr/>
  </property>
  <property fmtid="{D5CDD505-2E9C-101B-9397-08002B2CF9AE}" pid="6" name="DET_EDRMS_SecClass">
    <vt:lpwstr/>
  </property>
  <property fmtid="{D5CDD505-2E9C-101B-9397-08002B2CF9AE}" pid="7" name="RecordPoint_SubmissionCompleted">
    <vt:lpwstr>2018-02-01T11:50:01.0722405+11:00</vt:lpwstr>
  </property>
  <property fmtid="{D5CDD505-2E9C-101B-9397-08002B2CF9AE}" pid="8" name="RecordPoint_ActiveItemUniqueId">
    <vt:lpwstr>{4aad6722-48ec-49a2-bdea-94291e018ae8}</vt:lpwstr>
  </property>
  <property fmtid="{D5CDD505-2E9C-101B-9397-08002B2CF9AE}" pid="9" name="RecordPoint_ActiveItemWebId">
    <vt:lpwstr>{8a6155c7-a381-474c-a1e6-60984f3ee468}</vt:lpwstr>
  </property>
  <property fmtid="{D5CDD505-2E9C-101B-9397-08002B2CF9AE}" pid="10" name="RecordPoint_ActiveItemSiteId">
    <vt:lpwstr>{03dc8113-b288-4f44-a289-6e7ea0196235}</vt:lpwstr>
  </property>
  <property fmtid="{D5CDD505-2E9C-101B-9397-08002B2CF9AE}" pid="11" name="RecordPoint_ActiveItemListId">
    <vt:lpwstr>{8043eeb2-8f95-4ac3-b62a-fa08cf333b2b}</vt:lpwstr>
  </property>
  <property fmtid="{D5CDD505-2E9C-101B-9397-08002B2CF9AE}" pid="12" name="RecordPoint_RecordNumberSubmitted">
    <vt:lpwstr>R2018/0492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y fmtid="{D5CDD505-2E9C-101B-9397-08002B2CF9AE}" pid="17" name="Order">
    <vt:r8>2272900</vt:r8>
  </property>
  <property fmtid="{D5CDD505-2E9C-101B-9397-08002B2CF9AE}" pid="18" name="xd_Signature">
    <vt:bool>false</vt:bool>
  </property>
  <property fmtid="{D5CDD505-2E9C-101B-9397-08002B2CF9AE}" pid="19" name="xd_ProgID">
    <vt:lpwstr/>
  </property>
  <property fmtid="{D5CDD505-2E9C-101B-9397-08002B2CF9AE}" pid="20" name="CH ver">
    <vt:lpwstr>10</vt:lpwstr>
  </property>
  <property fmtid="{D5CDD505-2E9C-101B-9397-08002B2CF9AE}" pid="21" name="Word Ver">
    <vt:lpwstr>2003</vt:lpwstr>
  </property>
  <property fmtid="{D5CDD505-2E9C-101B-9397-08002B2CF9AE}" pid="22" name="TemplateUrl">
    <vt:lpwstr/>
  </property>
  <property fmtid="{D5CDD505-2E9C-101B-9397-08002B2CF9AE}" pid="23" name="RoutingRuleDescription">
    <vt:lpwstr/>
  </property>
  <property fmtid="{D5CDD505-2E9C-101B-9397-08002B2CF9AE}" pid="24" name="RecordPoint_SubmissionDate">
    <vt:lpwstr/>
  </property>
  <property fmtid="{D5CDD505-2E9C-101B-9397-08002B2CF9AE}" pid="25" name="RecordPoint_ActiveItemMoved">
    <vt:lpwstr/>
  </property>
  <property fmtid="{D5CDD505-2E9C-101B-9397-08002B2CF9AE}" pid="26" name="RecordPoint_RecordFormat">
    <vt:lpwstr/>
  </property>
</Properties>
</file>